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1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3"/>
        <w:gridCol w:w="2166"/>
      </w:tblGrid>
      <w:tr w:rsidR="002375E3" w14:paraId="788FA92E" w14:textId="77777777" w:rsidTr="000A5CDF">
        <w:trPr>
          <w:trHeight w:val="2070"/>
        </w:trPr>
        <w:tc>
          <w:tcPr>
            <w:tcW w:w="8303" w:type="dxa"/>
          </w:tcPr>
          <w:p w14:paraId="16AFD700" w14:textId="0BFD388B" w:rsidR="002375E3" w:rsidRPr="00432011" w:rsidRDefault="00C22D8E" w:rsidP="002375E3">
            <w:pPr>
              <w:spacing w:after="0" w:line="360" w:lineRule="auto"/>
              <w:jc w:val="both"/>
              <w:rPr>
                <w:rFonts w:ascii="Cambria" w:hAnsi="Cambria" w:cstheme="minorHAnsi"/>
                <w:b/>
                <w:noProof/>
                <w:sz w:val="44"/>
                <w:szCs w:val="44"/>
                <w:lang w:val="en-US"/>
              </w:rPr>
            </w:pPr>
            <w:r>
              <w:rPr>
                <w:rFonts w:ascii="Cambria" w:hAnsi="Cambria" w:cstheme="minorHAnsi"/>
                <w:b/>
                <w:noProof/>
                <w:sz w:val="44"/>
                <w:szCs w:val="44"/>
                <w:lang w:val="en-US"/>
              </w:rPr>
              <w:t>Khan Shahanawaz Fatema</w:t>
            </w:r>
          </w:p>
          <w:p w14:paraId="72D7C6FB" w14:textId="6007C358" w:rsidR="002375E3" w:rsidRPr="00C22D8E" w:rsidRDefault="002375E3" w:rsidP="002375E3">
            <w:pPr>
              <w:spacing w:after="0" w:line="360" w:lineRule="auto"/>
              <w:jc w:val="both"/>
              <w:rPr>
                <w:rFonts w:ascii="Cambria" w:hAnsi="Cambria" w:cs="Calibri"/>
                <w:sz w:val="24"/>
                <w:szCs w:val="24"/>
                <w:lang w:val="fr-BE"/>
              </w:rPr>
            </w:pPr>
            <w:r w:rsidRPr="00432011">
              <w:rPr>
                <w:rFonts w:ascii="Cambria" w:hAnsi="Cambria" w:cstheme="minorHAnsi"/>
                <w:b/>
                <w:sz w:val="24"/>
                <w:szCs w:val="24"/>
              </w:rPr>
              <w:t>Contact:</w:t>
            </w:r>
            <w:r w:rsidRPr="00C22D8E">
              <w:rPr>
                <w:rFonts w:ascii="Cambria" w:hAnsi="Cambria" w:cstheme="minorHAnsi"/>
                <w:b/>
                <w:sz w:val="24"/>
                <w:szCs w:val="24"/>
                <w:lang w:val="fr-BE"/>
              </w:rPr>
              <w:t xml:space="preserve"> </w:t>
            </w:r>
            <w:r w:rsidRPr="00C22D8E">
              <w:rPr>
                <w:rFonts w:ascii="Cambria" w:hAnsi="Cambria" w:cs="Calibri"/>
                <w:sz w:val="24"/>
                <w:szCs w:val="24"/>
                <w:lang w:val="fr-BE"/>
              </w:rPr>
              <w:t>+32- 465383161</w:t>
            </w:r>
            <w:r w:rsidR="00C22D8E">
              <w:rPr>
                <w:rFonts w:ascii="Cambria" w:hAnsi="Cambria" w:cs="Calibri"/>
                <w:sz w:val="24"/>
                <w:szCs w:val="24"/>
                <w:lang w:val="fr-BE"/>
              </w:rPr>
              <w:t xml:space="preserve"> </w:t>
            </w:r>
            <w:r w:rsidR="00C22D8E" w:rsidRPr="00C22D8E">
              <w:rPr>
                <w:rFonts w:ascii="Cambria" w:hAnsi="Cambria" w:cstheme="minorHAnsi"/>
                <w:b/>
                <w:noProof/>
                <w:sz w:val="24"/>
                <w:szCs w:val="24"/>
                <w:lang w:val="fr-BE"/>
              </w:rPr>
              <w:t>&amp;</w:t>
            </w:r>
            <w:r w:rsidR="00C22D8E">
              <w:rPr>
                <w:rFonts w:ascii="Cambria" w:hAnsi="Cambria" w:cstheme="minorHAnsi"/>
                <w:b/>
                <w:noProof/>
                <w:sz w:val="24"/>
                <w:szCs w:val="24"/>
                <w:lang w:val="fr-BE"/>
              </w:rPr>
              <w:t xml:space="preserve"> </w:t>
            </w:r>
            <w:r w:rsidR="00C22D8E" w:rsidRPr="00C22D8E">
              <w:rPr>
                <w:rFonts w:ascii="Cambria" w:hAnsi="Cambria" w:cs="Calibri"/>
                <w:sz w:val="24"/>
                <w:szCs w:val="24"/>
                <w:lang w:val="fr-BE"/>
              </w:rPr>
              <w:t>+32-465152300</w:t>
            </w:r>
            <w:r w:rsidR="00C22D8E" w:rsidRPr="00C22D8E">
              <w:rPr>
                <w:rFonts w:ascii="Cambria" w:hAnsi="Cambria" w:cstheme="minorHAnsi"/>
                <w:b/>
                <w:noProof/>
                <w:sz w:val="24"/>
                <w:szCs w:val="24"/>
                <w:lang w:val="fr-BE"/>
              </w:rPr>
              <w:t xml:space="preserve">  </w:t>
            </w:r>
          </w:p>
          <w:p w14:paraId="5AF97CEC" w14:textId="4503E154" w:rsidR="002375E3" w:rsidRPr="00C22D8E" w:rsidRDefault="002375E3" w:rsidP="002375E3">
            <w:pPr>
              <w:spacing w:after="0" w:line="360" w:lineRule="auto"/>
              <w:jc w:val="both"/>
              <w:rPr>
                <w:rStyle w:val="Hyperlink"/>
                <w:rFonts w:ascii="Cambria" w:hAnsi="Cambria" w:cs="Calibri"/>
                <w:sz w:val="24"/>
                <w:szCs w:val="24"/>
                <w:lang w:val="fr-BE"/>
              </w:rPr>
            </w:pPr>
            <w:r w:rsidRPr="00432011">
              <w:rPr>
                <w:rFonts w:ascii="Cambria" w:hAnsi="Cambria" w:cstheme="minorHAnsi"/>
                <w:b/>
                <w:sz w:val="24"/>
                <w:szCs w:val="24"/>
              </w:rPr>
              <w:t>E-</w:t>
            </w:r>
            <w:r w:rsidRPr="00C22D8E">
              <w:rPr>
                <w:rFonts w:ascii="Cambria" w:hAnsi="Cambria" w:cstheme="minorHAnsi"/>
                <w:b/>
                <w:sz w:val="24"/>
                <w:szCs w:val="24"/>
                <w:lang w:val="fr-BE"/>
              </w:rPr>
              <w:t>m</w:t>
            </w:r>
            <w:r w:rsidRPr="00432011">
              <w:rPr>
                <w:rFonts w:ascii="Cambria" w:hAnsi="Cambria" w:cstheme="minorHAnsi"/>
                <w:b/>
                <w:sz w:val="24"/>
                <w:szCs w:val="24"/>
              </w:rPr>
              <w:t>ail:</w:t>
            </w:r>
            <w:r w:rsidRPr="00C22D8E">
              <w:rPr>
                <w:rFonts w:ascii="Cambria" w:hAnsi="Cambria" w:cstheme="minorHAnsi"/>
                <w:b/>
                <w:sz w:val="24"/>
                <w:szCs w:val="24"/>
                <w:lang w:val="fr-BE"/>
              </w:rPr>
              <w:t xml:space="preserve"> </w:t>
            </w:r>
            <w:hyperlink r:id="rId8" w:history="1">
              <w:r w:rsidR="00C364E7" w:rsidRPr="0082266F">
                <w:rPr>
                  <w:rStyle w:val="Hyperlink"/>
                  <w:rFonts w:ascii="Cambria" w:hAnsi="Cambria" w:cs="Calibri"/>
                  <w:sz w:val="24"/>
                  <w:szCs w:val="24"/>
                  <w:lang w:val="fr-BE"/>
                </w:rPr>
                <w:t>s</w:t>
              </w:r>
              <w:r w:rsidR="00C364E7" w:rsidRPr="0082266F">
                <w:rPr>
                  <w:rStyle w:val="Hyperlink"/>
                  <w:rFonts w:cs="Calibri"/>
                  <w:sz w:val="24"/>
                  <w:szCs w:val="24"/>
                  <w:lang w:val="fr-BE"/>
                </w:rPr>
                <w:t>hahnk2004</w:t>
              </w:r>
              <w:r w:rsidR="00C364E7" w:rsidRPr="0082266F">
                <w:rPr>
                  <w:rStyle w:val="Hyperlink"/>
                  <w:rFonts w:ascii="Cambria" w:hAnsi="Cambria" w:cs="Calibri"/>
                  <w:sz w:val="24"/>
                  <w:szCs w:val="24"/>
                  <w:lang w:val="fr-BE"/>
                </w:rPr>
                <w:t>@gmail.com</w:t>
              </w:r>
            </w:hyperlink>
          </w:p>
          <w:p w14:paraId="303A5FBF" w14:textId="40EED9A1" w:rsidR="002375E3" w:rsidRDefault="002375E3" w:rsidP="000A5CDF">
            <w:pPr>
              <w:spacing w:after="0" w:line="360" w:lineRule="auto"/>
              <w:jc w:val="both"/>
              <w:rPr>
                <w:rFonts w:ascii="Cambria" w:hAnsi="Cambria" w:cstheme="minorHAnsi"/>
                <w:b/>
                <w:noProof/>
                <w:sz w:val="24"/>
                <w:szCs w:val="24"/>
                <w:lang w:val="en-US"/>
              </w:rPr>
            </w:pPr>
          </w:p>
        </w:tc>
        <w:tc>
          <w:tcPr>
            <w:tcW w:w="2166" w:type="dxa"/>
          </w:tcPr>
          <w:p w14:paraId="4A77FF73" w14:textId="0990CA85" w:rsidR="002375E3" w:rsidRDefault="002375E3" w:rsidP="002375E3">
            <w:pPr>
              <w:spacing w:after="0" w:line="360" w:lineRule="auto"/>
              <w:jc w:val="right"/>
              <w:rPr>
                <w:rFonts w:ascii="Cambria" w:hAnsi="Cambria" w:cstheme="minorHAnsi"/>
                <w:b/>
                <w:noProof/>
                <w:sz w:val="24"/>
                <w:szCs w:val="24"/>
                <w:lang w:val="en-US"/>
              </w:rPr>
            </w:pPr>
          </w:p>
        </w:tc>
      </w:tr>
    </w:tbl>
    <w:p w14:paraId="3A5A31B6" w14:textId="6AE3DB5C" w:rsidR="0037011F" w:rsidRPr="002375E3" w:rsidRDefault="001C5E56" w:rsidP="002375E3">
      <w:pPr>
        <w:spacing w:after="0" w:line="240" w:lineRule="auto"/>
        <w:ind w:right="41"/>
        <w:rPr>
          <w:rFonts w:ascii="Cambria" w:hAnsi="Cambria" w:cs="Calibri"/>
          <w:b/>
          <w:color w:val="2E74B5" w:themeColor="accent1" w:themeShade="BF"/>
          <w:sz w:val="26"/>
          <w:szCs w:val="26"/>
          <w:lang w:val="en-US"/>
        </w:rPr>
      </w:pPr>
      <w:r>
        <w:rPr>
          <w:rFonts w:ascii="Cambria" w:hAnsi="Cambria" w:cs="Calibri"/>
          <w:b/>
          <w:color w:val="2E74B5" w:themeColor="accent1" w:themeShade="BF"/>
          <w:sz w:val="26"/>
          <w:szCs w:val="26"/>
          <w:lang w:val="en-US"/>
        </w:rPr>
        <w:t xml:space="preserve">Forward </w:t>
      </w:r>
      <w:r w:rsidR="00A64EA5">
        <w:rPr>
          <w:rFonts w:ascii="Cambria" w:hAnsi="Cambria" w:cs="Calibri"/>
          <w:b/>
          <w:color w:val="2E74B5" w:themeColor="accent1" w:themeShade="BF"/>
          <w:sz w:val="26"/>
          <w:szCs w:val="26"/>
          <w:lang w:val="en-US"/>
        </w:rPr>
        <w:t>focused</w:t>
      </w:r>
      <w:r w:rsidR="00D7356E">
        <w:rPr>
          <w:rFonts w:ascii="Cambria" w:hAnsi="Cambria" w:cs="Calibri"/>
          <w:b/>
          <w:color w:val="2E74B5" w:themeColor="accent1" w:themeShade="BF"/>
          <w:sz w:val="26"/>
          <w:szCs w:val="26"/>
          <w:lang w:val="en-US"/>
        </w:rPr>
        <w:t xml:space="preserve"> front end developer &amp; software tester.</w:t>
      </w:r>
    </w:p>
    <w:p w14:paraId="3131F174" w14:textId="77777777" w:rsidR="0011636A" w:rsidRPr="00430CA6" w:rsidRDefault="0011636A" w:rsidP="0011636A">
      <w:pPr>
        <w:spacing w:after="0" w:line="240" w:lineRule="auto"/>
        <w:ind w:right="41"/>
        <w:jc w:val="center"/>
        <w:rPr>
          <w:rFonts w:ascii="Cambria" w:hAnsi="Cambria"/>
          <w:i/>
          <w:color w:val="2E74B5" w:themeColor="accent1" w:themeShade="BF"/>
          <w:sz w:val="20"/>
          <w:szCs w:val="20"/>
          <w:lang w:val="en-US"/>
        </w:rPr>
      </w:pPr>
    </w:p>
    <w:p w14:paraId="0288C92A" w14:textId="3F641BD9" w:rsidR="006C260D" w:rsidRDefault="006C260D" w:rsidP="00D7356E">
      <w:pPr>
        <w:spacing w:after="0" w:line="240" w:lineRule="auto"/>
        <w:ind w:right="41"/>
        <w:rPr>
          <w:rFonts w:ascii="Cambria" w:hAnsi="Cambria"/>
          <w:i/>
          <w:sz w:val="26"/>
          <w:szCs w:val="26"/>
          <w:lang w:val="en-GB"/>
        </w:rPr>
      </w:pPr>
      <w:r>
        <w:rPr>
          <w:rFonts w:ascii="Cambria" w:hAnsi="Cambria"/>
          <w:i/>
          <w:sz w:val="26"/>
          <w:szCs w:val="26"/>
          <w:lang w:val="en-US"/>
        </w:rPr>
        <w:t xml:space="preserve">Aiming </w:t>
      </w:r>
      <w:r>
        <w:rPr>
          <w:rFonts w:ascii="Cambria" w:hAnsi="Cambria"/>
          <w:i/>
          <w:sz w:val="26"/>
          <w:szCs w:val="26"/>
          <w:lang w:val="en-GB"/>
        </w:rPr>
        <w:t xml:space="preserve"> to </w:t>
      </w:r>
      <w:r w:rsidR="00BB3E1C" w:rsidRPr="00BB3E1C">
        <w:rPr>
          <w:rFonts w:ascii="Cambria" w:hAnsi="Cambria"/>
          <w:i/>
          <w:sz w:val="26"/>
          <w:szCs w:val="26"/>
          <w:lang w:val="en-GB"/>
        </w:rPr>
        <w:t>provid</w:t>
      </w:r>
      <w:r>
        <w:rPr>
          <w:rFonts w:ascii="Cambria" w:hAnsi="Cambria"/>
          <w:i/>
          <w:sz w:val="26"/>
          <w:szCs w:val="26"/>
          <w:lang w:val="en-GB"/>
        </w:rPr>
        <w:t>e</w:t>
      </w:r>
      <w:r w:rsidR="00BB3E1C" w:rsidRPr="00BB3E1C">
        <w:rPr>
          <w:rFonts w:ascii="Cambria" w:hAnsi="Cambria"/>
          <w:i/>
          <w:sz w:val="26"/>
          <w:szCs w:val="26"/>
          <w:lang w:val="en-GB"/>
        </w:rPr>
        <w:t xml:space="preserve"> high-impact web solutions for diverse industry organizations.</w:t>
      </w:r>
      <w:r w:rsidR="00BB3E1C">
        <w:rPr>
          <w:rFonts w:ascii="Cambria" w:hAnsi="Cambria"/>
          <w:i/>
          <w:sz w:val="26"/>
          <w:szCs w:val="26"/>
          <w:lang w:val="en-GB"/>
        </w:rPr>
        <w:t xml:space="preserve"> </w:t>
      </w:r>
    </w:p>
    <w:p w14:paraId="4C27225C" w14:textId="0A83EF87" w:rsidR="00BB3E1C" w:rsidRPr="00BB3E1C" w:rsidRDefault="00BB3E1C" w:rsidP="00D7356E">
      <w:pPr>
        <w:spacing w:after="0" w:line="240" w:lineRule="auto"/>
        <w:ind w:right="41"/>
        <w:rPr>
          <w:rFonts w:ascii="Cambria" w:hAnsi="Cambria"/>
          <w:i/>
          <w:sz w:val="26"/>
          <w:szCs w:val="26"/>
          <w:lang w:val="en-GB"/>
        </w:rPr>
      </w:pPr>
      <w:r w:rsidRPr="00BB3E1C">
        <w:rPr>
          <w:rFonts w:ascii="Cambria" w:hAnsi="Cambria"/>
          <w:i/>
          <w:sz w:val="26"/>
          <w:szCs w:val="26"/>
          <w:lang w:val="en-GB"/>
        </w:rPr>
        <w:t xml:space="preserve">Skilled in designing, developing and testing multiple web-based applications incorporating a range of technologies. </w:t>
      </w:r>
    </w:p>
    <w:p w14:paraId="3E444BAD" w14:textId="77777777" w:rsidR="00B07CAB" w:rsidRPr="00430CA6" w:rsidRDefault="00B07CAB" w:rsidP="00F34477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</w:pPr>
    </w:p>
    <w:p w14:paraId="5D18108D" w14:textId="77777777" w:rsidR="000171B8" w:rsidRPr="00430CA6" w:rsidRDefault="000171B8" w:rsidP="007261C8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E74B5" w:themeColor="accent1" w:themeShade="BF"/>
          <w:sz w:val="24"/>
          <w:szCs w:val="24"/>
        </w:rPr>
      </w:pP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>ǁ</w:t>
      </w:r>
      <w:r w:rsidR="00971741">
        <w:rPr>
          <w:rFonts w:ascii="Cambria" w:hAnsi="Cambria"/>
          <w:b/>
          <w:color w:val="2F5496" w:themeColor="accent5" w:themeShade="BF"/>
          <w:sz w:val="24"/>
          <w:szCs w:val="24"/>
          <w:lang w:val="en-GB"/>
        </w:rPr>
        <w:t xml:space="preserve"> </w:t>
      </w:r>
      <w:r w:rsidR="00782409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>P</w:t>
      </w:r>
      <w:r w:rsidR="00EE0963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>ERSONAL PROFILE</w:t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  <w:t>ǁǁǁǁǁǁ</w:t>
      </w:r>
    </w:p>
    <w:p w14:paraId="64AD4C85" w14:textId="15DCDCA1" w:rsidR="001C5E56" w:rsidRPr="0027714F" w:rsidRDefault="007E4CAB" w:rsidP="001C5E56">
      <w:pPr>
        <w:numPr>
          <w:ilvl w:val="0"/>
          <w:numId w:val="45"/>
        </w:numPr>
        <w:spacing w:after="0" w:line="240" w:lineRule="auto"/>
        <w:rPr>
          <w:rFonts w:ascii="Cambria" w:eastAsia="Times New Roman" w:hAnsi="Cambria" w:cs="Times New Roman"/>
          <w:bCs/>
          <w:iCs/>
          <w:sz w:val="24"/>
          <w:szCs w:val="24"/>
        </w:rPr>
      </w:pPr>
      <w:r w:rsidRPr="007E4CAB">
        <w:rPr>
          <w:rFonts w:ascii="Cambria" w:eastAsia="Times New Roman" w:hAnsi="Cambria" w:cs="Times New Roman"/>
          <w:bCs/>
          <w:iCs/>
          <w:sz w:val="24"/>
          <w:szCs w:val="24"/>
          <w:lang w:val="en-GB"/>
        </w:rPr>
        <w:t>Expert in creating,</w:t>
      </w:r>
      <w:r w:rsidR="0027714F">
        <w:rPr>
          <w:rFonts w:ascii="Cambria" w:eastAsia="Times New Roman" w:hAnsi="Cambria" w:cs="Times New Roman"/>
          <w:bCs/>
          <w:iCs/>
          <w:sz w:val="24"/>
          <w:szCs w:val="24"/>
          <w:lang w:val="en-GB"/>
        </w:rPr>
        <w:t xml:space="preserve"> </w:t>
      </w:r>
      <w:r w:rsidRPr="007E4CAB">
        <w:rPr>
          <w:rFonts w:ascii="Cambria" w:eastAsia="Times New Roman" w:hAnsi="Cambria" w:cs="Times New Roman"/>
          <w:bCs/>
          <w:iCs/>
          <w:sz w:val="24"/>
          <w:szCs w:val="24"/>
          <w:lang w:val="en-GB"/>
        </w:rPr>
        <w:t>Enhancing and debugging manual test cases.</w:t>
      </w:r>
    </w:p>
    <w:p w14:paraId="5508D17F" w14:textId="6B24EEED" w:rsidR="0027714F" w:rsidRPr="005D0D34" w:rsidRDefault="0027714F" w:rsidP="001C5E56">
      <w:pPr>
        <w:numPr>
          <w:ilvl w:val="0"/>
          <w:numId w:val="45"/>
        </w:numPr>
        <w:spacing w:after="0" w:line="240" w:lineRule="auto"/>
        <w:rPr>
          <w:rFonts w:ascii="Cambria" w:eastAsia="Times New Roman" w:hAnsi="Cambria" w:cs="Times New Roman"/>
          <w:bCs/>
          <w:iCs/>
          <w:sz w:val="24"/>
          <w:szCs w:val="24"/>
        </w:rPr>
      </w:pPr>
      <w:r w:rsidRPr="005D0D34">
        <w:rPr>
          <w:rFonts w:ascii="Cambria" w:eastAsia="Times New Roman" w:hAnsi="Cambria" w:cs="Times New Roman"/>
          <w:bCs/>
          <w:iCs/>
          <w:sz w:val="24"/>
          <w:szCs w:val="24"/>
          <w:lang w:val="en-GB"/>
        </w:rPr>
        <w:t xml:space="preserve">Having very good experience in manual </w:t>
      </w:r>
      <w:r w:rsidR="00ED2505" w:rsidRPr="005D0D34">
        <w:rPr>
          <w:rFonts w:ascii="Cambria" w:eastAsia="Times New Roman" w:hAnsi="Cambria" w:cs="Times New Roman"/>
          <w:bCs/>
          <w:iCs/>
          <w:sz w:val="24"/>
          <w:szCs w:val="24"/>
          <w:lang w:val="en-GB"/>
        </w:rPr>
        <w:t>testing, which includes functional ,non-functional</w:t>
      </w:r>
    </w:p>
    <w:p w14:paraId="782A5E1F" w14:textId="4DDF653B" w:rsidR="00ED2505" w:rsidRPr="007E4CAB" w:rsidRDefault="00ED2505" w:rsidP="001C5E56">
      <w:pPr>
        <w:numPr>
          <w:ilvl w:val="0"/>
          <w:numId w:val="45"/>
        </w:numPr>
        <w:spacing w:after="0" w:line="240" w:lineRule="auto"/>
        <w:rPr>
          <w:rFonts w:ascii="Cambria" w:eastAsia="Times New Roman" w:hAnsi="Cambria" w:cs="Times New Roman"/>
          <w:bCs/>
          <w:iCs/>
          <w:sz w:val="24"/>
          <w:szCs w:val="24"/>
        </w:rPr>
      </w:pPr>
      <w:r>
        <w:rPr>
          <w:rFonts w:ascii="Cambria" w:eastAsia="Times New Roman" w:hAnsi="Cambria" w:cs="Times New Roman"/>
          <w:bCs/>
          <w:iCs/>
          <w:sz w:val="24"/>
          <w:szCs w:val="24"/>
          <w:lang w:val="en-GB"/>
        </w:rPr>
        <w:t>Testing, regression testing, smoke testing and sanity testing.</w:t>
      </w:r>
    </w:p>
    <w:p w14:paraId="68C3A2DA" w14:textId="77777777" w:rsidR="007E4CAB" w:rsidRPr="007E4CAB" w:rsidRDefault="007E4CAB" w:rsidP="007E4CAB">
      <w:pPr>
        <w:numPr>
          <w:ilvl w:val="0"/>
          <w:numId w:val="45"/>
        </w:numPr>
        <w:spacing w:after="0" w:line="240" w:lineRule="auto"/>
        <w:rPr>
          <w:rFonts w:ascii="Cambria" w:eastAsia="Times New Roman" w:hAnsi="Cambria" w:cs="Times New Roman"/>
          <w:bCs/>
          <w:iCs/>
          <w:sz w:val="24"/>
          <w:szCs w:val="24"/>
        </w:rPr>
      </w:pPr>
      <w:r w:rsidRPr="007E4CAB">
        <w:rPr>
          <w:rFonts w:ascii="Cambria" w:eastAsia="Times New Roman" w:hAnsi="Cambria" w:cs="Times New Roman"/>
          <w:bCs/>
          <w:iCs/>
          <w:sz w:val="24"/>
          <w:szCs w:val="24"/>
        </w:rPr>
        <w:t xml:space="preserve">Developed websites  front </w:t>
      </w:r>
      <w:r w:rsidRPr="007E4CAB">
        <w:rPr>
          <w:rFonts w:ascii="Cambria" w:eastAsia="Times New Roman" w:hAnsi="Cambria" w:cs="Times New Roman"/>
          <w:bCs/>
          <w:iCs/>
          <w:sz w:val="24"/>
          <w:szCs w:val="24"/>
          <w:lang w:val="en-GB"/>
        </w:rPr>
        <w:t>end with HTML</w:t>
      </w:r>
      <w:r w:rsidRPr="007E4CAB">
        <w:rPr>
          <w:rFonts w:ascii="Cambria" w:eastAsia="Times New Roman" w:hAnsi="Cambria" w:cs="Times New Roman"/>
          <w:bCs/>
          <w:iCs/>
          <w:sz w:val="24"/>
          <w:szCs w:val="24"/>
        </w:rPr>
        <w:t xml:space="preserve">, </w:t>
      </w:r>
      <w:r w:rsidRPr="007E4CAB">
        <w:rPr>
          <w:rFonts w:ascii="Cambria" w:eastAsia="Times New Roman" w:hAnsi="Cambria" w:cs="Times New Roman"/>
          <w:bCs/>
          <w:iCs/>
          <w:sz w:val="24"/>
          <w:szCs w:val="24"/>
          <w:lang w:val="en-GB"/>
        </w:rPr>
        <w:t xml:space="preserve">CSS and </w:t>
      </w:r>
      <w:r w:rsidRPr="007E4CAB">
        <w:rPr>
          <w:rFonts w:ascii="Cambria" w:eastAsia="Times New Roman" w:hAnsi="Cambria" w:cs="Times New Roman"/>
          <w:bCs/>
          <w:iCs/>
          <w:sz w:val="24"/>
          <w:szCs w:val="24"/>
        </w:rPr>
        <w:t>JavaScript</w:t>
      </w:r>
      <w:r w:rsidRPr="007E4CAB">
        <w:rPr>
          <w:rFonts w:ascii="Cambria" w:eastAsia="Times New Roman" w:hAnsi="Cambria" w:cs="Times New Roman"/>
          <w:bCs/>
          <w:iCs/>
          <w:sz w:val="24"/>
          <w:szCs w:val="24"/>
          <w:lang w:val="en-GB"/>
        </w:rPr>
        <w:t>.</w:t>
      </w:r>
    </w:p>
    <w:p w14:paraId="675D6461" w14:textId="22E02659" w:rsidR="001C5E56" w:rsidRPr="005D0D34" w:rsidRDefault="0027714F" w:rsidP="001C5E56">
      <w:pPr>
        <w:numPr>
          <w:ilvl w:val="0"/>
          <w:numId w:val="45"/>
        </w:numPr>
        <w:spacing w:after="0" w:line="240" w:lineRule="auto"/>
        <w:rPr>
          <w:rFonts w:ascii="Cambria" w:eastAsia="Times New Roman" w:hAnsi="Cambria" w:cs="Times New Roman"/>
          <w:bCs/>
          <w:iCs/>
          <w:color w:val="000000" w:themeColor="text1"/>
          <w:sz w:val="24"/>
          <w:szCs w:val="24"/>
        </w:rPr>
      </w:pPr>
      <w:r w:rsidRPr="005D0D34">
        <w:rPr>
          <w:rFonts w:ascii="Cambria" w:eastAsia="Times New Roman" w:hAnsi="Cambria" w:cs="Times New Roman"/>
          <w:bCs/>
          <w:iCs/>
          <w:color w:val="000000" w:themeColor="text1"/>
          <w:sz w:val="24"/>
          <w:szCs w:val="24"/>
          <w:highlight w:val="yellow"/>
          <w:lang w:val="en-GB"/>
        </w:rPr>
        <w:t xml:space="preserve"> </w:t>
      </w:r>
      <w:r w:rsidRPr="005D0D34">
        <w:rPr>
          <w:rFonts w:ascii="Cambria" w:eastAsia="Times New Roman" w:hAnsi="Cambria" w:cs="Times New Roman"/>
          <w:bCs/>
          <w:iCs/>
          <w:color w:val="000000" w:themeColor="text1"/>
          <w:sz w:val="24"/>
          <w:szCs w:val="24"/>
          <w:lang w:val="en-GB"/>
        </w:rPr>
        <w:t xml:space="preserve">Extensive knowledge on designing webpages using HTML,CSS and </w:t>
      </w:r>
      <w:r w:rsidR="00ED2505" w:rsidRPr="005D0D34">
        <w:rPr>
          <w:rFonts w:ascii="Cambria" w:eastAsia="Times New Roman" w:hAnsi="Cambria" w:cs="Times New Roman"/>
          <w:bCs/>
          <w:iCs/>
          <w:color w:val="000000" w:themeColor="text1"/>
          <w:sz w:val="24"/>
          <w:szCs w:val="24"/>
          <w:lang w:val="en-GB"/>
        </w:rPr>
        <w:t>JavaScript</w:t>
      </w:r>
      <w:r w:rsidRPr="005D0D34">
        <w:rPr>
          <w:rFonts w:ascii="Cambria" w:eastAsia="Times New Roman" w:hAnsi="Cambria" w:cs="Times New Roman"/>
          <w:bCs/>
          <w:iCs/>
          <w:color w:val="000000" w:themeColor="text1"/>
          <w:sz w:val="24"/>
          <w:szCs w:val="24"/>
          <w:lang w:val="en-GB"/>
        </w:rPr>
        <w:t>.</w:t>
      </w:r>
    </w:p>
    <w:p w14:paraId="04E0C3D2" w14:textId="5EEDCECE" w:rsidR="001C5E56" w:rsidRPr="005D0D34" w:rsidRDefault="00ED2505" w:rsidP="001C5E56">
      <w:pPr>
        <w:numPr>
          <w:ilvl w:val="0"/>
          <w:numId w:val="45"/>
        </w:numPr>
        <w:spacing w:after="0" w:line="240" w:lineRule="auto"/>
        <w:rPr>
          <w:rFonts w:ascii="Cambria" w:eastAsia="Times New Roman" w:hAnsi="Cambria" w:cs="Times New Roman"/>
          <w:bCs/>
          <w:iCs/>
          <w:color w:val="FFFFFF" w:themeColor="background1"/>
          <w:sz w:val="24"/>
          <w:szCs w:val="24"/>
        </w:rPr>
      </w:pPr>
      <w:r w:rsidRPr="005D0D34">
        <w:rPr>
          <w:rFonts w:ascii="Cambria" w:eastAsia="Times New Roman" w:hAnsi="Cambria" w:cs="Times New Roman"/>
          <w:bCs/>
          <w:iCs/>
          <w:color w:val="000000" w:themeColor="text1"/>
          <w:sz w:val="24"/>
          <w:szCs w:val="24"/>
          <w:lang w:val="en-GB"/>
        </w:rPr>
        <w:t xml:space="preserve"> Expert in using </w:t>
      </w:r>
      <w:r w:rsidR="005D0D34" w:rsidRPr="005D0D34">
        <w:rPr>
          <w:rFonts w:ascii="Cambria" w:eastAsia="Times New Roman" w:hAnsi="Cambria" w:cs="Times New Roman"/>
          <w:bCs/>
          <w:iCs/>
          <w:color w:val="000000" w:themeColor="text1"/>
          <w:sz w:val="24"/>
          <w:szCs w:val="24"/>
          <w:lang w:val="en-GB"/>
        </w:rPr>
        <w:t>Firebase</w:t>
      </w:r>
      <w:r w:rsidRPr="005D0D34">
        <w:rPr>
          <w:rFonts w:ascii="Cambria" w:eastAsia="Times New Roman" w:hAnsi="Cambria" w:cs="Times New Roman"/>
          <w:bCs/>
          <w:iCs/>
          <w:color w:val="000000" w:themeColor="text1"/>
          <w:sz w:val="24"/>
          <w:szCs w:val="24"/>
          <w:lang w:val="en-GB"/>
        </w:rPr>
        <w:t xml:space="preserve"> </w:t>
      </w:r>
      <w:r w:rsidR="005D0D34">
        <w:rPr>
          <w:rFonts w:ascii="Cambria" w:eastAsia="Times New Roman" w:hAnsi="Cambria" w:cs="Times New Roman"/>
          <w:bCs/>
          <w:iCs/>
          <w:color w:val="000000" w:themeColor="text1"/>
          <w:sz w:val="24"/>
          <w:szCs w:val="24"/>
          <w:lang w:val="en-GB"/>
        </w:rPr>
        <w:t xml:space="preserve">Backend </w:t>
      </w:r>
      <w:r w:rsidR="002F260D">
        <w:rPr>
          <w:rFonts w:ascii="Cambria" w:eastAsia="Times New Roman" w:hAnsi="Cambria" w:cs="Times New Roman"/>
          <w:bCs/>
          <w:iCs/>
          <w:color w:val="000000" w:themeColor="text1"/>
          <w:sz w:val="24"/>
          <w:szCs w:val="24"/>
          <w:lang w:val="en-GB"/>
        </w:rPr>
        <w:t>application.</w:t>
      </w:r>
      <w:r w:rsidR="002F260D" w:rsidRPr="005D0D34">
        <w:rPr>
          <w:rFonts w:ascii="Cambria" w:eastAsia="Times New Roman" w:hAnsi="Cambria" w:cs="Times New Roman"/>
          <w:bCs/>
          <w:iCs/>
          <w:color w:val="FFFFFF" w:themeColor="background1"/>
          <w:sz w:val="24"/>
          <w:szCs w:val="24"/>
          <w:lang w:val="en-GB"/>
        </w:rPr>
        <w:t xml:space="preserve"> Backend</w:t>
      </w:r>
      <w:r w:rsidR="005D0D34" w:rsidRPr="005D0D34">
        <w:rPr>
          <w:rFonts w:ascii="Cambria" w:eastAsia="Times New Roman" w:hAnsi="Cambria" w:cs="Times New Roman"/>
          <w:bCs/>
          <w:iCs/>
          <w:color w:val="FFFFFF" w:themeColor="background1"/>
          <w:sz w:val="24"/>
          <w:szCs w:val="24"/>
          <w:lang w:val="en-GB"/>
        </w:rPr>
        <w:t xml:space="preserve"> application development.  </w:t>
      </w:r>
    </w:p>
    <w:p w14:paraId="772AA42B" w14:textId="02A6AC5C" w:rsidR="00053DB1" w:rsidRPr="005D0D34" w:rsidRDefault="005D0D34" w:rsidP="007F7240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smallCaps/>
          <w:color w:val="FFFFFF" w:themeColor="background1"/>
          <w:sz w:val="14"/>
          <w:szCs w:val="24"/>
          <w:lang w:val="en-GB"/>
        </w:rPr>
      </w:pPr>
      <w:r w:rsidRPr="005D0D34">
        <w:rPr>
          <w:rFonts w:ascii="Cambria" w:eastAsia="Times New Roman" w:hAnsi="Cambria" w:cs="Times New Roman"/>
          <w:bCs/>
          <w:iCs/>
          <w:color w:val="FFFFFF" w:themeColor="background1"/>
          <w:sz w:val="24"/>
          <w:szCs w:val="24"/>
          <w:lang w:val="en-GB"/>
        </w:rPr>
        <w:t xml:space="preserve"> </w:t>
      </w:r>
    </w:p>
    <w:p w14:paraId="39E8EA53" w14:textId="77777777" w:rsidR="00937F60" w:rsidRPr="00430CA6" w:rsidRDefault="00937F60" w:rsidP="007F7240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smallCaps/>
          <w:color w:val="2F5496" w:themeColor="accent5" w:themeShade="BF"/>
          <w:sz w:val="14"/>
          <w:szCs w:val="24"/>
          <w:lang w:val="en-US"/>
        </w:rPr>
      </w:pPr>
    </w:p>
    <w:p w14:paraId="377250CA" w14:textId="77777777" w:rsidR="00890E22" w:rsidRPr="00430CA6" w:rsidRDefault="000171B8" w:rsidP="007F7240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</w:pP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>ǁ K</w:t>
      </w:r>
      <w:r w:rsidR="00EE0963">
        <w:rPr>
          <w:rFonts w:ascii="Cambria" w:hAnsi="Cambria"/>
          <w:b/>
          <w:color w:val="2F5496" w:themeColor="accent5" w:themeShade="BF"/>
          <w:sz w:val="24"/>
          <w:szCs w:val="24"/>
          <w:lang w:val="en-GB"/>
        </w:rPr>
        <w:t>EY SKILLS</w:t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="007666EC">
        <w:rPr>
          <w:rFonts w:ascii="Cambria" w:hAnsi="Cambria"/>
          <w:b/>
          <w:color w:val="2F5496" w:themeColor="accent5" w:themeShade="BF"/>
          <w:sz w:val="24"/>
          <w:szCs w:val="24"/>
          <w:lang w:val="en-GB"/>
        </w:rPr>
        <w:t xml:space="preserve">             </w:t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>ǁǁǁǁǁǁ</w:t>
      </w:r>
    </w:p>
    <w:p w14:paraId="379218AB" w14:textId="77777777" w:rsidR="00B07CAB" w:rsidRPr="00430CA6" w:rsidRDefault="00B07CAB" w:rsidP="004F00C1">
      <w:pPr>
        <w:shd w:val="clear" w:color="auto" w:fill="B4C6E7" w:themeFill="accent5" w:themeFillTint="66"/>
        <w:spacing w:after="0" w:line="20" w:lineRule="atLeast"/>
        <w:rPr>
          <w:rFonts w:ascii="Cambria" w:hAnsi="Cambria"/>
          <w:b/>
          <w:color w:val="000000" w:themeColor="text1"/>
          <w:sz w:val="6"/>
          <w:lang w:val="en-US"/>
        </w:rPr>
      </w:pPr>
    </w:p>
    <w:p w14:paraId="7AC9364D" w14:textId="71905843" w:rsidR="00795C09" w:rsidRPr="004D054D" w:rsidRDefault="00141875" w:rsidP="004D054D">
      <w:pPr>
        <w:shd w:val="clear" w:color="auto" w:fill="B4C6E7" w:themeFill="accent5" w:themeFillTint="66"/>
        <w:spacing w:after="0" w:line="20" w:lineRule="atLeast"/>
        <w:rPr>
          <w:rFonts w:ascii="Cambria" w:hAnsi="Cambria"/>
          <w:b/>
          <w:sz w:val="24"/>
          <w:szCs w:val="24"/>
          <w:lang w:val="en-US"/>
        </w:rPr>
      </w:pPr>
      <w:r>
        <w:rPr>
          <w:rFonts w:ascii="Cambria" w:hAnsi="Cambria"/>
          <w:b/>
          <w:color w:val="000000" w:themeColor="text1"/>
          <w:sz w:val="24"/>
          <w:szCs w:val="24"/>
          <w:lang w:val="en-US"/>
        </w:rPr>
        <w:t>HTML5</w:t>
      </w:r>
      <w:r w:rsidR="006E5F1C" w:rsidRPr="004D054D">
        <w:rPr>
          <w:rFonts w:ascii="Cambria" w:hAnsi="Cambria"/>
          <w:b/>
          <w:color w:val="000000" w:themeColor="text1"/>
          <w:sz w:val="24"/>
          <w:szCs w:val="24"/>
          <w:lang w:val="en-US"/>
        </w:rPr>
        <w:t xml:space="preserve"> </w:t>
      </w:r>
      <w:r w:rsidR="00E41510" w:rsidRPr="004D054D">
        <w:rPr>
          <w:rFonts w:ascii="Cambria" w:hAnsi="Cambria"/>
          <w:b/>
          <w:color w:val="000000" w:themeColor="text1"/>
          <w:sz w:val="24"/>
          <w:szCs w:val="24"/>
          <w:lang w:val="en-US"/>
        </w:rPr>
        <w:t>||</w:t>
      </w:r>
      <w:r>
        <w:rPr>
          <w:rFonts w:ascii="Cambria" w:hAnsi="Cambria"/>
          <w:b/>
          <w:color w:val="000000" w:themeColor="text1"/>
          <w:sz w:val="24"/>
          <w:szCs w:val="24"/>
          <w:lang w:val="en-US"/>
        </w:rPr>
        <w:t>CSS</w:t>
      </w:r>
      <w:r w:rsidR="006E5F1C" w:rsidRPr="004D054D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FF6B5D" w:rsidRPr="004D054D">
        <w:rPr>
          <w:rFonts w:ascii="Cambria" w:hAnsi="Cambria"/>
          <w:b/>
          <w:color w:val="000000" w:themeColor="text1"/>
          <w:sz w:val="24"/>
          <w:szCs w:val="24"/>
          <w:lang w:val="en-US"/>
        </w:rPr>
        <w:t>||</w:t>
      </w:r>
      <w:r w:rsidR="006E5F1C" w:rsidRPr="004D054D">
        <w:rPr>
          <w:rFonts w:ascii="Cambria" w:hAnsi="Cambria"/>
          <w:b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Cambria" w:hAnsi="Cambria"/>
          <w:b/>
          <w:color w:val="000000" w:themeColor="text1"/>
          <w:sz w:val="24"/>
          <w:szCs w:val="24"/>
          <w:lang w:val="en-US"/>
        </w:rPr>
        <w:t>Bootstrap 4</w:t>
      </w:r>
      <w:r w:rsidR="006E5F1C" w:rsidRPr="004D054D">
        <w:rPr>
          <w:rFonts w:ascii="Cambria" w:hAnsi="Cambria"/>
          <w:b/>
          <w:color w:val="000000" w:themeColor="text1"/>
          <w:sz w:val="24"/>
          <w:szCs w:val="24"/>
          <w:lang w:val="en-US"/>
        </w:rPr>
        <w:t xml:space="preserve"> </w:t>
      </w:r>
      <w:r w:rsidR="00B407FC" w:rsidRPr="004D054D">
        <w:rPr>
          <w:rFonts w:ascii="Cambria" w:hAnsi="Cambria"/>
          <w:b/>
          <w:sz w:val="24"/>
          <w:szCs w:val="24"/>
          <w:lang w:val="en-US"/>
        </w:rPr>
        <w:t>||</w:t>
      </w:r>
      <w:r w:rsidR="006E5F1C" w:rsidRPr="004D054D">
        <w:rPr>
          <w:rFonts w:ascii="Cambria" w:hAnsi="Cambria"/>
          <w:b/>
          <w:sz w:val="24"/>
          <w:szCs w:val="24"/>
          <w:lang w:val="en-US"/>
        </w:rPr>
        <w:t xml:space="preserve"> </w:t>
      </w:r>
      <w:r>
        <w:rPr>
          <w:rFonts w:ascii="Cambria" w:hAnsi="Cambria"/>
          <w:b/>
          <w:sz w:val="24"/>
          <w:szCs w:val="24"/>
          <w:lang w:val="en-US"/>
        </w:rPr>
        <w:t xml:space="preserve">JAVASCRIPT (ES5, ES6 &amp; ES&amp;7) </w:t>
      </w:r>
      <w:r w:rsidR="00E61E94" w:rsidRPr="004D054D">
        <w:rPr>
          <w:rFonts w:ascii="Cambria" w:hAnsi="Cambria"/>
          <w:b/>
          <w:sz w:val="24"/>
          <w:szCs w:val="24"/>
          <w:lang w:val="en-US"/>
        </w:rPr>
        <w:t>||</w:t>
      </w:r>
      <w:r w:rsidR="00E61E94">
        <w:rPr>
          <w:rFonts w:ascii="Cambria" w:hAnsi="Cambria"/>
          <w:b/>
          <w:sz w:val="24"/>
          <w:szCs w:val="24"/>
          <w:lang w:val="en-US"/>
        </w:rPr>
        <w:t xml:space="preserve"> </w:t>
      </w:r>
      <w:r>
        <w:rPr>
          <w:rFonts w:ascii="Cambria" w:hAnsi="Cambria"/>
          <w:b/>
          <w:sz w:val="24"/>
          <w:szCs w:val="24"/>
          <w:lang w:val="en-US"/>
        </w:rPr>
        <w:t>Node. JS, Express JS</w:t>
      </w:r>
      <w:r w:rsidR="00E61E94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E61E94" w:rsidRPr="004D054D">
        <w:rPr>
          <w:rFonts w:ascii="Cambria" w:hAnsi="Cambria"/>
          <w:b/>
          <w:sz w:val="24"/>
          <w:szCs w:val="24"/>
          <w:lang w:val="en-US"/>
        </w:rPr>
        <w:t>||</w:t>
      </w:r>
      <w:r w:rsidR="00E61E94" w:rsidRPr="00E61E94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2F260D">
        <w:rPr>
          <w:rFonts w:ascii="Cambria" w:hAnsi="Cambria"/>
          <w:b/>
          <w:sz w:val="24"/>
          <w:szCs w:val="24"/>
          <w:lang w:val="en-US"/>
        </w:rPr>
        <w:t>Sass</w:t>
      </w:r>
      <w:r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071B8D" w:rsidRPr="004D054D">
        <w:rPr>
          <w:rFonts w:ascii="Cambria" w:hAnsi="Cambria"/>
          <w:b/>
          <w:sz w:val="24"/>
          <w:szCs w:val="24"/>
          <w:lang w:val="en-US"/>
        </w:rPr>
        <w:t xml:space="preserve">|| </w:t>
      </w:r>
      <w:r>
        <w:rPr>
          <w:rFonts w:ascii="Cambria" w:hAnsi="Cambria"/>
          <w:b/>
          <w:sz w:val="24"/>
          <w:szCs w:val="24"/>
          <w:lang w:val="en-US"/>
        </w:rPr>
        <w:t xml:space="preserve">  Mongo DB</w:t>
      </w:r>
      <w:r w:rsidR="00071B8D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071B8D" w:rsidRPr="004D054D">
        <w:rPr>
          <w:rFonts w:ascii="Cambria" w:hAnsi="Cambria"/>
          <w:b/>
          <w:sz w:val="24"/>
          <w:szCs w:val="24"/>
          <w:lang w:val="en-US"/>
        </w:rPr>
        <w:t>||</w:t>
      </w:r>
      <w:r w:rsidR="00071B8D">
        <w:rPr>
          <w:rFonts w:ascii="Cambria" w:hAnsi="Cambria"/>
          <w:b/>
          <w:sz w:val="24"/>
          <w:szCs w:val="24"/>
          <w:lang w:val="en-US"/>
        </w:rPr>
        <w:t xml:space="preserve"> </w:t>
      </w:r>
      <w:r>
        <w:rPr>
          <w:rFonts w:ascii="Cambria" w:hAnsi="Cambria"/>
          <w:b/>
          <w:sz w:val="24"/>
          <w:szCs w:val="24"/>
          <w:lang w:val="en-US"/>
        </w:rPr>
        <w:t>React.js</w:t>
      </w:r>
      <w:r w:rsidR="00EF011D" w:rsidRPr="004D054D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B407FC" w:rsidRPr="004D054D">
        <w:rPr>
          <w:rFonts w:ascii="Cambria" w:hAnsi="Cambria"/>
          <w:b/>
          <w:sz w:val="24"/>
          <w:szCs w:val="24"/>
          <w:lang w:val="en-US"/>
        </w:rPr>
        <w:t>|</w:t>
      </w:r>
      <w:r w:rsidR="004D054D" w:rsidRPr="004D054D">
        <w:rPr>
          <w:rFonts w:ascii="Cambria" w:hAnsi="Cambria"/>
          <w:b/>
          <w:sz w:val="24"/>
          <w:szCs w:val="24"/>
          <w:lang w:val="en-US"/>
        </w:rPr>
        <w:t xml:space="preserve">| </w:t>
      </w:r>
      <w:r>
        <w:rPr>
          <w:rFonts w:ascii="Cambria" w:hAnsi="Cambria"/>
          <w:b/>
          <w:sz w:val="24"/>
          <w:szCs w:val="24"/>
          <w:lang w:val="en-US"/>
        </w:rPr>
        <w:t xml:space="preserve">Sails.js </w:t>
      </w:r>
      <w:r w:rsidR="00790D70" w:rsidRPr="004D054D">
        <w:rPr>
          <w:rFonts w:ascii="Cambria" w:hAnsi="Cambria"/>
          <w:b/>
          <w:sz w:val="24"/>
          <w:szCs w:val="24"/>
          <w:lang w:val="en-US"/>
        </w:rPr>
        <w:t xml:space="preserve">|| </w:t>
      </w:r>
      <w:r w:rsidR="00117868">
        <w:rPr>
          <w:rFonts w:ascii="Cambria" w:hAnsi="Cambria"/>
          <w:b/>
          <w:sz w:val="24"/>
          <w:szCs w:val="24"/>
          <w:lang w:val="en-US"/>
        </w:rPr>
        <w:t xml:space="preserve">Functional &amp; nonfunctional testing </w:t>
      </w:r>
      <w:r w:rsidR="00117868" w:rsidRPr="004D054D">
        <w:rPr>
          <w:rFonts w:ascii="Cambria" w:hAnsi="Cambria"/>
          <w:b/>
          <w:sz w:val="24"/>
          <w:szCs w:val="24"/>
          <w:lang w:val="en-US"/>
        </w:rPr>
        <w:t>||</w:t>
      </w:r>
      <w:r w:rsidR="00117868">
        <w:rPr>
          <w:rFonts w:ascii="Cambria" w:hAnsi="Cambria"/>
          <w:b/>
          <w:sz w:val="24"/>
          <w:szCs w:val="24"/>
          <w:lang w:val="en-US"/>
        </w:rPr>
        <w:t xml:space="preserve"> regression testing </w:t>
      </w:r>
      <w:r w:rsidR="00117868" w:rsidRPr="004D054D">
        <w:rPr>
          <w:rFonts w:ascii="Cambria" w:hAnsi="Cambria"/>
          <w:b/>
          <w:sz w:val="24"/>
          <w:szCs w:val="24"/>
          <w:lang w:val="en-US"/>
        </w:rPr>
        <w:t>||</w:t>
      </w:r>
      <w:r w:rsidR="00117868">
        <w:rPr>
          <w:rFonts w:ascii="Cambria" w:hAnsi="Cambria"/>
          <w:b/>
          <w:sz w:val="24"/>
          <w:szCs w:val="24"/>
          <w:lang w:val="en-US"/>
        </w:rPr>
        <w:t xml:space="preserve">smoke testing </w:t>
      </w:r>
      <w:r w:rsidR="00117868" w:rsidRPr="004D054D">
        <w:rPr>
          <w:rFonts w:ascii="Cambria" w:hAnsi="Cambria"/>
          <w:b/>
          <w:sz w:val="24"/>
          <w:szCs w:val="24"/>
          <w:lang w:val="en-US"/>
        </w:rPr>
        <w:t>||</w:t>
      </w:r>
      <w:r w:rsidR="00117868">
        <w:rPr>
          <w:rFonts w:ascii="Cambria" w:hAnsi="Cambria"/>
          <w:b/>
          <w:sz w:val="24"/>
          <w:szCs w:val="24"/>
          <w:lang w:val="en-US"/>
        </w:rPr>
        <w:t xml:space="preserve"> Sanity testing</w:t>
      </w:r>
      <w:r w:rsidR="00886D5E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886D5E" w:rsidRPr="004D054D">
        <w:rPr>
          <w:rFonts w:ascii="Cambria" w:hAnsi="Cambria"/>
          <w:b/>
          <w:sz w:val="24"/>
          <w:szCs w:val="24"/>
          <w:lang w:val="en-US"/>
        </w:rPr>
        <w:t>||</w:t>
      </w:r>
      <w:r w:rsidR="00886D5E">
        <w:rPr>
          <w:rFonts w:ascii="Cambria" w:hAnsi="Cambria"/>
          <w:b/>
          <w:sz w:val="24"/>
          <w:szCs w:val="24"/>
          <w:lang w:val="en-US"/>
        </w:rPr>
        <w:t xml:space="preserve"> GIT with BITBUCKET </w:t>
      </w:r>
      <w:r w:rsidR="00886D5E" w:rsidRPr="004D054D">
        <w:rPr>
          <w:rFonts w:ascii="Cambria" w:hAnsi="Cambria"/>
          <w:b/>
          <w:sz w:val="24"/>
          <w:szCs w:val="24"/>
          <w:lang w:val="en-US"/>
        </w:rPr>
        <w:t>||</w:t>
      </w:r>
      <w:r w:rsidR="00886D5E">
        <w:rPr>
          <w:rFonts w:ascii="Cambria" w:hAnsi="Cambria"/>
          <w:b/>
          <w:sz w:val="24"/>
          <w:szCs w:val="24"/>
          <w:lang w:val="en-US"/>
        </w:rPr>
        <w:t xml:space="preserve"> GIT &amp; GITHUB </w:t>
      </w:r>
      <w:r w:rsidR="00886D5E" w:rsidRPr="004D054D">
        <w:rPr>
          <w:rFonts w:ascii="Cambria" w:hAnsi="Cambria"/>
          <w:b/>
          <w:sz w:val="24"/>
          <w:szCs w:val="24"/>
          <w:lang w:val="en-US"/>
        </w:rPr>
        <w:t>||</w:t>
      </w:r>
      <w:r w:rsidR="00886D5E">
        <w:rPr>
          <w:rFonts w:ascii="Cambria" w:hAnsi="Cambria"/>
          <w:b/>
          <w:sz w:val="24"/>
          <w:szCs w:val="24"/>
          <w:lang w:val="en-US"/>
        </w:rPr>
        <w:t xml:space="preserve"> Windows &amp; </w:t>
      </w:r>
      <w:r w:rsidR="002F260D">
        <w:rPr>
          <w:rFonts w:ascii="Cambria" w:hAnsi="Cambria"/>
          <w:b/>
          <w:sz w:val="24"/>
          <w:szCs w:val="24"/>
          <w:lang w:val="en-US"/>
        </w:rPr>
        <w:t>Red hat</w:t>
      </w:r>
      <w:r w:rsidR="00886D5E">
        <w:rPr>
          <w:rFonts w:ascii="Cambria" w:hAnsi="Cambria"/>
          <w:b/>
          <w:sz w:val="24"/>
          <w:szCs w:val="24"/>
          <w:lang w:val="en-US"/>
        </w:rPr>
        <w:t xml:space="preserve"> (</w:t>
      </w:r>
      <w:r w:rsidR="002F260D">
        <w:rPr>
          <w:rFonts w:ascii="Cambria" w:hAnsi="Cambria"/>
          <w:b/>
          <w:sz w:val="24"/>
          <w:szCs w:val="24"/>
          <w:lang w:val="en-US"/>
        </w:rPr>
        <w:t>Linux</w:t>
      </w:r>
      <w:r w:rsidR="00886D5E">
        <w:rPr>
          <w:rFonts w:ascii="Cambria" w:hAnsi="Cambria"/>
          <w:b/>
          <w:sz w:val="24"/>
          <w:szCs w:val="24"/>
          <w:lang w:val="en-US"/>
        </w:rPr>
        <w:t>)</w:t>
      </w:r>
    </w:p>
    <w:p w14:paraId="1435348B" w14:textId="77777777" w:rsidR="00AD5EF0" w:rsidRDefault="00AD5EF0" w:rsidP="007261C8">
      <w:pP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</w:pPr>
    </w:p>
    <w:p w14:paraId="582D62AE" w14:textId="77777777" w:rsidR="00B07CAB" w:rsidRPr="00430CA6" w:rsidRDefault="00B07CAB" w:rsidP="00796EF0">
      <w:pPr>
        <w:spacing w:after="0" w:line="240" w:lineRule="auto"/>
        <w:jc w:val="both"/>
        <w:rPr>
          <w:rFonts w:ascii="Cambria" w:hAnsi="Cambria" w:cs="Tahoma"/>
          <w:color w:val="44546A" w:themeColor="text2"/>
          <w:sz w:val="10"/>
          <w:szCs w:val="20"/>
          <w:lang w:val="en-US"/>
        </w:rPr>
      </w:pPr>
    </w:p>
    <w:p w14:paraId="602F912A" w14:textId="41D03EF3" w:rsidR="006576E6" w:rsidRPr="00430CA6" w:rsidRDefault="000171B8" w:rsidP="00EA4414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</w:pP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 xml:space="preserve">ǁ </w:t>
      </w:r>
      <w:r w:rsidR="00EE0963">
        <w:rPr>
          <w:rFonts w:ascii="Cambria" w:hAnsi="Cambria"/>
          <w:b/>
          <w:color w:val="2F5496" w:themeColor="accent5" w:themeShade="BF"/>
          <w:sz w:val="24"/>
          <w:szCs w:val="24"/>
          <w:lang w:val="en-GB"/>
        </w:rPr>
        <w:t xml:space="preserve">CAREER </w:t>
      </w:r>
      <w:r w:rsidR="006A14BF">
        <w:rPr>
          <w:rFonts w:ascii="Cambria" w:hAnsi="Cambria"/>
          <w:b/>
          <w:color w:val="2F5496" w:themeColor="accent5" w:themeShade="BF"/>
          <w:sz w:val="24"/>
          <w:szCs w:val="24"/>
          <w:lang w:val="en-GB"/>
        </w:rPr>
        <w:t>PROFILE</w:t>
      </w:r>
      <w:r w:rsidR="00EE0963">
        <w:rPr>
          <w:rFonts w:ascii="Cambria" w:hAnsi="Cambria"/>
          <w:b/>
          <w:color w:val="2F5496" w:themeColor="accent5" w:themeShade="BF"/>
          <w:sz w:val="24"/>
          <w:szCs w:val="24"/>
          <w:lang w:val="en-GB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="00C4268A" w:rsidRPr="00430CA6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="00C4268A" w:rsidRPr="00430CA6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="00C4268A" w:rsidRPr="00430CA6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="007666EC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 xml:space="preserve">            </w:t>
      </w: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>ǁǁǁǁǁǁ</w:t>
      </w:r>
    </w:p>
    <w:p w14:paraId="0D6F1B87" w14:textId="10B89C8D" w:rsidR="006A14BF" w:rsidRDefault="00572B45" w:rsidP="009A1C1E">
      <w:pPr>
        <w:pStyle w:val="ListParagraph"/>
        <w:spacing w:after="0" w:line="20" w:lineRule="atLeast"/>
        <w:ind w:left="0"/>
        <w:jc w:val="both"/>
        <w:rPr>
          <w:rFonts w:ascii="Cambria" w:hAnsi="Cambria"/>
          <w:b/>
          <w:color w:val="2F5496" w:themeColor="accent5" w:themeShade="BF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1138649" wp14:editId="3FD3D36D">
            <wp:simplePos x="0" y="0"/>
            <wp:positionH relativeFrom="column">
              <wp:posOffset>5744707</wp:posOffset>
            </wp:positionH>
            <wp:positionV relativeFrom="paragraph">
              <wp:posOffset>45305</wp:posOffset>
            </wp:positionV>
            <wp:extent cx="894852" cy="313198"/>
            <wp:effectExtent l="0" t="0" r="635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4852" cy="3131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A7F92B" w14:textId="3E3A370B" w:rsidR="00977B89" w:rsidRPr="00572B45" w:rsidRDefault="001847B9" w:rsidP="00977B89">
      <w:pPr>
        <w:shd w:val="clear" w:color="auto" w:fill="B4C6E7" w:themeFill="accent5" w:themeFillTint="66"/>
        <w:tabs>
          <w:tab w:val="num" w:pos="720"/>
        </w:tabs>
        <w:spacing w:after="0" w:line="240" w:lineRule="auto"/>
        <w:rPr>
          <w:rFonts w:ascii="Cambria" w:hAnsi="Cambria" w:cs="Arial"/>
          <w:color w:val="5B9BD5" w:themeColor="accent1"/>
          <w:spacing w:val="-4"/>
          <w:sz w:val="24"/>
          <w:szCs w:val="24"/>
        </w:rPr>
      </w:pPr>
      <w:r>
        <w:rPr>
          <w:rFonts w:ascii="Cambria" w:hAnsi="Cambria" w:cs="Calibri"/>
          <w:b/>
          <w:sz w:val="24"/>
          <w:szCs w:val="24"/>
          <w:lang w:val="en-US"/>
        </w:rPr>
        <w:t>Jan</w:t>
      </w:r>
      <w:r w:rsidR="00977B89" w:rsidRPr="00F22CFF">
        <w:rPr>
          <w:rFonts w:ascii="Cambria" w:hAnsi="Cambria" w:cs="Calibri"/>
          <w:b/>
          <w:sz w:val="24"/>
          <w:szCs w:val="24"/>
          <w:lang w:val="en-US"/>
        </w:rPr>
        <w:t>’</w:t>
      </w:r>
      <w:r>
        <w:rPr>
          <w:rFonts w:ascii="Cambria" w:hAnsi="Cambria" w:cs="Calibri"/>
          <w:b/>
          <w:sz w:val="24"/>
          <w:szCs w:val="24"/>
          <w:lang w:val="en-US"/>
        </w:rPr>
        <w:t>2010</w:t>
      </w:r>
      <w:r w:rsidR="00977B89" w:rsidRPr="00F22CFF">
        <w:rPr>
          <w:rFonts w:ascii="Cambria" w:hAnsi="Cambria" w:cs="Calibri"/>
          <w:b/>
          <w:sz w:val="24"/>
          <w:szCs w:val="24"/>
          <w:lang w:val="en-US"/>
        </w:rPr>
        <w:t xml:space="preserve"> </w:t>
      </w:r>
      <w:r>
        <w:rPr>
          <w:rFonts w:ascii="Cambria" w:hAnsi="Cambria" w:cs="Calibri"/>
          <w:b/>
          <w:sz w:val="24"/>
          <w:szCs w:val="24"/>
          <w:lang w:val="en-US"/>
        </w:rPr>
        <w:t>- Dec</w:t>
      </w:r>
      <w:r w:rsidR="00977B89" w:rsidRPr="00F22CFF">
        <w:rPr>
          <w:rFonts w:ascii="Cambria" w:hAnsi="Cambria" w:cs="Calibri"/>
          <w:b/>
          <w:sz w:val="24"/>
          <w:szCs w:val="24"/>
          <w:lang w:val="en-US"/>
        </w:rPr>
        <w:t>’</w:t>
      </w:r>
      <w:r>
        <w:rPr>
          <w:rFonts w:ascii="Cambria" w:hAnsi="Cambria" w:cs="Calibri"/>
          <w:b/>
          <w:sz w:val="24"/>
          <w:szCs w:val="24"/>
          <w:lang w:val="en-US"/>
        </w:rPr>
        <w:t>2011</w:t>
      </w:r>
      <w:r w:rsidR="00977B89" w:rsidRPr="00F22CFF">
        <w:rPr>
          <w:rFonts w:ascii="Cambria" w:hAnsi="Cambria" w:cs="Calibri"/>
          <w:b/>
          <w:sz w:val="24"/>
          <w:szCs w:val="24"/>
          <w:lang w:val="en-US"/>
        </w:rPr>
        <w:t xml:space="preserve"> </w:t>
      </w:r>
      <w:r w:rsidR="00977B89" w:rsidRPr="00387E0B">
        <w:rPr>
          <w:rFonts w:ascii="Cambria" w:hAnsi="Cambria" w:cs="Calibri"/>
          <w:b/>
          <w:sz w:val="24"/>
          <w:szCs w:val="24"/>
          <w:lang w:val="en-US"/>
        </w:rPr>
        <w:t xml:space="preserve">with </w:t>
      </w:r>
      <w:r w:rsidR="005D0D34">
        <w:rPr>
          <w:rFonts w:ascii="Cambria" w:hAnsi="Cambria" w:cs="Calibri"/>
          <w:b/>
          <w:sz w:val="24"/>
          <w:szCs w:val="24"/>
          <w:lang w:val="en-US"/>
        </w:rPr>
        <w:t>Moksha</w:t>
      </w:r>
      <w:r>
        <w:rPr>
          <w:rFonts w:ascii="Cambria" w:hAnsi="Cambria" w:cs="Calibri"/>
          <w:b/>
          <w:sz w:val="24"/>
          <w:szCs w:val="24"/>
          <w:lang w:val="en-US"/>
        </w:rPr>
        <w:t xml:space="preserve"> </w:t>
      </w:r>
      <w:r w:rsidR="00951547">
        <w:rPr>
          <w:rFonts w:ascii="Cambria" w:hAnsi="Cambria" w:cs="Calibri"/>
          <w:b/>
          <w:sz w:val="24"/>
          <w:szCs w:val="24"/>
          <w:lang w:val="en-US"/>
        </w:rPr>
        <w:t>Solutions</w:t>
      </w:r>
      <w:r w:rsidR="00977B89" w:rsidRPr="00387E0B">
        <w:rPr>
          <w:rFonts w:ascii="Cambria" w:hAnsi="Cambria" w:cs="Calibri"/>
          <w:b/>
          <w:sz w:val="24"/>
          <w:szCs w:val="24"/>
          <w:lang w:val="en-US"/>
        </w:rPr>
        <w:t xml:space="preserve"> </w:t>
      </w:r>
      <w:r>
        <w:rPr>
          <w:rFonts w:ascii="Cambria" w:hAnsi="Cambria" w:cs="Calibri"/>
          <w:b/>
          <w:sz w:val="24"/>
          <w:szCs w:val="24"/>
          <w:lang w:val="en-US"/>
        </w:rPr>
        <w:t xml:space="preserve">M.S (India) </w:t>
      </w:r>
    </w:p>
    <w:p w14:paraId="718BDA03" w14:textId="5A5E6841" w:rsidR="00977B89" w:rsidRPr="00F54100" w:rsidRDefault="001847B9" w:rsidP="00977B89">
      <w:pPr>
        <w:spacing w:after="0" w:line="240" w:lineRule="auto"/>
        <w:jc w:val="both"/>
        <w:rPr>
          <w:rFonts w:ascii="Cambria" w:hAnsi="Cambria" w:cs="Arial"/>
          <w:color w:val="5B9BD5" w:themeColor="accent1"/>
          <w:spacing w:val="-4"/>
          <w:sz w:val="24"/>
          <w:szCs w:val="24"/>
          <w:lang w:val="en-US"/>
        </w:rPr>
      </w:pPr>
      <w:r>
        <w:rPr>
          <w:rFonts w:ascii="Cambria" w:hAnsi="Cambria" w:cs="Arial"/>
          <w:b/>
          <w:spacing w:val="-4"/>
          <w:sz w:val="24"/>
          <w:szCs w:val="24"/>
          <w:lang w:val="en-US"/>
        </w:rPr>
        <w:t>Profile</w:t>
      </w:r>
      <w:r w:rsidR="00977B89" w:rsidRPr="00F54100">
        <w:rPr>
          <w:rFonts w:ascii="Cambria" w:hAnsi="Cambria" w:cs="Arial"/>
          <w:b/>
          <w:spacing w:val="-4"/>
          <w:sz w:val="24"/>
          <w:szCs w:val="24"/>
          <w:lang w:val="en-US"/>
        </w:rPr>
        <w:t xml:space="preserve">: </w:t>
      </w:r>
      <w:r w:rsidR="00FC63E3" w:rsidRPr="00387E0B">
        <w:rPr>
          <w:rFonts w:ascii="Cambria" w:hAnsi="Cambria" w:cs="Calibri"/>
          <w:b/>
          <w:sz w:val="24"/>
          <w:szCs w:val="24"/>
          <w:lang w:val="en-US"/>
        </w:rPr>
        <w:t xml:space="preserve">as </w:t>
      </w:r>
      <w:r w:rsidR="00FC63E3">
        <w:rPr>
          <w:rFonts w:ascii="Cambria" w:hAnsi="Cambria" w:cs="Calibri"/>
          <w:b/>
          <w:sz w:val="24"/>
          <w:szCs w:val="24"/>
          <w:lang w:val="en-US"/>
        </w:rPr>
        <w:t>Manual Software Tester</w:t>
      </w:r>
    </w:p>
    <w:p w14:paraId="09FFA013" w14:textId="77777777" w:rsidR="002D7AA1" w:rsidRPr="002D7AA1" w:rsidRDefault="002D7AA1" w:rsidP="002D7AA1">
      <w:pPr>
        <w:pStyle w:val="ListParagraph"/>
        <w:numPr>
          <w:ilvl w:val="0"/>
          <w:numId w:val="2"/>
        </w:numPr>
        <w:spacing w:after="0" w:line="20" w:lineRule="atLeast"/>
        <w:jc w:val="both"/>
        <w:rPr>
          <w:rFonts w:ascii="Cambria" w:hAnsi="Cambria" w:cs="Arial"/>
          <w:color w:val="000000" w:themeColor="text1"/>
          <w:sz w:val="24"/>
          <w:szCs w:val="24"/>
          <w:lang w:val="en-US"/>
        </w:rPr>
      </w:pPr>
      <w:r w:rsidRPr="002D7AA1">
        <w:rPr>
          <w:rFonts w:ascii="Cambria" w:hAnsi="Cambria" w:cs="Arial"/>
          <w:color w:val="000000" w:themeColor="text1"/>
          <w:sz w:val="24"/>
          <w:szCs w:val="24"/>
          <w:lang w:val="en-US"/>
        </w:rPr>
        <w:t>Understanding, structuring &amp; compiling requirements from team and make proper test plan and test cases.</w:t>
      </w:r>
    </w:p>
    <w:p w14:paraId="32AE27C8" w14:textId="77777777" w:rsidR="002D7AA1" w:rsidRPr="002D7AA1" w:rsidRDefault="002D7AA1" w:rsidP="002D7AA1">
      <w:pPr>
        <w:pStyle w:val="ListParagraph"/>
        <w:numPr>
          <w:ilvl w:val="0"/>
          <w:numId w:val="2"/>
        </w:numPr>
        <w:spacing w:after="0" w:line="20" w:lineRule="atLeast"/>
        <w:jc w:val="both"/>
        <w:rPr>
          <w:rFonts w:ascii="Cambria" w:hAnsi="Cambria" w:cs="Arial"/>
          <w:color w:val="000000" w:themeColor="text1"/>
          <w:sz w:val="24"/>
          <w:szCs w:val="24"/>
          <w:lang w:val="en-US"/>
        </w:rPr>
      </w:pPr>
      <w:r w:rsidRPr="002D7AA1">
        <w:rPr>
          <w:rFonts w:ascii="Cambria" w:hAnsi="Cambria" w:cs="Arial"/>
          <w:color w:val="000000" w:themeColor="text1"/>
          <w:sz w:val="24"/>
          <w:szCs w:val="24"/>
          <w:lang w:val="en-US"/>
        </w:rPr>
        <w:t>To execute the test cases and prepare a detailed test report.</w:t>
      </w:r>
    </w:p>
    <w:p w14:paraId="480C0938" w14:textId="77777777" w:rsidR="002D7AA1" w:rsidRPr="002D7AA1" w:rsidRDefault="002D7AA1" w:rsidP="002D7AA1">
      <w:pPr>
        <w:pStyle w:val="ListParagraph"/>
        <w:numPr>
          <w:ilvl w:val="0"/>
          <w:numId w:val="2"/>
        </w:numPr>
        <w:spacing w:after="0" w:line="20" w:lineRule="atLeast"/>
        <w:jc w:val="both"/>
        <w:rPr>
          <w:rFonts w:ascii="Cambria" w:hAnsi="Cambria" w:cs="Arial"/>
          <w:color w:val="000000" w:themeColor="text1"/>
          <w:sz w:val="24"/>
          <w:szCs w:val="24"/>
          <w:lang w:val="en-US"/>
        </w:rPr>
      </w:pPr>
      <w:r w:rsidRPr="002D7AA1">
        <w:rPr>
          <w:rFonts w:ascii="Cambria" w:hAnsi="Cambria" w:cs="Arial"/>
          <w:color w:val="000000" w:themeColor="text1"/>
          <w:sz w:val="24"/>
          <w:szCs w:val="24"/>
          <w:lang w:val="en-US"/>
        </w:rPr>
        <w:t xml:space="preserve">Testing (Manual testing) Websites, mobile and UI/UX issues as part of routine management &amp; upgrades/changes. </w:t>
      </w:r>
    </w:p>
    <w:p w14:paraId="30A6EE78" w14:textId="49430BC6" w:rsidR="00977B89" w:rsidRPr="00F54100" w:rsidRDefault="00977B89" w:rsidP="00977B89">
      <w:pPr>
        <w:spacing w:after="0" w:line="240" w:lineRule="auto"/>
        <w:jc w:val="both"/>
        <w:rPr>
          <w:rFonts w:ascii="Cambria" w:hAnsi="Cambria" w:cs="Arial"/>
          <w:b/>
          <w:color w:val="5B9BD5" w:themeColor="accent1"/>
          <w:spacing w:val="-4"/>
          <w:sz w:val="24"/>
          <w:szCs w:val="24"/>
          <w:lang w:val="en-US"/>
        </w:rPr>
      </w:pPr>
      <w:r w:rsidRPr="00F54100">
        <w:rPr>
          <w:rFonts w:ascii="Cambria" w:hAnsi="Cambria" w:cs="Arial"/>
          <w:b/>
          <w:spacing w:val="-4"/>
          <w:sz w:val="24"/>
          <w:szCs w:val="24"/>
          <w:lang w:val="en-US"/>
        </w:rPr>
        <w:t xml:space="preserve">Significant Accomplishments: </w:t>
      </w:r>
    </w:p>
    <w:p w14:paraId="642606A0" w14:textId="3FDA2823" w:rsidR="002D7AA1" w:rsidRPr="002D7AA1" w:rsidRDefault="00CD29C6" w:rsidP="002D7AA1">
      <w:pPr>
        <w:pStyle w:val="ListParagraph"/>
        <w:numPr>
          <w:ilvl w:val="0"/>
          <w:numId w:val="2"/>
        </w:numPr>
        <w:spacing w:after="0" w:line="20" w:lineRule="atLeast"/>
        <w:jc w:val="both"/>
        <w:rPr>
          <w:rFonts w:ascii="Cambria" w:hAnsi="Cambria" w:cs="Arial"/>
          <w:color w:val="000000" w:themeColor="text1"/>
          <w:sz w:val="24"/>
          <w:szCs w:val="24"/>
          <w:lang w:val="en-US"/>
        </w:rPr>
      </w:pPr>
      <w:r>
        <w:rPr>
          <w:rFonts w:ascii="Cambria" w:hAnsi="Cambria" w:cs="Arial"/>
          <w:color w:val="000000" w:themeColor="text1"/>
          <w:sz w:val="24"/>
          <w:szCs w:val="24"/>
          <w:lang w:val="en-US"/>
        </w:rPr>
        <w:t>Successful t</w:t>
      </w:r>
      <w:r w:rsidR="002D7AA1" w:rsidRPr="002D7AA1">
        <w:rPr>
          <w:rFonts w:ascii="Cambria" w:hAnsi="Cambria" w:cs="Arial"/>
          <w:color w:val="000000" w:themeColor="text1"/>
          <w:sz w:val="24"/>
          <w:szCs w:val="24"/>
          <w:lang w:val="en-US"/>
        </w:rPr>
        <w:t xml:space="preserve">esting on E-commers website (P. </w:t>
      </w:r>
      <w:proofErr w:type="spellStart"/>
      <w:r w:rsidR="002D7AA1" w:rsidRPr="002D7AA1">
        <w:rPr>
          <w:rFonts w:ascii="Cambria" w:hAnsi="Cambria" w:cs="Arial"/>
          <w:color w:val="000000" w:themeColor="text1"/>
          <w:sz w:val="24"/>
          <w:szCs w:val="24"/>
          <w:lang w:val="en-US"/>
        </w:rPr>
        <w:t>ostwal</w:t>
      </w:r>
      <w:proofErr w:type="spellEnd"/>
      <w:r w:rsidR="002D7AA1" w:rsidRPr="002D7AA1">
        <w:rPr>
          <w:rFonts w:ascii="Cambria" w:hAnsi="Cambria" w:cs="Arial"/>
          <w:color w:val="000000" w:themeColor="text1"/>
          <w:sz w:val="24"/>
          <w:szCs w:val="24"/>
          <w:lang w:val="en-US"/>
        </w:rPr>
        <w:t xml:space="preserve"> Group and of silks.com website).</w:t>
      </w:r>
    </w:p>
    <w:p w14:paraId="372A4A7E" w14:textId="28FEEDAA" w:rsidR="002D7AA1" w:rsidRDefault="002D7AA1" w:rsidP="002D7AA1">
      <w:pPr>
        <w:pStyle w:val="ListParagraph"/>
        <w:numPr>
          <w:ilvl w:val="0"/>
          <w:numId w:val="2"/>
        </w:numPr>
        <w:spacing w:after="0" w:line="20" w:lineRule="atLeast"/>
        <w:jc w:val="both"/>
        <w:rPr>
          <w:rFonts w:ascii="Cambria" w:hAnsi="Cambria" w:cs="Arial"/>
          <w:color w:val="000000" w:themeColor="text1"/>
          <w:sz w:val="24"/>
          <w:szCs w:val="24"/>
          <w:lang w:val="en-US"/>
        </w:rPr>
      </w:pPr>
      <w:r w:rsidRPr="002D7AA1">
        <w:rPr>
          <w:rFonts w:ascii="Cambria" w:hAnsi="Cambria" w:cs="Arial"/>
          <w:color w:val="000000" w:themeColor="text1"/>
          <w:sz w:val="24"/>
          <w:szCs w:val="24"/>
          <w:lang w:val="en-US"/>
        </w:rPr>
        <w:t>Testing of web design (Y B Chavan College of Pharmacy).</w:t>
      </w:r>
    </w:p>
    <w:p w14:paraId="5B85974A" w14:textId="2F09D191" w:rsidR="002D7AA1" w:rsidRDefault="002D7AA1" w:rsidP="002D7AA1">
      <w:pPr>
        <w:pStyle w:val="ListParagraph"/>
        <w:spacing w:after="0" w:line="20" w:lineRule="atLeast"/>
        <w:ind w:left="360"/>
        <w:jc w:val="both"/>
        <w:rPr>
          <w:rFonts w:ascii="Cambria" w:hAnsi="Cambria" w:cs="Arial"/>
          <w:color w:val="000000" w:themeColor="text1"/>
          <w:sz w:val="24"/>
          <w:szCs w:val="24"/>
          <w:lang w:val="en-US"/>
        </w:rPr>
      </w:pPr>
    </w:p>
    <w:p w14:paraId="26B97FCB" w14:textId="513F7622" w:rsidR="002D7AA1" w:rsidRDefault="002D7AA1" w:rsidP="002D7AA1">
      <w:pPr>
        <w:pStyle w:val="ListParagraph"/>
        <w:spacing w:after="0" w:line="20" w:lineRule="atLeast"/>
        <w:ind w:left="360"/>
        <w:jc w:val="both"/>
        <w:rPr>
          <w:rFonts w:ascii="Cambria" w:hAnsi="Cambria" w:cs="Arial"/>
          <w:color w:val="000000" w:themeColor="text1"/>
          <w:sz w:val="24"/>
          <w:szCs w:val="24"/>
          <w:lang w:val="en-US"/>
        </w:rPr>
      </w:pPr>
    </w:p>
    <w:p w14:paraId="0AA3CB53" w14:textId="77777777" w:rsidR="0043497C" w:rsidRDefault="0043497C" w:rsidP="002D7AA1">
      <w:pPr>
        <w:pStyle w:val="ListParagraph"/>
        <w:spacing w:after="0" w:line="20" w:lineRule="atLeast"/>
        <w:ind w:left="360"/>
        <w:jc w:val="both"/>
        <w:rPr>
          <w:rFonts w:ascii="Cambria" w:hAnsi="Cambria" w:cs="Arial"/>
          <w:color w:val="000000" w:themeColor="text1"/>
          <w:sz w:val="24"/>
          <w:szCs w:val="24"/>
          <w:lang w:val="en-US"/>
        </w:rPr>
      </w:pPr>
    </w:p>
    <w:p w14:paraId="7F422E07" w14:textId="77777777" w:rsidR="002D7AA1" w:rsidRDefault="002D7AA1" w:rsidP="002D7AA1">
      <w:pPr>
        <w:pStyle w:val="ListParagraph"/>
        <w:spacing w:after="0" w:line="20" w:lineRule="atLeast"/>
        <w:ind w:left="360"/>
        <w:jc w:val="both"/>
        <w:rPr>
          <w:rFonts w:ascii="Cambria" w:hAnsi="Cambria" w:cs="Arial"/>
          <w:color w:val="000000" w:themeColor="text1"/>
          <w:sz w:val="24"/>
          <w:szCs w:val="24"/>
          <w:lang w:val="en-US"/>
        </w:rPr>
      </w:pPr>
    </w:p>
    <w:p w14:paraId="09B3BA29" w14:textId="1079E25C" w:rsidR="005629F6" w:rsidRPr="00F22CFF" w:rsidRDefault="001D4D64" w:rsidP="00B47E47">
      <w:pPr>
        <w:shd w:val="clear" w:color="auto" w:fill="B4C6E7" w:themeFill="accent5" w:themeFillTint="66"/>
        <w:tabs>
          <w:tab w:val="num" w:pos="720"/>
        </w:tabs>
        <w:spacing w:after="0" w:line="240" w:lineRule="auto"/>
        <w:rPr>
          <w:rFonts w:ascii="Cambria" w:hAnsi="Cambria" w:cs="Calibri"/>
          <w:b/>
          <w:sz w:val="24"/>
          <w:szCs w:val="24"/>
          <w:lang w:val="en-US"/>
        </w:rPr>
      </w:pPr>
      <w:r w:rsidRPr="001D4D64">
        <w:rPr>
          <w:noProof/>
        </w:rPr>
        <w:drawing>
          <wp:anchor distT="0" distB="0" distL="114300" distR="114300" simplePos="0" relativeHeight="251663360" behindDoc="0" locked="0" layoutInCell="1" allowOverlap="1" wp14:anchorId="03A052AD" wp14:editId="74257782">
            <wp:simplePos x="0" y="0"/>
            <wp:positionH relativeFrom="margin">
              <wp:posOffset>6430645</wp:posOffset>
            </wp:positionH>
            <wp:positionV relativeFrom="paragraph">
              <wp:posOffset>-96851</wp:posOffset>
            </wp:positionV>
            <wp:extent cx="217584" cy="290599"/>
            <wp:effectExtent l="0" t="0" r="0" b="0"/>
            <wp:wrapNone/>
            <wp:docPr id="2" name="Picture 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ip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584" cy="2905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mbria" w:hAnsi="Cambria" w:cs="Calibri"/>
          <w:b/>
          <w:sz w:val="24"/>
          <w:szCs w:val="24"/>
          <w:lang w:val="en-US"/>
        </w:rPr>
        <w:t>Jun</w:t>
      </w:r>
      <w:r w:rsidR="005629F6" w:rsidRPr="00F22CFF">
        <w:rPr>
          <w:rFonts w:ascii="Cambria" w:hAnsi="Cambria" w:cs="Calibri"/>
          <w:b/>
          <w:sz w:val="24"/>
          <w:szCs w:val="24"/>
          <w:lang w:val="en-US"/>
        </w:rPr>
        <w:t>’</w:t>
      </w:r>
      <w:r>
        <w:rPr>
          <w:rFonts w:ascii="Cambria" w:hAnsi="Cambria" w:cs="Calibri"/>
          <w:b/>
          <w:sz w:val="24"/>
          <w:szCs w:val="24"/>
          <w:lang w:val="en-US"/>
        </w:rPr>
        <w:t>2007</w:t>
      </w:r>
      <w:r w:rsidR="005629F6" w:rsidRPr="00F22CFF">
        <w:rPr>
          <w:rFonts w:ascii="Cambria" w:hAnsi="Cambria" w:cs="Calibri"/>
          <w:b/>
          <w:sz w:val="24"/>
          <w:szCs w:val="24"/>
          <w:lang w:val="en-US"/>
        </w:rPr>
        <w:t xml:space="preserve"> </w:t>
      </w:r>
      <w:r>
        <w:rPr>
          <w:rFonts w:ascii="Cambria" w:hAnsi="Cambria" w:cs="Calibri"/>
          <w:b/>
          <w:sz w:val="24"/>
          <w:szCs w:val="24"/>
          <w:lang w:val="en-US"/>
        </w:rPr>
        <w:t>– Nov 2009</w:t>
      </w:r>
      <w:r w:rsidR="005629F6" w:rsidRPr="00F22CFF">
        <w:rPr>
          <w:rFonts w:ascii="Cambria" w:hAnsi="Cambria" w:cs="Calibri"/>
          <w:b/>
          <w:sz w:val="24"/>
          <w:szCs w:val="24"/>
          <w:lang w:val="en-US"/>
        </w:rPr>
        <w:t xml:space="preserve"> with </w:t>
      </w:r>
      <w:r>
        <w:rPr>
          <w:rFonts w:ascii="Cambria" w:hAnsi="Cambria" w:cs="Calibri"/>
          <w:b/>
          <w:sz w:val="24"/>
          <w:szCs w:val="24"/>
          <w:lang w:val="en-US"/>
        </w:rPr>
        <w:t xml:space="preserve">International Indian school (KSA) as Teacher </w:t>
      </w:r>
      <w:r w:rsidR="003407D5" w:rsidRPr="00F22CFF">
        <w:rPr>
          <w:rFonts w:ascii="Cambria" w:hAnsi="Cambria" w:cs="Calibri"/>
          <w:b/>
          <w:sz w:val="24"/>
          <w:szCs w:val="24"/>
          <w:lang w:val="en-US"/>
        </w:rPr>
        <w:tab/>
      </w:r>
    </w:p>
    <w:p w14:paraId="17502E3D" w14:textId="0BDFB534" w:rsidR="001D4D64" w:rsidRPr="00004E4F" w:rsidRDefault="00004E4F" w:rsidP="001D4D6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mbria" w:hAnsi="Cambria" w:cs="Arial"/>
          <w:b/>
          <w:spacing w:val="-4"/>
          <w:sz w:val="24"/>
          <w:szCs w:val="24"/>
          <w:lang w:val="en-US"/>
        </w:rPr>
      </w:pPr>
      <w:r w:rsidRPr="00004E4F">
        <w:rPr>
          <w:rFonts w:ascii="Cambria" w:hAnsi="Cambria" w:cs="Arial"/>
          <w:color w:val="000000" w:themeColor="text1"/>
          <w:sz w:val="24"/>
          <w:szCs w:val="24"/>
          <w:lang w:val="en-US"/>
        </w:rPr>
        <w:t>Class teacher for grade 4</w:t>
      </w:r>
      <w:r w:rsidRPr="00004E4F">
        <w:rPr>
          <w:rFonts w:ascii="Cambria" w:hAnsi="Cambria" w:cs="Arial"/>
          <w:color w:val="000000" w:themeColor="text1"/>
          <w:sz w:val="24"/>
          <w:szCs w:val="24"/>
          <w:vertAlign w:val="superscript"/>
          <w:lang w:val="en-US"/>
        </w:rPr>
        <w:t>th</w:t>
      </w:r>
      <w:r w:rsidRPr="00004E4F">
        <w:rPr>
          <w:rFonts w:ascii="Cambria" w:hAnsi="Cambria" w:cs="Arial"/>
          <w:color w:val="000000" w:themeColor="text1"/>
          <w:sz w:val="24"/>
          <w:szCs w:val="24"/>
          <w:lang w:val="en-US"/>
        </w:rPr>
        <w:t xml:space="preserve"> &amp; 5</w:t>
      </w:r>
      <w:r w:rsidRPr="00004E4F">
        <w:rPr>
          <w:rFonts w:ascii="Cambria" w:hAnsi="Cambria" w:cs="Arial"/>
          <w:color w:val="000000" w:themeColor="text1"/>
          <w:sz w:val="24"/>
          <w:szCs w:val="24"/>
          <w:vertAlign w:val="superscript"/>
          <w:lang w:val="en-US"/>
        </w:rPr>
        <w:t>th</w:t>
      </w:r>
      <w:r w:rsidRPr="00004E4F">
        <w:rPr>
          <w:rFonts w:ascii="Cambria" w:hAnsi="Cambria" w:cs="Arial"/>
          <w:color w:val="000000" w:themeColor="text1"/>
          <w:sz w:val="24"/>
          <w:szCs w:val="24"/>
          <w:lang w:val="en-US"/>
        </w:rPr>
        <w:t>.</w:t>
      </w:r>
    </w:p>
    <w:p w14:paraId="17FD8D94" w14:textId="77777777" w:rsidR="00EA2EBA" w:rsidRPr="00430CA6" w:rsidRDefault="00EA2EBA" w:rsidP="007261C8">
      <w:pPr>
        <w:spacing w:after="0" w:line="240" w:lineRule="auto"/>
        <w:jc w:val="both"/>
        <w:rPr>
          <w:rFonts w:ascii="Cambria" w:hAnsi="Cambria" w:cs="Arial"/>
          <w:b/>
          <w:spacing w:val="-4"/>
          <w:sz w:val="20"/>
          <w:szCs w:val="18"/>
          <w:lang w:val="en-US"/>
        </w:rPr>
      </w:pPr>
    </w:p>
    <w:p w14:paraId="26DE0384" w14:textId="77777777" w:rsidR="006D3F49" w:rsidRPr="00430CA6" w:rsidRDefault="006D3F49" w:rsidP="00C469C3">
      <w:pPr>
        <w:spacing w:after="0" w:line="240" w:lineRule="auto"/>
        <w:ind w:right="-108"/>
        <w:jc w:val="both"/>
        <w:rPr>
          <w:rFonts w:ascii="Cambria" w:hAnsi="Cambria" w:cs="Arial"/>
          <w:color w:val="000000" w:themeColor="text1"/>
          <w:spacing w:val="-4"/>
          <w:sz w:val="6"/>
          <w:szCs w:val="18"/>
          <w:lang w:val="en-US"/>
        </w:rPr>
      </w:pPr>
    </w:p>
    <w:p w14:paraId="2E39A011" w14:textId="77777777" w:rsidR="00474070" w:rsidRPr="00C001CA" w:rsidRDefault="000171B8" w:rsidP="00CD08CB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E74B5" w:themeColor="accent1" w:themeShade="BF"/>
          <w:sz w:val="24"/>
          <w:szCs w:val="24"/>
          <w:lang w:val="en-US"/>
        </w:rPr>
      </w:pP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 xml:space="preserve">ǁ </w:t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>Education</w:t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  <w:t>ǁǁǁǁǁǁ</w:t>
      </w:r>
    </w:p>
    <w:p w14:paraId="52D92A9C" w14:textId="77777777" w:rsidR="004D2BF9" w:rsidRPr="00C001CA" w:rsidRDefault="004D2BF9" w:rsidP="004D2BF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mbria" w:hAnsi="Cambria" w:cs="Arial"/>
          <w:color w:val="000000" w:themeColor="text1"/>
          <w:sz w:val="24"/>
          <w:szCs w:val="24"/>
        </w:rPr>
      </w:pPr>
      <w:r w:rsidRPr="00C001CA">
        <w:rPr>
          <w:rFonts w:ascii="Cambria" w:hAnsi="Cambria" w:cs="Arial"/>
          <w:b/>
          <w:color w:val="000000" w:themeColor="text1"/>
          <w:sz w:val="24"/>
          <w:szCs w:val="24"/>
        </w:rPr>
        <w:t>Master</w:t>
      </w:r>
      <w:r>
        <w:rPr>
          <w:rFonts w:ascii="Cambria" w:hAnsi="Cambria" w:cs="Arial"/>
          <w:b/>
          <w:color w:val="000000" w:themeColor="text1"/>
          <w:sz w:val="24"/>
          <w:szCs w:val="24"/>
          <w:lang w:val="en-GB"/>
        </w:rPr>
        <w:t>s in computer science</w:t>
      </w:r>
      <w:r w:rsidRPr="00C001CA">
        <w:rPr>
          <w:rFonts w:ascii="Cambria" w:hAnsi="Cambria" w:cs="Arial"/>
          <w:color w:val="000000" w:themeColor="text1"/>
          <w:sz w:val="24"/>
          <w:szCs w:val="24"/>
        </w:rPr>
        <w:t xml:space="preserve"> from </w:t>
      </w:r>
      <w:r>
        <w:rPr>
          <w:rFonts w:ascii="Cambria" w:hAnsi="Cambria" w:cs="Arial"/>
          <w:color w:val="000000" w:themeColor="text1"/>
          <w:sz w:val="24"/>
          <w:szCs w:val="24"/>
          <w:lang w:val="en-GB"/>
        </w:rPr>
        <w:t>SRTM University</w:t>
      </w:r>
      <w:r w:rsidRPr="00C001CA">
        <w:rPr>
          <w:rFonts w:ascii="Cambria" w:hAnsi="Cambria" w:cs="Arial"/>
          <w:color w:val="000000" w:themeColor="text1"/>
          <w:sz w:val="24"/>
          <w:szCs w:val="24"/>
        </w:rPr>
        <w:t xml:space="preserve">, </w:t>
      </w:r>
      <w:r>
        <w:rPr>
          <w:rFonts w:ascii="Cambria" w:hAnsi="Cambria" w:cs="Arial"/>
          <w:color w:val="000000" w:themeColor="text1"/>
          <w:sz w:val="24"/>
          <w:szCs w:val="24"/>
          <w:lang w:val="en-GB"/>
        </w:rPr>
        <w:t xml:space="preserve">Nanded (India) </w:t>
      </w:r>
      <w:r w:rsidRPr="00C001CA">
        <w:rPr>
          <w:rFonts w:ascii="Cambria" w:hAnsi="Cambria" w:cs="Arial"/>
          <w:color w:val="000000" w:themeColor="text1"/>
          <w:sz w:val="24"/>
          <w:szCs w:val="24"/>
          <w:lang w:val="en-US"/>
        </w:rPr>
        <w:t>in 2002</w:t>
      </w:r>
    </w:p>
    <w:p w14:paraId="704475EA" w14:textId="77777777" w:rsidR="004D2BF9" w:rsidRPr="004D2BF9" w:rsidRDefault="004D2BF9" w:rsidP="004D2BF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mbria" w:hAnsi="Cambria" w:cs="Arial"/>
          <w:color w:val="000000" w:themeColor="text1"/>
          <w:sz w:val="24"/>
          <w:szCs w:val="24"/>
        </w:rPr>
      </w:pPr>
      <w:r w:rsidRPr="00C001CA">
        <w:rPr>
          <w:rFonts w:ascii="Cambria" w:hAnsi="Cambria" w:cs="Arial"/>
          <w:b/>
          <w:color w:val="000000" w:themeColor="text1"/>
          <w:sz w:val="24"/>
          <w:szCs w:val="24"/>
        </w:rPr>
        <w:t xml:space="preserve">Master </w:t>
      </w:r>
      <w:r>
        <w:rPr>
          <w:rFonts w:ascii="Cambria" w:hAnsi="Cambria" w:cs="Arial"/>
          <w:b/>
          <w:color w:val="000000" w:themeColor="text1"/>
          <w:sz w:val="24"/>
          <w:szCs w:val="24"/>
          <w:lang w:val="en-GB"/>
        </w:rPr>
        <w:t>in education</w:t>
      </w:r>
      <w:r w:rsidRPr="00C001CA">
        <w:rPr>
          <w:rFonts w:ascii="Cambria" w:hAnsi="Cambria" w:cs="Arial"/>
          <w:color w:val="000000" w:themeColor="text1"/>
          <w:sz w:val="24"/>
          <w:szCs w:val="24"/>
        </w:rPr>
        <w:t xml:space="preserve"> from </w:t>
      </w:r>
      <w:r>
        <w:rPr>
          <w:rFonts w:ascii="Cambria" w:hAnsi="Cambria" w:cs="Arial"/>
          <w:color w:val="000000" w:themeColor="text1"/>
          <w:sz w:val="24"/>
          <w:szCs w:val="24"/>
          <w:lang w:val="en-GB"/>
        </w:rPr>
        <w:t>SRTM University</w:t>
      </w:r>
      <w:r w:rsidRPr="00C001CA">
        <w:rPr>
          <w:rFonts w:ascii="Cambria" w:hAnsi="Cambria" w:cs="Arial"/>
          <w:color w:val="000000" w:themeColor="text1"/>
          <w:sz w:val="24"/>
          <w:szCs w:val="24"/>
        </w:rPr>
        <w:t xml:space="preserve">, </w:t>
      </w:r>
      <w:r>
        <w:rPr>
          <w:rFonts w:ascii="Cambria" w:hAnsi="Cambria" w:cs="Arial"/>
          <w:color w:val="000000" w:themeColor="text1"/>
          <w:sz w:val="24"/>
          <w:szCs w:val="24"/>
          <w:lang w:val="en-GB"/>
        </w:rPr>
        <w:t xml:space="preserve">Nanded (India) </w:t>
      </w:r>
      <w:r w:rsidRPr="00C001CA">
        <w:rPr>
          <w:rFonts w:ascii="Cambria" w:hAnsi="Cambria" w:cs="Arial"/>
          <w:color w:val="000000" w:themeColor="text1"/>
          <w:sz w:val="24"/>
          <w:szCs w:val="24"/>
          <w:lang w:val="en-US"/>
        </w:rPr>
        <w:t xml:space="preserve">in </w:t>
      </w:r>
      <w:r>
        <w:rPr>
          <w:rFonts w:ascii="Cambria" w:hAnsi="Cambria" w:cs="Arial"/>
          <w:color w:val="000000" w:themeColor="text1"/>
          <w:sz w:val="24"/>
          <w:szCs w:val="24"/>
          <w:lang w:val="en-US"/>
        </w:rPr>
        <w:t>2012</w:t>
      </w:r>
    </w:p>
    <w:p w14:paraId="180FA081" w14:textId="77777777" w:rsidR="004D2BF9" w:rsidRDefault="004D2BF9" w:rsidP="0039323F">
      <w:pPr>
        <w:spacing w:after="0" w:line="240" w:lineRule="auto"/>
        <w:jc w:val="both"/>
        <w:rPr>
          <w:rFonts w:ascii="Cambria" w:hAnsi="Cambria" w:cs="Arial"/>
          <w:b/>
          <w:color w:val="000000" w:themeColor="text1"/>
          <w:sz w:val="24"/>
          <w:szCs w:val="24"/>
          <w:lang w:val="en-US"/>
        </w:rPr>
      </w:pPr>
    </w:p>
    <w:p w14:paraId="277A0051" w14:textId="76D4DA76" w:rsidR="004D2BF9" w:rsidRPr="00C001CA" w:rsidRDefault="004D2BF9" w:rsidP="004D2BF9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E74B5" w:themeColor="accent1" w:themeShade="BF"/>
          <w:sz w:val="24"/>
          <w:szCs w:val="24"/>
          <w:lang w:val="en-US"/>
        </w:rPr>
      </w:pPr>
      <w:r w:rsidRPr="00430CA6">
        <w:rPr>
          <w:rFonts w:ascii="Cambria" w:hAnsi="Cambria"/>
          <w:b/>
          <w:color w:val="2F5496" w:themeColor="accent5" w:themeShade="BF"/>
          <w:sz w:val="24"/>
          <w:szCs w:val="24"/>
        </w:rPr>
        <w:t xml:space="preserve">ǁ </w:t>
      </w:r>
      <w:r>
        <w:rPr>
          <w:rFonts w:ascii="Cambria" w:hAnsi="Cambria"/>
          <w:b/>
          <w:color w:val="2F5496" w:themeColor="accent5" w:themeShade="BF"/>
          <w:sz w:val="24"/>
          <w:szCs w:val="24"/>
          <w:lang w:val="en-GB"/>
        </w:rPr>
        <w:t>Training</w:t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C001CA">
        <w:rPr>
          <w:rFonts w:ascii="Cambria" w:hAnsi="Cambria"/>
          <w:b/>
          <w:color w:val="2F5496" w:themeColor="accent5" w:themeShade="BF"/>
          <w:sz w:val="24"/>
          <w:szCs w:val="24"/>
        </w:rPr>
        <w:tab/>
        <w:t>ǁǁǁǁǁǁ</w:t>
      </w:r>
    </w:p>
    <w:p w14:paraId="0E6AF420" w14:textId="7CDC16DA" w:rsidR="004D2BF9" w:rsidRPr="00C001CA" w:rsidRDefault="004D2BF9" w:rsidP="004D2BF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mbria" w:hAnsi="Cambria" w:cs="Arial"/>
          <w:color w:val="000000" w:themeColor="text1"/>
          <w:sz w:val="24"/>
          <w:szCs w:val="24"/>
        </w:rPr>
      </w:pPr>
      <w:r>
        <w:rPr>
          <w:rFonts w:ascii="Cambria" w:hAnsi="Cambria" w:cs="Arial"/>
          <w:b/>
          <w:color w:val="000000" w:themeColor="text1"/>
          <w:sz w:val="24"/>
          <w:szCs w:val="24"/>
          <w:lang w:val="en-GB"/>
        </w:rPr>
        <w:t>Front end development</w:t>
      </w:r>
      <w:r w:rsidRPr="00C001CA">
        <w:rPr>
          <w:rFonts w:ascii="Cambria" w:hAnsi="Cambria" w:cs="Arial"/>
          <w:color w:val="000000" w:themeColor="text1"/>
          <w:sz w:val="24"/>
          <w:szCs w:val="24"/>
        </w:rPr>
        <w:t xml:space="preserve"> from </w:t>
      </w:r>
      <w:r>
        <w:rPr>
          <w:rFonts w:ascii="Cambria" w:hAnsi="Cambria" w:cs="Arial"/>
          <w:color w:val="000000" w:themeColor="text1"/>
          <w:sz w:val="24"/>
          <w:szCs w:val="24"/>
          <w:lang w:val="en-GB"/>
        </w:rPr>
        <w:t xml:space="preserve">INTEC Brussels (Belgium) </w:t>
      </w:r>
      <w:r w:rsidRPr="00C001CA">
        <w:rPr>
          <w:rFonts w:ascii="Cambria" w:hAnsi="Cambria" w:cs="Arial"/>
          <w:color w:val="000000" w:themeColor="text1"/>
          <w:sz w:val="24"/>
          <w:szCs w:val="24"/>
          <w:lang w:val="en-US"/>
        </w:rPr>
        <w:t>in 20</w:t>
      </w:r>
      <w:r>
        <w:rPr>
          <w:rFonts w:ascii="Cambria" w:hAnsi="Cambria" w:cs="Arial"/>
          <w:color w:val="000000" w:themeColor="text1"/>
          <w:sz w:val="24"/>
          <w:szCs w:val="24"/>
          <w:lang w:val="en-US"/>
        </w:rPr>
        <w:t>22</w:t>
      </w:r>
    </w:p>
    <w:p w14:paraId="60FE249A" w14:textId="77777777" w:rsidR="004D2BF9" w:rsidRDefault="004D2BF9" w:rsidP="004D2BF9">
      <w:pPr>
        <w:spacing w:after="0" w:line="240" w:lineRule="auto"/>
        <w:jc w:val="both"/>
        <w:rPr>
          <w:rFonts w:ascii="Cambria" w:hAnsi="Cambria" w:cs="Arial"/>
          <w:b/>
          <w:color w:val="000000" w:themeColor="text1"/>
          <w:sz w:val="24"/>
          <w:szCs w:val="24"/>
          <w:lang w:val="en-US"/>
        </w:rPr>
      </w:pPr>
    </w:p>
    <w:p w14:paraId="3034784D" w14:textId="06D4FF8E" w:rsidR="00812FB7" w:rsidRPr="00F24476" w:rsidRDefault="00812FB7" w:rsidP="00812FB7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E74B5" w:themeColor="accent1" w:themeShade="BF"/>
          <w:sz w:val="24"/>
          <w:szCs w:val="24"/>
          <w:lang w:val="en-US"/>
        </w:rPr>
      </w:pP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 xml:space="preserve">ǁ </w:t>
      </w:r>
      <w:r w:rsidR="002D7AA1">
        <w:rPr>
          <w:rFonts w:ascii="Cambria" w:hAnsi="Cambria"/>
          <w:b/>
          <w:color w:val="2F5496" w:themeColor="accent5" w:themeShade="BF"/>
          <w:sz w:val="24"/>
          <w:szCs w:val="24"/>
          <w:lang w:val="en-GB"/>
        </w:rPr>
        <w:t xml:space="preserve">Other </w:t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>IT Skills</w:t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  <w:t>ǁǁǁǁǁǁ</w:t>
      </w:r>
    </w:p>
    <w:p w14:paraId="67F7E974" w14:textId="7E159D62" w:rsidR="00812FB7" w:rsidRPr="00F24476" w:rsidRDefault="00812FB7" w:rsidP="00812FB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ambria" w:hAnsi="Cambria" w:cs="Arial"/>
          <w:color w:val="000000" w:themeColor="text1"/>
          <w:sz w:val="24"/>
          <w:szCs w:val="24"/>
        </w:rPr>
      </w:pPr>
      <w:r w:rsidRPr="00F24476">
        <w:rPr>
          <w:rFonts w:ascii="Cambria" w:hAnsi="Cambria" w:cs="Arial"/>
          <w:color w:val="000000" w:themeColor="text1"/>
          <w:sz w:val="24"/>
          <w:szCs w:val="24"/>
        </w:rPr>
        <w:t xml:space="preserve">MS–Office (Word, Excel, </w:t>
      </w:r>
      <w:r w:rsidR="00C2233C" w:rsidRPr="00F24476">
        <w:rPr>
          <w:rFonts w:ascii="Cambria" w:hAnsi="Cambria" w:cs="Arial"/>
          <w:color w:val="000000" w:themeColor="text1"/>
          <w:sz w:val="24"/>
          <w:szCs w:val="24"/>
          <w:lang w:val="en-GB"/>
        </w:rPr>
        <w:t>Access</w:t>
      </w:r>
      <w:r w:rsidR="00207094">
        <w:rPr>
          <w:rFonts w:ascii="Cambria" w:hAnsi="Cambria" w:cs="Arial"/>
          <w:color w:val="000000" w:themeColor="text1"/>
          <w:sz w:val="24"/>
          <w:szCs w:val="24"/>
          <w:lang w:val="en-GB"/>
        </w:rPr>
        <w:t xml:space="preserve"> &amp; </w:t>
      </w:r>
      <w:r w:rsidRPr="00F24476">
        <w:rPr>
          <w:rFonts w:ascii="Cambria" w:hAnsi="Cambria" w:cs="Arial"/>
          <w:color w:val="000000" w:themeColor="text1"/>
          <w:sz w:val="24"/>
          <w:szCs w:val="24"/>
        </w:rPr>
        <w:t>PowerPoint</w:t>
      </w:r>
      <w:r w:rsidR="000B45E2" w:rsidRPr="00F24476">
        <w:rPr>
          <w:rFonts w:ascii="Cambria" w:hAnsi="Cambria" w:cs="Arial"/>
          <w:color w:val="000000" w:themeColor="text1"/>
          <w:sz w:val="24"/>
          <w:szCs w:val="24"/>
          <w:lang w:val="en-GB"/>
        </w:rPr>
        <w:t>)</w:t>
      </w:r>
      <w:r w:rsidRPr="00F24476">
        <w:rPr>
          <w:rFonts w:ascii="Cambria" w:hAnsi="Cambria" w:cs="Arial"/>
          <w:color w:val="000000" w:themeColor="text1"/>
          <w:sz w:val="24"/>
          <w:szCs w:val="24"/>
        </w:rPr>
        <w:t xml:space="preserve"> </w:t>
      </w:r>
    </w:p>
    <w:p w14:paraId="3F26E4FC" w14:textId="48BBE1E1" w:rsidR="002D5433" w:rsidRDefault="002D5433" w:rsidP="00250992">
      <w:pPr>
        <w:spacing w:after="0" w:line="20" w:lineRule="atLeast"/>
        <w:ind w:right="-108"/>
        <w:jc w:val="both"/>
        <w:rPr>
          <w:rFonts w:ascii="Cambria" w:hAnsi="Cambria" w:cs="Tahoma"/>
          <w:color w:val="000000" w:themeColor="text1"/>
          <w:sz w:val="12"/>
          <w:szCs w:val="20"/>
        </w:rPr>
      </w:pPr>
    </w:p>
    <w:p w14:paraId="522B762E" w14:textId="77777777" w:rsidR="00474070" w:rsidRPr="00F24476" w:rsidRDefault="000171B8" w:rsidP="00092871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E74B5" w:themeColor="accent1" w:themeShade="BF"/>
          <w:sz w:val="24"/>
          <w:szCs w:val="24"/>
          <w:lang w:val="en-US"/>
        </w:rPr>
      </w:pP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>ǁ Personal Details</w:t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ab/>
      </w:r>
      <w:r w:rsidR="00A00FEC" w:rsidRPr="00F24476">
        <w:rPr>
          <w:rFonts w:ascii="Cambria" w:hAnsi="Cambria"/>
          <w:b/>
          <w:color w:val="2F5496" w:themeColor="accent5" w:themeShade="BF"/>
          <w:sz w:val="24"/>
          <w:szCs w:val="24"/>
          <w:lang w:val="en-US"/>
        </w:rPr>
        <w:tab/>
      </w:r>
      <w:r w:rsidRPr="00F24476">
        <w:rPr>
          <w:rFonts w:ascii="Cambria" w:hAnsi="Cambria"/>
          <w:b/>
          <w:color w:val="2F5496" w:themeColor="accent5" w:themeShade="BF"/>
          <w:sz w:val="24"/>
          <w:szCs w:val="24"/>
        </w:rPr>
        <w:t xml:space="preserve">ǁǁǁǁǁǁ </w:t>
      </w:r>
    </w:p>
    <w:p w14:paraId="061E239C" w14:textId="1BA56937" w:rsidR="00D23DF9" w:rsidRPr="00F24476" w:rsidRDefault="007839E6" w:rsidP="007261C8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sz w:val="24"/>
          <w:szCs w:val="24"/>
          <w:lang w:val="en-US"/>
        </w:rPr>
      </w:pPr>
      <w:r w:rsidRPr="00F24476">
        <w:rPr>
          <w:rFonts w:ascii="Cambria" w:hAnsi="Cambria" w:cs="Calibri"/>
          <w:b/>
          <w:sz w:val="24"/>
          <w:szCs w:val="24"/>
          <w:lang w:val="en-US"/>
        </w:rPr>
        <w:t>Languages Known:</w:t>
      </w:r>
      <w:r w:rsidR="006A46F2" w:rsidRPr="00F24476">
        <w:rPr>
          <w:rFonts w:ascii="Cambria" w:hAnsi="Cambria" w:cs="Calibri"/>
          <w:b/>
          <w:sz w:val="24"/>
          <w:szCs w:val="24"/>
          <w:lang w:val="en-US"/>
        </w:rPr>
        <w:tab/>
      </w:r>
      <w:r w:rsidR="00307F54">
        <w:rPr>
          <w:rFonts w:ascii="Cambria" w:hAnsi="Cambria" w:cs="Calibri"/>
          <w:sz w:val="24"/>
          <w:szCs w:val="24"/>
          <w:lang w:val="en-US"/>
        </w:rPr>
        <w:t xml:space="preserve">English, </w:t>
      </w:r>
      <w:r w:rsidR="0045346E">
        <w:rPr>
          <w:rFonts w:ascii="Cambria" w:hAnsi="Cambria" w:cs="Calibri"/>
          <w:sz w:val="24"/>
          <w:szCs w:val="24"/>
          <w:lang w:val="en-US"/>
        </w:rPr>
        <w:t>Nederland’s (level 2.1)</w:t>
      </w:r>
      <w:r w:rsidR="00307F54">
        <w:rPr>
          <w:rFonts w:ascii="Cambria" w:hAnsi="Cambria" w:cs="Calibri"/>
          <w:sz w:val="24"/>
          <w:szCs w:val="24"/>
          <w:lang w:val="en-US"/>
        </w:rPr>
        <w:t>, Hindi, Urdu, Marathi</w:t>
      </w:r>
      <w:r w:rsidR="00EC184F" w:rsidRPr="00F24476">
        <w:rPr>
          <w:rFonts w:ascii="Cambria" w:hAnsi="Cambria" w:cs="Calibri"/>
          <w:color w:val="5B9BD5" w:themeColor="accent1"/>
          <w:sz w:val="24"/>
          <w:szCs w:val="24"/>
          <w:lang w:val="en-US"/>
        </w:rPr>
        <w:tab/>
      </w:r>
    </w:p>
    <w:p w14:paraId="4D48D783" w14:textId="77777777" w:rsidR="006A46F2" w:rsidRPr="00F24476" w:rsidRDefault="00EC184F" w:rsidP="00EC184F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color w:val="000000" w:themeColor="text1"/>
          <w:sz w:val="24"/>
          <w:szCs w:val="24"/>
          <w:lang w:val="en-US"/>
        </w:rPr>
      </w:pPr>
      <w:r w:rsidRPr="00F24476">
        <w:rPr>
          <w:rFonts w:ascii="Cambria" w:hAnsi="Cambria" w:cs="Calibri"/>
          <w:b/>
          <w:sz w:val="24"/>
          <w:szCs w:val="24"/>
        </w:rPr>
        <w:t>Nationality:</w:t>
      </w:r>
      <w:r w:rsidRPr="00F24476">
        <w:rPr>
          <w:rFonts w:ascii="Cambria" w:hAnsi="Cambria" w:cs="Calibri"/>
          <w:b/>
          <w:sz w:val="24"/>
          <w:szCs w:val="24"/>
        </w:rPr>
        <w:tab/>
      </w:r>
      <w:r w:rsidRPr="00F24476">
        <w:rPr>
          <w:rFonts w:ascii="Cambria" w:hAnsi="Cambria" w:cs="Calibri"/>
          <w:color w:val="5B9BD5" w:themeColor="accent1"/>
          <w:sz w:val="24"/>
          <w:szCs w:val="24"/>
          <w:lang w:val="en-US"/>
        </w:rPr>
        <w:tab/>
      </w:r>
      <w:r w:rsidRPr="00F24476">
        <w:rPr>
          <w:rFonts w:ascii="Cambria" w:hAnsi="Cambria" w:cs="Calibri"/>
          <w:color w:val="000000" w:themeColor="text1"/>
          <w:sz w:val="24"/>
          <w:szCs w:val="24"/>
          <w:lang w:val="en-US"/>
        </w:rPr>
        <w:t>Indian</w:t>
      </w:r>
      <w:r w:rsidR="002775A5" w:rsidRPr="00F24476">
        <w:rPr>
          <w:rFonts w:ascii="Cambria" w:hAnsi="Cambria" w:cs="Calibri"/>
          <w:color w:val="000000" w:themeColor="text1"/>
          <w:sz w:val="24"/>
          <w:szCs w:val="24"/>
          <w:lang w:val="en-US"/>
        </w:rPr>
        <w:tab/>
      </w:r>
      <w:r w:rsidR="002775A5" w:rsidRPr="00F24476">
        <w:rPr>
          <w:rFonts w:ascii="Cambria" w:hAnsi="Cambria" w:cs="Calibri"/>
          <w:color w:val="000000" w:themeColor="text1"/>
          <w:sz w:val="24"/>
          <w:szCs w:val="24"/>
          <w:lang w:val="en-US"/>
        </w:rPr>
        <w:tab/>
      </w:r>
      <w:r w:rsidR="002775A5" w:rsidRPr="00F24476">
        <w:rPr>
          <w:rFonts w:ascii="Cambria" w:hAnsi="Cambria" w:cs="Calibri"/>
          <w:color w:val="000000" w:themeColor="text1"/>
          <w:sz w:val="24"/>
          <w:szCs w:val="24"/>
          <w:lang w:val="en-US"/>
        </w:rPr>
        <w:tab/>
      </w:r>
      <w:r w:rsidR="002775A5" w:rsidRPr="00F24476">
        <w:rPr>
          <w:rFonts w:ascii="Cambria" w:hAnsi="Cambria" w:cs="Calibri"/>
          <w:color w:val="000000" w:themeColor="text1"/>
          <w:sz w:val="24"/>
          <w:szCs w:val="24"/>
          <w:lang w:val="en-US"/>
        </w:rPr>
        <w:tab/>
      </w:r>
    </w:p>
    <w:sectPr w:rsidR="006A46F2" w:rsidRPr="00F24476" w:rsidSect="00861D88">
      <w:footerReference w:type="default" r:id="rId11"/>
      <w:type w:val="continuous"/>
      <w:pgSz w:w="11909" w:h="16834" w:code="9"/>
      <w:pgMar w:top="720" w:right="720" w:bottom="720" w:left="720" w:header="0" w:footer="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4FB68" w14:textId="77777777" w:rsidR="00590BEA" w:rsidRDefault="00590BEA" w:rsidP="0034497E">
      <w:pPr>
        <w:spacing w:after="0" w:line="240" w:lineRule="auto"/>
      </w:pPr>
      <w:r>
        <w:separator/>
      </w:r>
    </w:p>
  </w:endnote>
  <w:endnote w:type="continuationSeparator" w:id="0">
    <w:p w14:paraId="4DEB9E84" w14:textId="77777777" w:rsidR="00590BEA" w:rsidRDefault="00590BEA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50456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1748AB" w14:textId="77777777" w:rsidR="00861D88" w:rsidRDefault="00861D8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7804">
          <w:rPr>
            <w:noProof/>
          </w:rPr>
          <w:t>- 1 -</w:t>
        </w:r>
        <w:r>
          <w:rPr>
            <w:noProof/>
          </w:rPr>
          <w:fldChar w:fldCharType="end"/>
        </w:r>
      </w:p>
    </w:sdtContent>
  </w:sdt>
  <w:p w14:paraId="534BCF97" w14:textId="77777777" w:rsidR="00817328" w:rsidRPr="007F6F2E" w:rsidRDefault="0081732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AF758" w14:textId="77777777" w:rsidR="00590BEA" w:rsidRDefault="00590BEA" w:rsidP="0034497E">
      <w:pPr>
        <w:spacing w:after="0" w:line="240" w:lineRule="auto"/>
      </w:pPr>
      <w:r>
        <w:separator/>
      </w:r>
    </w:p>
  </w:footnote>
  <w:footnote w:type="continuationSeparator" w:id="0">
    <w:p w14:paraId="6374FF6F" w14:textId="77777777" w:rsidR="00590BEA" w:rsidRDefault="00590BEA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0" type="#_x0000_t75" style="width:12pt;height:12pt" o:bullet="t">
        <v:imagedata r:id="rId1" o:title="bullet"/>
      </v:shape>
    </w:pict>
  </w:numPicBullet>
  <w:numPicBullet w:numPicBulletId="1">
    <w:pict>
      <v:shape id="_x0000_i1111" type="#_x0000_t75" style="width:7.5pt;height:7.5pt" o:bullet="t">
        <v:imagedata r:id="rId2" o:title="bullet-grey"/>
      </v:shape>
    </w:pict>
  </w:numPicBullet>
  <w:numPicBullet w:numPicBulletId="2">
    <w:pict>
      <v:shape id="_x0000_i1112" type="#_x0000_t75" alt="bullet_grey_circ" style="width:9pt;height:9pt;visibility:visible" o:bullet="t">
        <v:imagedata r:id="rId3" o:title="bullet_grey_circ"/>
      </v:shape>
    </w:pict>
  </w:numPicBullet>
  <w:numPicBullet w:numPicBulletId="3">
    <w:pict>
      <v:shape id="_x0000_i1113" type="#_x0000_t75" style="width:12pt;height:12pt" o:bullet="t">
        <v:imagedata r:id="rId4" o:title="bullet"/>
      </v:shape>
    </w:pict>
  </w:numPicBullet>
  <w:numPicBullet w:numPicBulletId="4">
    <w:pict>
      <v:shape id="_x0000_i1114" type="#_x0000_t75" style="width:12pt;height:12pt" o:bullet="t">
        <v:imagedata r:id="rId5" o:title="bullet"/>
      </v:shape>
    </w:pict>
  </w:numPicBullet>
  <w:numPicBullet w:numPicBulletId="5">
    <w:pict>
      <v:shape id="_x0000_i1115" type="#_x0000_t75" style="width:12pt;height:12pt" o:bullet="t">
        <v:imagedata r:id="rId6" o:title="bullet"/>
      </v:shape>
    </w:pict>
  </w:numPicBullet>
  <w:abstractNum w:abstractNumId="0" w15:restartNumberingAfterBreak="0">
    <w:nsid w:val="00000003"/>
    <w:multiLevelType w:val="hybridMultilevel"/>
    <w:tmpl w:val="1A3CDC84"/>
    <w:lvl w:ilvl="0" w:tplc="49128E3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F0D22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6"/>
    <w:multiLevelType w:val="hybridMultilevel"/>
    <w:tmpl w:val="3D4E5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8"/>
    <w:multiLevelType w:val="hybridMultilevel"/>
    <w:tmpl w:val="8932AA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D083C0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C8E357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EAF14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EA85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6429F2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66AAA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E7A8C2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1F068B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542F2B"/>
    <w:multiLevelType w:val="hybridMultilevel"/>
    <w:tmpl w:val="DED884B0"/>
    <w:lvl w:ilvl="0" w:tplc="4EB25F7A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8566CCB"/>
    <w:multiLevelType w:val="hybridMultilevel"/>
    <w:tmpl w:val="719E31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4640ED"/>
    <w:multiLevelType w:val="hybridMultilevel"/>
    <w:tmpl w:val="F20C6A26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6C08BC"/>
    <w:multiLevelType w:val="hybridMultilevel"/>
    <w:tmpl w:val="7C2C44F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A82E78"/>
    <w:multiLevelType w:val="hybridMultilevel"/>
    <w:tmpl w:val="4FD64986"/>
    <w:lvl w:ilvl="0" w:tplc="8FDC854E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37B7CB3"/>
    <w:multiLevelType w:val="hybridMultilevel"/>
    <w:tmpl w:val="4F6069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1" w15:restartNumberingAfterBreak="0">
    <w:nsid w:val="1E4567DD"/>
    <w:multiLevelType w:val="hybridMultilevel"/>
    <w:tmpl w:val="C1069C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F955EB8"/>
    <w:multiLevelType w:val="hybridMultilevel"/>
    <w:tmpl w:val="1FE602DC"/>
    <w:lvl w:ilvl="0" w:tplc="34D68732">
      <w:numFmt w:val="bullet"/>
      <w:lvlText w:val=""/>
      <w:lvlJc w:val="left"/>
      <w:pPr>
        <w:ind w:left="852" w:hanging="361"/>
      </w:pPr>
      <w:rPr>
        <w:rFonts w:hint="default"/>
        <w:w w:val="100"/>
        <w:lang w:val="en-US" w:eastAsia="en-US" w:bidi="en-US"/>
      </w:rPr>
    </w:lvl>
    <w:lvl w:ilvl="1" w:tplc="EB220C06">
      <w:numFmt w:val="bullet"/>
      <w:lvlText w:val="•"/>
      <w:lvlJc w:val="left"/>
      <w:pPr>
        <w:ind w:left="1878" w:hanging="361"/>
      </w:pPr>
      <w:rPr>
        <w:rFonts w:hint="default"/>
        <w:lang w:val="en-US" w:eastAsia="en-US" w:bidi="en-US"/>
      </w:rPr>
    </w:lvl>
    <w:lvl w:ilvl="2" w:tplc="7EC01B88">
      <w:numFmt w:val="bullet"/>
      <w:lvlText w:val="•"/>
      <w:lvlJc w:val="left"/>
      <w:pPr>
        <w:ind w:left="2896" w:hanging="361"/>
      </w:pPr>
      <w:rPr>
        <w:rFonts w:hint="default"/>
        <w:lang w:val="en-US" w:eastAsia="en-US" w:bidi="en-US"/>
      </w:rPr>
    </w:lvl>
    <w:lvl w:ilvl="3" w:tplc="8AAA096C">
      <w:numFmt w:val="bullet"/>
      <w:lvlText w:val="•"/>
      <w:lvlJc w:val="left"/>
      <w:pPr>
        <w:ind w:left="3914" w:hanging="361"/>
      </w:pPr>
      <w:rPr>
        <w:rFonts w:hint="default"/>
        <w:lang w:val="en-US" w:eastAsia="en-US" w:bidi="en-US"/>
      </w:rPr>
    </w:lvl>
    <w:lvl w:ilvl="4" w:tplc="BA2E1496">
      <w:numFmt w:val="bullet"/>
      <w:lvlText w:val="•"/>
      <w:lvlJc w:val="left"/>
      <w:pPr>
        <w:ind w:left="4932" w:hanging="361"/>
      </w:pPr>
      <w:rPr>
        <w:rFonts w:hint="default"/>
        <w:lang w:val="en-US" w:eastAsia="en-US" w:bidi="en-US"/>
      </w:rPr>
    </w:lvl>
    <w:lvl w:ilvl="5" w:tplc="17E04C8C">
      <w:numFmt w:val="bullet"/>
      <w:lvlText w:val="•"/>
      <w:lvlJc w:val="left"/>
      <w:pPr>
        <w:ind w:left="5950" w:hanging="361"/>
      </w:pPr>
      <w:rPr>
        <w:rFonts w:hint="default"/>
        <w:lang w:val="en-US" w:eastAsia="en-US" w:bidi="en-US"/>
      </w:rPr>
    </w:lvl>
    <w:lvl w:ilvl="6" w:tplc="E5A0D052">
      <w:numFmt w:val="bullet"/>
      <w:lvlText w:val="•"/>
      <w:lvlJc w:val="left"/>
      <w:pPr>
        <w:ind w:left="6968" w:hanging="361"/>
      </w:pPr>
      <w:rPr>
        <w:rFonts w:hint="default"/>
        <w:lang w:val="en-US" w:eastAsia="en-US" w:bidi="en-US"/>
      </w:rPr>
    </w:lvl>
    <w:lvl w:ilvl="7" w:tplc="67D82E18">
      <w:numFmt w:val="bullet"/>
      <w:lvlText w:val="•"/>
      <w:lvlJc w:val="left"/>
      <w:pPr>
        <w:ind w:left="7986" w:hanging="361"/>
      </w:pPr>
      <w:rPr>
        <w:rFonts w:hint="default"/>
        <w:lang w:val="en-US" w:eastAsia="en-US" w:bidi="en-US"/>
      </w:rPr>
    </w:lvl>
    <w:lvl w:ilvl="8" w:tplc="C3088F80">
      <w:numFmt w:val="bullet"/>
      <w:lvlText w:val="•"/>
      <w:lvlJc w:val="left"/>
      <w:pPr>
        <w:ind w:left="9004" w:hanging="361"/>
      </w:pPr>
      <w:rPr>
        <w:rFonts w:hint="default"/>
        <w:lang w:val="en-US" w:eastAsia="en-US" w:bidi="en-US"/>
      </w:rPr>
    </w:lvl>
  </w:abstractNum>
  <w:abstractNum w:abstractNumId="13" w15:restartNumberingAfterBreak="0">
    <w:nsid w:val="21240DE9"/>
    <w:multiLevelType w:val="hybridMultilevel"/>
    <w:tmpl w:val="4694185C"/>
    <w:lvl w:ilvl="0" w:tplc="D1E4D354">
      <w:start w:val="1"/>
      <w:numFmt w:val="bullet"/>
      <w:lvlText w:val=""/>
      <w:lvlPicBulletId w:val="2"/>
      <w:lvlJc w:val="left"/>
      <w:pPr>
        <w:ind w:left="7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4" w15:restartNumberingAfterBreak="0">
    <w:nsid w:val="21A312D7"/>
    <w:multiLevelType w:val="hybridMultilevel"/>
    <w:tmpl w:val="C7185C4C"/>
    <w:lvl w:ilvl="0" w:tplc="17741ED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6C2873"/>
    <w:multiLevelType w:val="hybridMultilevel"/>
    <w:tmpl w:val="26169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3BB65C4"/>
    <w:multiLevelType w:val="hybridMultilevel"/>
    <w:tmpl w:val="A9349B02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5AF6179"/>
    <w:multiLevelType w:val="hybridMultilevel"/>
    <w:tmpl w:val="44DABF64"/>
    <w:lvl w:ilvl="0" w:tplc="A3F21564">
      <w:start w:val="1"/>
      <w:numFmt w:val="bullet"/>
      <w:lvlText w:val="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CA74F6"/>
    <w:multiLevelType w:val="hybridMultilevel"/>
    <w:tmpl w:val="AE7C59DA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E84FC1"/>
    <w:multiLevelType w:val="hybridMultilevel"/>
    <w:tmpl w:val="B226D48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EB22DD1"/>
    <w:multiLevelType w:val="hybridMultilevel"/>
    <w:tmpl w:val="E848D87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07662C1"/>
    <w:multiLevelType w:val="hybridMultilevel"/>
    <w:tmpl w:val="C8001B8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2AF2568"/>
    <w:multiLevelType w:val="hybridMultilevel"/>
    <w:tmpl w:val="99A027F6"/>
    <w:lvl w:ilvl="0" w:tplc="8708B558">
      <w:numFmt w:val="bullet"/>
      <w:lvlText w:val=""/>
      <w:lvlJc w:val="left"/>
      <w:pPr>
        <w:ind w:left="492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plc="5E94B912">
      <w:numFmt w:val="bullet"/>
      <w:lvlText w:val="•"/>
      <w:lvlJc w:val="left"/>
      <w:pPr>
        <w:ind w:left="1554" w:hanging="360"/>
      </w:pPr>
      <w:rPr>
        <w:rFonts w:hint="default"/>
        <w:lang w:val="en-US" w:eastAsia="en-US" w:bidi="en-US"/>
      </w:rPr>
    </w:lvl>
    <w:lvl w:ilvl="2" w:tplc="5596AF8E">
      <w:numFmt w:val="bullet"/>
      <w:lvlText w:val="•"/>
      <w:lvlJc w:val="left"/>
      <w:pPr>
        <w:ind w:left="2608" w:hanging="360"/>
      </w:pPr>
      <w:rPr>
        <w:rFonts w:hint="default"/>
        <w:lang w:val="en-US" w:eastAsia="en-US" w:bidi="en-US"/>
      </w:rPr>
    </w:lvl>
    <w:lvl w:ilvl="3" w:tplc="6D9EA904">
      <w:numFmt w:val="bullet"/>
      <w:lvlText w:val="•"/>
      <w:lvlJc w:val="left"/>
      <w:pPr>
        <w:ind w:left="3662" w:hanging="360"/>
      </w:pPr>
      <w:rPr>
        <w:rFonts w:hint="default"/>
        <w:lang w:val="en-US" w:eastAsia="en-US" w:bidi="en-US"/>
      </w:rPr>
    </w:lvl>
    <w:lvl w:ilvl="4" w:tplc="6FCAF95C">
      <w:numFmt w:val="bullet"/>
      <w:lvlText w:val="•"/>
      <w:lvlJc w:val="left"/>
      <w:pPr>
        <w:ind w:left="4716" w:hanging="360"/>
      </w:pPr>
      <w:rPr>
        <w:rFonts w:hint="default"/>
        <w:lang w:val="en-US" w:eastAsia="en-US" w:bidi="en-US"/>
      </w:rPr>
    </w:lvl>
    <w:lvl w:ilvl="5" w:tplc="FCD4D674">
      <w:numFmt w:val="bullet"/>
      <w:lvlText w:val="•"/>
      <w:lvlJc w:val="left"/>
      <w:pPr>
        <w:ind w:left="5770" w:hanging="360"/>
      </w:pPr>
      <w:rPr>
        <w:rFonts w:hint="default"/>
        <w:lang w:val="en-US" w:eastAsia="en-US" w:bidi="en-US"/>
      </w:rPr>
    </w:lvl>
    <w:lvl w:ilvl="6" w:tplc="DD78F490">
      <w:numFmt w:val="bullet"/>
      <w:lvlText w:val="•"/>
      <w:lvlJc w:val="left"/>
      <w:pPr>
        <w:ind w:left="6824" w:hanging="360"/>
      </w:pPr>
      <w:rPr>
        <w:rFonts w:hint="default"/>
        <w:lang w:val="en-US" w:eastAsia="en-US" w:bidi="en-US"/>
      </w:rPr>
    </w:lvl>
    <w:lvl w:ilvl="7" w:tplc="EA96271C">
      <w:numFmt w:val="bullet"/>
      <w:lvlText w:val="•"/>
      <w:lvlJc w:val="left"/>
      <w:pPr>
        <w:ind w:left="7878" w:hanging="360"/>
      </w:pPr>
      <w:rPr>
        <w:rFonts w:hint="default"/>
        <w:lang w:val="en-US" w:eastAsia="en-US" w:bidi="en-US"/>
      </w:rPr>
    </w:lvl>
    <w:lvl w:ilvl="8" w:tplc="E1B47AC4">
      <w:numFmt w:val="bullet"/>
      <w:lvlText w:val="•"/>
      <w:lvlJc w:val="left"/>
      <w:pPr>
        <w:ind w:left="8932" w:hanging="360"/>
      </w:pPr>
      <w:rPr>
        <w:rFonts w:hint="default"/>
        <w:lang w:val="en-US" w:eastAsia="en-US" w:bidi="en-US"/>
      </w:rPr>
    </w:lvl>
  </w:abstractNum>
  <w:abstractNum w:abstractNumId="23" w15:restartNumberingAfterBreak="0">
    <w:nsid w:val="32BE527E"/>
    <w:multiLevelType w:val="hybridMultilevel"/>
    <w:tmpl w:val="82B83526"/>
    <w:lvl w:ilvl="0" w:tplc="BF104FAC">
      <w:start w:val="1"/>
      <w:numFmt w:val="bullet"/>
      <w:lvlText w:val=""/>
      <w:lvlJc w:val="left"/>
      <w:pPr>
        <w:ind w:left="720" w:hanging="360"/>
      </w:pPr>
      <w:rPr>
        <w:rFonts w:ascii="Wingdings" w:hAnsi="Wingdings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7649C2"/>
    <w:multiLevelType w:val="hybridMultilevel"/>
    <w:tmpl w:val="9E1E4DE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5" w15:restartNumberingAfterBreak="0">
    <w:nsid w:val="37CB140E"/>
    <w:multiLevelType w:val="hybridMultilevel"/>
    <w:tmpl w:val="66DEEEC6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26" w15:restartNumberingAfterBreak="0">
    <w:nsid w:val="3B9B6601"/>
    <w:multiLevelType w:val="hybridMultilevel"/>
    <w:tmpl w:val="ED20657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7" w15:restartNumberingAfterBreak="0">
    <w:nsid w:val="3D76075E"/>
    <w:multiLevelType w:val="hybridMultilevel"/>
    <w:tmpl w:val="F5B6EF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CE3567"/>
    <w:multiLevelType w:val="hybridMultilevel"/>
    <w:tmpl w:val="BB98510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9" w15:restartNumberingAfterBreak="0">
    <w:nsid w:val="4439700E"/>
    <w:multiLevelType w:val="hybridMultilevel"/>
    <w:tmpl w:val="2A3477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71A7E8A"/>
    <w:multiLevelType w:val="hybridMultilevel"/>
    <w:tmpl w:val="9AF8BA1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F84737"/>
    <w:multiLevelType w:val="hybridMultilevel"/>
    <w:tmpl w:val="93103A0C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color w:val="000000"/>
        <w:sz w:val="17"/>
        <w:szCs w:val="17"/>
      </w:rPr>
    </w:lvl>
    <w:lvl w:ilvl="1" w:tplc="E8AA5F42">
      <w:start w:val="1"/>
      <w:numFmt w:val="bullet"/>
      <w:lvlText w:val=""/>
      <w:lvlJc w:val="left"/>
      <w:pPr>
        <w:tabs>
          <w:tab w:val="num" w:pos="1368"/>
        </w:tabs>
        <w:ind w:left="1368" w:hanging="288"/>
      </w:pPr>
      <w:rPr>
        <w:rFonts w:ascii="Wingdings 3" w:hAnsi="Wingdings 3" w:hint="default"/>
        <w:b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925A1A"/>
    <w:multiLevelType w:val="hybridMultilevel"/>
    <w:tmpl w:val="D4A8AB4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AF54DC3"/>
    <w:multiLevelType w:val="hybridMultilevel"/>
    <w:tmpl w:val="C910EF78"/>
    <w:lvl w:ilvl="0" w:tplc="04090003">
      <w:start w:val="1"/>
      <w:numFmt w:val="bullet"/>
      <w:lvlText w:val="o"/>
      <w:lvlJc w:val="left"/>
      <w:pPr>
        <w:ind w:left="112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34" w15:restartNumberingAfterBreak="0">
    <w:nsid w:val="4FAD7384"/>
    <w:multiLevelType w:val="hybridMultilevel"/>
    <w:tmpl w:val="73CE01C6"/>
    <w:lvl w:ilvl="0" w:tplc="7F0EA624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40E6DC3"/>
    <w:multiLevelType w:val="hybridMultilevel"/>
    <w:tmpl w:val="14A6698E"/>
    <w:lvl w:ilvl="0" w:tplc="BF104FAC">
      <w:start w:val="1"/>
      <w:numFmt w:val="bullet"/>
      <w:lvlText w:val=""/>
      <w:lvlJc w:val="left"/>
      <w:pPr>
        <w:ind w:left="720" w:hanging="360"/>
      </w:pPr>
      <w:rPr>
        <w:rFonts w:ascii="Wingdings" w:hAnsi="Wingdings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705A09"/>
    <w:multiLevelType w:val="hybridMultilevel"/>
    <w:tmpl w:val="BE1CEEDC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5CDE6953"/>
    <w:multiLevelType w:val="hybridMultilevel"/>
    <w:tmpl w:val="14126BBC"/>
    <w:lvl w:ilvl="0" w:tplc="ACA01A82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0E327EF"/>
    <w:multiLevelType w:val="hybridMultilevel"/>
    <w:tmpl w:val="4C048CC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C12994"/>
    <w:multiLevelType w:val="hybridMultilevel"/>
    <w:tmpl w:val="B9DA6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9AA6541"/>
    <w:multiLevelType w:val="hybridMultilevel"/>
    <w:tmpl w:val="9A24F1B0"/>
    <w:lvl w:ilvl="0" w:tplc="164A955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6D2560"/>
    <w:multiLevelType w:val="hybridMultilevel"/>
    <w:tmpl w:val="3D647A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F2F3DE0"/>
    <w:multiLevelType w:val="hybridMultilevel"/>
    <w:tmpl w:val="1B5E59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1B04255"/>
    <w:multiLevelType w:val="hybridMultilevel"/>
    <w:tmpl w:val="CFFA2EE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79B44FB"/>
    <w:multiLevelType w:val="hybridMultilevel"/>
    <w:tmpl w:val="2FB803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31431B"/>
    <w:multiLevelType w:val="hybridMultilevel"/>
    <w:tmpl w:val="30D60584"/>
    <w:lvl w:ilvl="0" w:tplc="164A955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9F58BB"/>
    <w:multiLevelType w:val="hybridMultilevel"/>
    <w:tmpl w:val="79A67922"/>
    <w:lvl w:ilvl="0" w:tplc="853262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FF51D2A"/>
    <w:multiLevelType w:val="multilevel"/>
    <w:tmpl w:val="F5FEA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6"/>
  </w:num>
  <w:num w:numId="3">
    <w:abstractNumId w:val="6"/>
  </w:num>
  <w:num w:numId="4">
    <w:abstractNumId w:val="26"/>
  </w:num>
  <w:num w:numId="5">
    <w:abstractNumId w:val="14"/>
  </w:num>
  <w:num w:numId="6">
    <w:abstractNumId w:val="39"/>
  </w:num>
  <w:num w:numId="7">
    <w:abstractNumId w:val="41"/>
  </w:num>
  <w:num w:numId="8">
    <w:abstractNumId w:val="42"/>
  </w:num>
  <w:num w:numId="9">
    <w:abstractNumId w:val="11"/>
  </w:num>
  <w:num w:numId="10">
    <w:abstractNumId w:val="29"/>
  </w:num>
  <w:num w:numId="11">
    <w:abstractNumId w:val="10"/>
  </w:num>
  <w:num w:numId="12">
    <w:abstractNumId w:val="13"/>
  </w:num>
  <w:num w:numId="13">
    <w:abstractNumId w:val="20"/>
  </w:num>
  <w:num w:numId="14">
    <w:abstractNumId w:val="12"/>
  </w:num>
  <w:num w:numId="15">
    <w:abstractNumId w:val="22"/>
  </w:num>
  <w:num w:numId="16">
    <w:abstractNumId w:val="38"/>
  </w:num>
  <w:num w:numId="17">
    <w:abstractNumId w:val="7"/>
  </w:num>
  <w:num w:numId="18">
    <w:abstractNumId w:val="30"/>
  </w:num>
  <w:num w:numId="19">
    <w:abstractNumId w:val="45"/>
  </w:num>
  <w:num w:numId="20">
    <w:abstractNumId w:val="40"/>
  </w:num>
  <w:num w:numId="21">
    <w:abstractNumId w:val="47"/>
  </w:num>
  <w:num w:numId="22">
    <w:abstractNumId w:val="9"/>
  </w:num>
  <w:num w:numId="23">
    <w:abstractNumId w:val="25"/>
  </w:num>
  <w:num w:numId="24">
    <w:abstractNumId w:val="21"/>
  </w:num>
  <w:num w:numId="25">
    <w:abstractNumId w:val="4"/>
  </w:num>
  <w:num w:numId="26">
    <w:abstractNumId w:val="8"/>
  </w:num>
  <w:num w:numId="27">
    <w:abstractNumId w:val="37"/>
  </w:num>
  <w:num w:numId="28">
    <w:abstractNumId w:val="33"/>
  </w:num>
  <w:num w:numId="29">
    <w:abstractNumId w:val="32"/>
  </w:num>
  <w:num w:numId="30">
    <w:abstractNumId w:val="2"/>
  </w:num>
  <w:num w:numId="31">
    <w:abstractNumId w:val="1"/>
  </w:num>
  <w:num w:numId="32">
    <w:abstractNumId w:val="0"/>
  </w:num>
  <w:num w:numId="33">
    <w:abstractNumId w:val="3"/>
  </w:num>
  <w:num w:numId="34">
    <w:abstractNumId w:val="24"/>
  </w:num>
  <w:num w:numId="35">
    <w:abstractNumId w:val="35"/>
  </w:num>
  <w:num w:numId="36">
    <w:abstractNumId w:val="43"/>
  </w:num>
  <w:num w:numId="37">
    <w:abstractNumId w:val="44"/>
  </w:num>
  <w:num w:numId="38">
    <w:abstractNumId w:val="23"/>
  </w:num>
  <w:num w:numId="39">
    <w:abstractNumId w:val="15"/>
  </w:num>
  <w:num w:numId="40">
    <w:abstractNumId w:val="17"/>
  </w:num>
  <w:num w:numId="41">
    <w:abstractNumId w:val="28"/>
  </w:num>
  <w:num w:numId="42">
    <w:abstractNumId w:val="19"/>
  </w:num>
  <w:num w:numId="43">
    <w:abstractNumId w:val="31"/>
  </w:num>
  <w:num w:numId="44">
    <w:abstractNumId w:val="18"/>
  </w:num>
  <w:num w:numId="45">
    <w:abstractNumId w:val="5"/>
  </w:num>
  <w:num w:numId="46">
    <w:abstractNumId w:val="34"/>
  </w:num>
  <w:num w:numId="47">
    <w:abstractNumId w:val="27"/>
  </w:num>
  <w:num w:numId="48">
    <w:abstractNumId w:val="3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jM1sDC1tDQ3NrRQ0lEKTi0uzszPAykwrwUAMY3GyywAAAA="/>
  </w:docVars>
  <w:rsids>
    <w:rsidRoot w:val="0034497E"/>
    <w:rsid w:val="000006B9"/>
    <w:rsid w:val="000006EB"/>
    <w:rsid w:val="00002EC8"/>
    <w:rsid w:val="000033AA"/>
    <w:rsid w:val="000046CC"/>
    <w:rsid w:val="00004E4F"/>
    <w:rsid w:val="00005A8F"/>
    <w:rsid w:val="00006ACA"/>
    <w:rsid w:val="00011065"/>
    <w:rsid w:val="000128E8"/>
    <w:rsid w:val="00013BAE"/>
    <w:rsid w:val="00014390"/>
    <w:rsid w:val="00015B78"/>
    <w:rsid w:val="000161F4"/>
    <w:rsid w:val="00016F6E"/>
    <w:rsid w:val="000171B8"/>
    <w:rsid w:val="00017703"/>
    <w:rsid w:val="00017972"/>
    <w:rsid w:val="00021031"/>
    <w:rsid w:val="00021682"/>
    <w:rsid w:val="0002362A"/>
    <w:rsid w:val="00026336"/>
    <w:rsid w:val="0002793F"/>
    <w:rsid w:val="00031E49"/>
    <w:rsid w:val="000323CB"/>
    <w:rsid w:val="00033893"/>
    <w:rsid w:val="00034422"/>
    <w:rsid w:val="00034B57"/>
    <w:rsid w:val="0003572D"/>
    <w:rsid w:val="00035FA9"/>
    <w:rsid w:val="000361DA"/>
    <w:rsid w:val="0003791F"/>
    <w:rsid w:val="000379AC"/>
    <w:rsid w:val="00040447"/>
    <w:rsid w:val="00040DD4"/>
    <w:rsid w:val="000420FC"/>
    <w:rsid w:val="00042FE0"/>
    <w:rsid w:val="00046B67"/>
    <w:rsid w:val="00052E80"/>
    <w:rsid w:val="00053AAF"/>
    <w:rsid w:val="00053DB1"/>
    <w:rsid w:val="00056262"/>
    <w:rsid w:val="00057CDD"/>
    <w:rsid w:val="00061332"/>
    <w:rsid w:val="00061C73"/>
    <w:rsid w:val="00064034"/>
    <w:rsid w:val="000643BF"/>
    <w:rsid w:val="000653F2"/>
    <w:rsid w:val="0006604E"/>
    <w:rsid w:val="00066902"/>
    <w:rsid w:val="00066F8C"/>
    <w:rsid w:val="00067022"/>
    <w:rsid w:val="000670E3"/>
    <w:rsid w:val="0006776C"/>
    <w:rsid w:val="00067D91"/>
    <w:rsid w:val="00070659"/>
    <w:rsid w:val="00071B8D"/>
    <w:rsid w:val="00072808"/>
    <w:rsid w:val="00072F5D"/>
    <w:rsid w:val="0007373F"/>
    <w:rsid w:val="000738C3"/>
    <w:rsid w:val="00080608"/>
    <w:rsid w:val="00081A7E"/>
    <w:rsid w:val="00081F9F"/>
    <w:rsid w:val="0008401C"/>
    <w:rsid w:val="00084432"/>
    <w:rsid w:val="0008658B"/>
    <w:rsid w:val="00086AEE"/>
    <w:rsid w:val="00087972"/>
    <w:rsid w:val="00087D6D"/>
    <w:rsid w:val="00091468"/>
    <w:rsid w:val="00091A6F"/>
    <w:rsid w:val="00092871"/>
    <w:rsid w:val="00092D20"/>
    <w:rsid w:val="00092E2D"/>
    <w:rsid w:val="00095848"/>
    <w:rsid w:val="00095F10"/>
    <w:rsid w:val="00096399"/>
    <w:rsid w:val="00096926"/>
    <w:rsid w:val="000A00B0"/>
    <w:rsid w:val="000A045F"/>
    <w:rsid w:val="000A0D3D"/>
    <w:rsid w:val="000A2864"/>
    <w:rsid w:val="000A2C19"/>
    <w:rsid w:val="000A3764"/>
    <w:rsid w:val="000A4013"/>
    <w:rsid w:val="000A41EB"/>
    <w:rsid w:val="000A46DD"/>
    <w:rsid w:val="000A5CDF"/>
    <w:rsid w:val="000A606D"/>
    <w:rsid w:val="000A6B44"/>
    <w:rsid w:val="000A6C0A"/>
    <w:rsid w:val="000B0D20"/>
    <w:rsid w:val="000B2C17"/>
    <w:rsid w:val="000B40B8"/>
    <w:rsid w:val="000B45E2"/>
    <w:rsid w:val="000B4D9A"/>
    <w:rsid w:val="000B5D4F"/>
    <w:rsid w:val="000B766C"/>
    <w:rsid w:val="000C0473"/>
    <w:rsid w:val="000C08BC"/>
    <w:rsid w:val="000C17C8"/>
    <w:rsid w:val="000C1997"/>
    <w:rsid w:val="000C353F"/>
    <w:rsid w:val="000C3951"/>
    <w:rsid w:val="000C3CD7"/>
    <w:rsid w:val="000C3FEF"/>
    <w:rsid w:val="000C65A9"/>
    <w:rsid w:val="000C65C7"/>
    <w:rsid w:val="000C6F68"/>
    <w:rsid w:val="000D04F3"/>
    <w:rsid w:val="000D125B"/>
    <w:rsid w:val="000D2EE2"/>
    <w:rsid w:val="000D3F15"/>
    <w:rsid w:val="000D6E57"/>
    <w:rsid w:val="000E5B1B"/>
    <w:rsid w:val="000E5EC4"/>
    <w:rsid w:val="000E6543"/>
    <w:rsid w:val="000E7EEA"/>
    <w:rsid w:val="000F0113"/>
    <w:rsid w:val="000F0577"/>
    <w:rsid w:val="000F09B6"/>
    <w:rsid w:val="000F2CB6"/>
    <w:rsid w:val="000F2D13"/>
    <w:rsid w:val="000F35DC"/>
    <w:rsid w:val="000F4CDB"/>
    <w:rsid w:val="000F52EF"/>
    <w:rsid w:val="000F54EA"/>
    <w:rsid w:val="000F5F85"/>
    <w:rsid w:val="000F75EA"/>
    <w:rsid w:val="000F788E"/>
    <w:rsid w:val="0010028A"/>
    <w:rsid w:val="001015C9"/>
    <w:rsid w:val="00101932"/>
    <w:rsid w:val="00102177"/>
    <w:rsid w:val="00103689"/>
    <w:rsid w:val="00105013"/>
    <w:rsid w:val="00107723"/>
    <w:rsid w:val="001121F7"/>
    <w:rsid w:val="0011221A"/>
    <w:rsid w:val="00113726"/>
    <w:rsid w:val="0011383C"/>
    <w:rsid w:val="001154AF"/>
    <w:rsid w:val="001156DE"/>
    <w:rsid w:val="0011636A"/>
    <w:rsid w:val="001163A0"/>
    <w:rsid w:val="00117724"/>
    <w:rsid w:val="00117868"/>
    <w:rsid w:val="001209BE"/>
    <w:rsid w:val="00120CF4"/>
    <w:rsid w:val="0012428F"/>
    <w:rsid w:val="001247C1"/>
    <w:rsid w:val="00124AD3"/>
    <w:rsid w:val="00125271"/>
    <w:rsid w:val="00127303"/>
    <w:rsid w:val="00127348"/>
    <w:rsid w:val="00127631"/>
    <w:rsid w:val="00127867"/>
    <w:rsid w:val="001279A1"/>
    <w:rsid w:val="00127E50"/>
    <w:rsid w:val="00130A26"/>
    <w:rsid w:val="00130A62"/>
    <w:rsid w:val="001327FC"/>
    <w:rsid w:val="00137992"/>
    <w:rsid w:val="00141875"/>
    <w:rsid w:val="00142657"/>
    <w:rsid w:val="0014375F"/>
    <w:rsid w:val="0014414B"/>
    <w:rsid w:val="00144C66"/>
    <w:rsid w:val="00144CCF"/>
    <w:rsid w:val="0014518E"/>
    <w:rsid w:val="001461ED"/>
    <w:rsid w:val="0014680D"/>
    <w:rsid w:val="00146856"/>
    <w:rsid w:val="001476E4"/>
    <w:rsid w:val="001506AB"/>
    <w:rsid w:val="001524FD"/>
    <w:rsid w:val="00156346"/>
    <w:rsid w:val="001604F4"/>
    <w:rsid w:val="00161417"/>
    <w:rsid w:val="00161EC4"/>
    <w:rsid w:val="001630B5"/>
    <w:rsid w:val="00163DD2"/>
    <w:rsid w:val="001645AE"/>
    <w:rsid w:val="001660C2"/>
    <w:rsid w:val="00166508"/>
    <w:rsid w:val="0016652F"/>
    <w:rsid w:val="001671E6"/>
    <w:rsid w:val="001679AA"/>
    <w:rsid w:val="00170ADF"/>
    <w:rsid w:val="00171336"/>
    <w:rsid w:val="00172391"/>
    <w:rsid w:val="0017253C"/>
    <w:rsid w:val="00176ABC"/>
    <w:rsid w:val="00180173"/>
    <w:rsid w:val="0018048D"/>
    <w:rsid w:val="0018106D"/>
    <w:rsid w:val="0018106E"/>
    <w:rsid w:val="001847B9"/>
    <w:rsid w:val="00184E34"/>
    <w:rsid w:val="00184ED9"/>
    <w:rsid w:val="00186EA8"/>
    <w:rsid w:val="00190E4F"/>
    <w:rsid w:val="001912C5"/>
    <w:rsid w:val="00192D97"/>
    <w:rsid w:val="00192FCC"/>
    <w:rsid w:val="001935C7"/>
    <w:rsid w:val="00193C94"/>
    <w:rsid w:val="00194168"/>
    <w:rsid w:val="001943AE"/>
    <w:rsid w:val="00195D82"/>
    <w:rsid w:val="00196F93"/>
    <w:rsid w:val="00197D5E"/>
    <w:rsid w:val="001A09E9"/>
    <w:rsid w:val="001A0FE0"/>
    <w:rsid w:val="001A3314"/>
    <w:rsid w:val="001A3D4B"/>
    <w:rsid w:val="001A405F"/>
    <w:rsid w:val="001A4E35"/>
    <w:rsid w:val="001A50A7"/>
    <w:rsid w:val="001A50DF"/>
    <w:rsid w:val="001A67DA"/>
    <w:rsid w:val="001A6ED9"/>
    <w:rsid w:val="001A794E"/>
    <w:rsid w:val="001B0B40"/>
    <w:rsid w:val="001B17BE"/>
    <w:rsid w:val="001B358D"/>
    <w:rsid w:val="001B3740"/>
    <w:rsid w:val="001B3E46"/>
    <w:rsid w:val="001B3F42"/>
    <w:rsid w:val="001B542C"/>
    <w:rsid w:val="001B60FB"/>
    <w:rsid w:val="001B6EF8"/>
    <w:rsid w:val="001B713A"/>
    <w:rsid w:val="001B7425"/>
    <w:rsid w:val="001C0E3F"/>
    <w:rsid w:val="001C2755"/>
    <w:rsid w:val="001C2B0D"/>
    <w:rsid w:val="001C30AA"/>
    <w:rsid w:val="001C38DF"/>
    <w:rsid w:val="001C414B"/>
    <w:rsid w:val="001C5067"/>
    <w:rsid w:val="001C5A7C"/>
    <w:rsid w:val="001C5E56"/>
    <w:rsid w:val="001C6D0E"/>
    <w:rsid w:val="001C6D57"/>
    <w:rsid w:val="001D12A4"/>
    <w:rsid w:val="001D155B"/>
    <w:rsid w:val="001D16D7"/>
    <w:rsid w:val="001D4D64"/>
    <w:rsid w:val="001D66B8"/>
    <w:rsid w:val="001D7790"/>
    <w:rsid w:val="001D7F8E"/>
    <w:rsid w:val="001E2437"/>
    <w:rsid w:val="001E3E2C"/>
    <w:rsid w:val="001E3EAA"/>
    <w:rsid w:val="001F0F1D"/>
    <w:rsid w:val="001F4F1D"/>
    <w:rsid w:val="001F5AF5"/>
    <w:rsid w:val="001F63A6"/>
    <w:rsid w:val="001F650F"/>
    <w:rsid w:val="002010A2"/>
    <w:rsid w:val="00203C2A"/>
    <w:rsid w:val="00203FA5"/>
    <w:rsid w:val="00204B4C"/>
    <w:rsid w:val="002050F7"/>
    <w:rsid w:val="002055B8"/>
    <w:rsid w:val="00206B42"/>
    <w:rsid w:val="00207094"/>
    <w:rsid w:val="00207D96"/>
    <w:rsid w:val="002107FF"/>
    <w:rsid w:val="00211174"/>
    <w:rsid w:val="0021124F"/>
    <w:rsid w:val="002119A6"/>
    <w:rsid w:val="00214260"/>
    <w:rsid w:val="0021439D"/>
    <w:rsid w:val="00214673"/>
    <w:rsid w:val="00215A84"/>
    <w:rsid w:val="002161D0"/>
    <w:rsid w:val="002169ED"/>
    <w:rsid w:val="00216BDE"/>
    <w:rsid w:val="00216CB8"/>
    <w:rsid w:val="00217875"/>
    <w:rsid w:val="002205CA"/>
    <w:rsid w:val="0022144E"/>
    <w:rsid w:val="002224EC"/>
    <w:rsid w:val="0022284F"/>
    <w:rsid w:val="00223282"/>
    <w:rsid w:val="002235F1"/>
    <w:rsid w:val="002244C1"/>
    <w:rsid w:val="002252E2"/>
    <w:rsid w:val="002256D7"/>
    <w:rsid w:val="00225966"/>
    <w:rsid w:val="00227341"/>
    <w:rsid w:val="002276A0"/>
    <w:rsid w:val="002314E9"/>
    <w:rsid w:val="00232281"/>
    <w:rsid w:val="002322EB"/>
    <w:rsid w:val="0023392C"/>
    <w:rsid w:val="00236F63"/>
    <w:rsid w:val="002375E3"/>
    <w:rsid w:val="002375E5"/>
    <w:rsid w:val="00241E22"/>
    <w:rsid w:val="0024288C"/>
    <w:rsid w:val="00243C18"/>
    <w:rsid w:val="002446C6"/>
    <w:rsid w:val="00246187"/>
    <w:rsid w:val="002467E9"/>
    <w:rsid w:val="002471BC"/>
    <w:rsid w:val="002478D2"/>
    <w:rsid w:val="00250992"/>
    <w:rsid w:val="00251A17"/>
    <w:rsid w:val="002539BC"/>
    <w:rsid w:val="00255016"/>
    <w:rsid w:val="002554A3"/>
    <w:rsid w:val="0025643E"/>
    <w:rsid w:val="002565F7"/>
    <w:rsid w:val="00256741"/>
    <w:rsid w:val="00260836"/>
    <w:rsid w:val="00260A70"/>
    <w:rsid w:val="00261991"/>
    <w:rsid w:val="002632A6"/>
    <w:rsid w:val="002636EE"/>
    <w:rsid w:val="002642D4"/>
    <w:rsid w:val="00265D66"/>
    <w:rsid w:val="002672A6"/>
    <w:rsid w:val="00271CBB"/>
    <w:rsid w:val="00271E9D"/>
    <w:rsid w:val="00272B82"/>
    <w:rsid w:val="00274394"/>
    <w:rsid w:val="00276470"/>
    <w:rsid w:val="0027714F"/>
    <w:rsid w:val="002775A5"/>
    <w:rsid w:val="00277B2C"/>
    <w:rsid w:val="00277B7C"/>
    <w:rsid w:val="00277D6F"/>
    <w:rsid w:val="002825A9"/>
    <w:rsid w:val="00282919"/>
    <w:rsid w:val="00282D62"/>
    <w:rsid w:val="002832CE"/>
    <w:rsid w:val="00283615"/>
    <w:rsid w:val="00283F1D"/>
    <w:rsid w:val="002859CC"/>
    <w:rsid w:val="00286C5B"/>
    <w:rsid w:val="00287390"/>
    <w:rsid w:val="0029020A"/>
    <w:rsid w:val="00295DA9"/>
    <w:rsid w:val="00297300"/>
    <w:rsid w:val="002975F3"/>
    <w:rsid w:val="002A0AB2"/>
    <w:rsid w:val="002A2C92"/>
    <w:rsid w:val="002A5B5B"/>
    <w:rsid w:val="002A6DD5"/>
    <w:rsid w:val="002A733C"/>
    <w:rsid w:val="002A7C34"/>
    <w:rsid w:val="002B1E65"/>
    <w:rsid w:val="002B2546"/>
    <w:rsid w:val="002B4886"/>
    <w:rsid w:val="002B56F7"/>
    <w:rsid w:val="002B5B0B"/>
    <w:rsid w:val="002B669C"/>
    <w:rsid w:val="002B72C0"/>
    <w:rsid w:val="002C1B68"/>
    <w:rsid w:val="002C2005"/>
    <w:rsid w:val="002C2E52"/>
    <w:rsid w:val="002C452D"/>
    <w:rsid w:val="002C60E2"/>
    <w:rsid w:val="002C6759"/>
    <w:rsid w:val="002C6DE0"/>
    <w:rsid w:val="002C6EC2"/>
    <w:rsid w:val="002C70E9"/>
    <w:rsid w:val="002D12E8"/>
    <w:rsid w:val="002D138C"/>
    <w:rsid w:val="002D1402"/>
    <w:rsid w:val="002D1735"/>
    <w:rsid w:val="002D2EFB"/>
    <w:rsid w:val="002D39BB"/>
    <w:rsid w:val="002D5171"/>
    <w:rsid w:val="002D5433"/>
    <w:rsid w:val="002D56E3"/>
    <w:rsid w:val="002D7348"/>
    <w:rsid w:val="002D7AA1"/>
    <w:rsid w:val="002E074C"/>
    <w:rsid w:val="002E11A0"/>
    <w:rsid w:val="002E14F6"/>
    <w:rsid w:val="002E1BE9"/>
    <w:rsid w:val="002E2A69"/>
    <w:rsid w:val="002E39B6"/>
    <w:rsid w:val="002E4215"/>
    <w:rsid w:val="002E43AF"/>
    <w:rsid w:val="002E5190"/>
    <w:rsid w:val="002E62EB"/>
    <w:rsid w:val="002E6607"/>
    <w:rsid w:val="002E6975"/>
    <w:rsid w:val="002E728E"/>
    <w:rsid w:val="002E7E02"/>
    <w:rsid w:val="002F000E"/>
    <w:rsid w:val="002F0E92"/>
    <w:rsid w:val="002F1F24"/>
    <w:rsid w:val="002F260D"/>
    <w:rsid w:val="002F508A"/>
    <w:rsid w:val="002F5611"/>
    <w:rsid w:val="002F5A41"/>
    <w:rsid w:val="002F714A"/>
    <w:rsid w:val="00300597"/>
    <w:rsid w:val="00302D27"/>
    <w:rsid w:val="00304A94"/>
    <w:rsid w:val="00305207"/>
    <w:rsid w:val="0030587F"/>
    <w:rsid w:val="00305D04"/>
    <w:rsid w:val="00305EB8"/>
    <w:rsid w:val="003078B2"/>
    <w:rsid w:val="00307F54"/>
    <w:rsid w:val="00313320"/>
    <w:rsid w:val="00314B97"/>
    <w:rsid w:val="00315906"/>
    <w:rsid w:val="00316972"/>
    <w:rsid w:val="00317444"/>
    <w:rsid w:val="003212FA"/>
    <w:rsid w:val="00322F2C"/>
    <w:rsid w:val="00323708"/>
    <w:rsid w:val="00330159"/>
    <w:rsid w:val="00332027"/>
    <w:rsid w:val="00332042"/>
    <w:rsid w:val="00332B37"/>
    <w:rsid w:val="00333344"/>
    <w:rsid w:val="003363D7"/>
    <w:rsid w:val="003407D5"/>
    <w:rsid w:val="00340AB4"/>
    <w:rsid w:val="00340B38"/>
    <w:rsid w:val="00341C4C"/>
    <w:rsid w:val="0034399F"/>
    <w:rsid w:val="00343A14"/>
    <w:rsid w:val="003440F3"/>
    <w:rsid w:val="0034458C"/>
    <w:rsid w:val="003447DB"/>
    <w:rsid w:val="0034497E"/>
    <w:rsid w:val="003450E7"/>
    <w:rsid w:val="00346F2B"/>
    <w:rsid w:val="003475DE"/>
    <w:rsid w:val="003477B1"/>
    <w:rsid w:val="00350342"/>
    <w:rsid w:val="003503B6"/>
    <w:rsid w:val="00350CF6"/>
    <w:rsid w:val="0035122E"/>
    <w:rsid w:val="00351DFE"/>
    <w:rsid w:val="0035277D"/>
    <w:rsid w:val="00352E86"/>
    <w:rsid w:val="00354243"/>
    <w:rsid w:val="00355D6C"/>
    <w:rsid w:val="003564C5"/>
    <w:rsid w:val="0035754E"/>
    <w:rsid w:val="00357C5B"/>
    <w:rsid w:val="00360B0E"/>
    <w:rsid w:val="0036190E"/>
    <w:rsid w:val="0036213A"/>
    <w:rsid w:val="00362D56"/>
    <w:rsid w:val="00363798"/>
    <w:rsid w:val="00363B28"/>
    <w:rsid w:val="00364159"/>
    <w:rsid w:val="0036448C"/>
    <w:rsid w:val="003654FF"/>
    <w:rsid w:val="00365CE5"/>
    <w:rsid w:val="00365F2E"/>
    <w:rsid w:val="0037011F"/>
    <w:rsid w:val="00370EBE"/>
    <w:rsid w:val="00372A01"/>
    <w:rsid w:val="00372BB4"/>
    <w:rsid w:val="00373941"/>
    <w:rsid w:val="00373C2A"/>
    <w:rsid w:val="00375514"/>
    <w:rsid w:val="00375F76"/>
    <w:rsid w:val="00382D3D"/>
    <w:rsid w:val="00383302"/>
    <w:rsid w:val="00383ABF"/>
    <w:rsid w:val="0038734B"/>
    <w:rsid w:val="00387E0B"/>
    <w:rsid w:val="00390D00"/>
    <w:rsid w:val="003914B7"/>
    <w:rsid w:val="00391E7F"/>
    <w:rsid w:val="0039268A"/>
    <w:rsid w:val="0039323F"/>
    <w:rsid w:val="00393A3C"/>
    <w:rsid w:val="00393CA7"/>
    <w:rsid w:val="00394106"/>
    <w:rsid w:val="00396B34"/>
    <w:rsid w:val="003A137F"/>
    <w:rsid w:val="003A1945"/>
    <w:rsid w:val="003A21A7"/>
    <w:rsid w:val="003A2320"/>
    <w:rsid w:val="003A2E4A"/>
    <w:rsid w:val="003A32A5"/>
    <w:rsid w:val="003A3A9A"/>
    <w:rsid w:val="003A47EF"/>
    <w:rsid w:val="003A480C"/>
    <w:rsid w:val="003A5F20"/>
    <w:rsid w:val="003B0436"/>
    <w:rsid w:val="003B1C86"/>
    <w:rsid w:val="003B23EF"/>
    <w:rsid w:val="003B2A91"/>
    <w:rsid w:val="003B2B69"/>
    <w:rsid w:val="003B4DBA"/>
    <w:rsid w:val="003B59E5"/>
    <w:rsid w:val="003B6888"/>
    <w:rsid w:val="003B7245"/>
    <w:rsid w:val="003B7B22"/>
    <w:rsid w:val="003B7C39"/>
    <w:rsid w:val="003C01E2"/>
    <w:rsid w:val="003C0522"/>
    <w:rsid w:val="003C0E7F"/>
    <w:rsid w:val="003C1051"/>
    <w:rsid w:val="003C19B8"/>
    <w:rsid w:val="003C248C"/>
    <w:rsid w:val="003C257B"/>
    <w:rsid w:val="003C359E"/>
    <w:rsid w:val="003C414D"/>
    <w:rsid w:val="003D13D3"/>
    <w:rsid w:val="003D1435"/>
    <w:rsid w:val="003D16D9"/>
    <w:rsid w:val="003D26E3"/>
    <w:rsid w:val="003D2CBD"/>
    <w:rsid w:val="003E032A"/>
    <w:rsid w:val="003E17BA"/>
    <w:rsid w:val="003E1CA5"/>
    <w:rsid w:val="003E30AA"/>
    <w:rsid w:val="003E391C"/>
    <w:rsid w:val="003E4C21"/>
    <w:rsid w:val="003E50D9"/>
    <w:rsid w:val="003E5589"/>
    <w:rsid w:val="003F0085"/>
    <w:rsid w:val="003F0440"/>
    <w:rsid w:val="003F0661"/>
    <w:rsid w:val="003F1349"/>
    <w:rsid w:val="003F1767"/>
    <w:rsid w:val="003F1771"/>
    <w:rsid w:val="003F1D0F"/>
    <w:rsid w:val="003F31C6"/>
    <w:rsid w:val="003F4477"/>
    <w:rsid w:val="003F4B8D"/>
    <w:rsid w:val="003F73CB"/>
    <w:rsid w:val="00401754"/>
    <w:rsid w:val="004039AB"/>
    <w:rsid w:val="00404482"/>
    <w:rsid w:val="00404ACB"/>
    <w:rsid w:val="004051D4"/>
    <w:rsid w:val="004052F0"/>
    <w:rsid w:val="00405A5B"/>
    <w:rsid w:val="00411091"/>
    <w:rsid w:val="0041147B"/>
    <w:rsid w:val="00411611"/>
    <w:rsid w:val="00411877"/>
    <w:rsid w:val="00411963"/>
    <w:rsid w:val="00414254"/>
    <w:rsid w:val="00415F1B"/>
    <w:rsid w:val="0041754B"/>
    <w:rsid w:val="004175C2"/>
    <w:rsid w:val="00417670"/>
    <w:rsid w:val="00420D31"/>
    <w:rsid w:val="0042176E"/>
    <w:rsid w:val="00422C60"/>
    <w:rsid w:val="00423CAC"/>
    <w:rsid w:val="0042484B"/>
    <w:rsid w:val="00424960"/>
    <w:rsid w:val="00424B38"/>
    <w:rsid w:val="004253C0"/>
    <w:rsid w:val="004255A3"/>
    <w:rsid w:val="004256E8"/>
    <w:rsid w:val="00425815"/>
    <w:rsid w:val="00425CED"/>
    <w:rsid w:val="00427231"/>
    <w:rsid w:val="00427EAD"/>
    <w:rsid w:val="0043006D"/>
    <w:rsid w:val="00430CA6"/>
    <w:rsid w:val="00430F7D"/>
    <w:rsid w:val="00430F85"/>
    <w:rsid w:val="00430F98"/>
    <w:rsid w:val="00432011"/>
    <w:rsid w:val="00433F9F"/>
    <w:rsid w:val="0043497C"/>
    <w:rsid w:val="004349B3"/>
    <w:rsid w:val="00435D50"/>
    <w:rsid w:val="00437FFB"/>
    <w:rsid w:val="004407D2"/>
    <w:rsid w:val="0044129E"/>
    <w:rsid w:val="00441590"/>
    <w:rsid w:val="00442B3F"/>
    <w:rsid w:val="00443400"/>
    <w:rsid w:val="00443FCD"/>
    <w:rsid w:val="00444381"/>
    <w:rsid w:val="00445716"/>
    <w:rsid w:val="004459B2"/>
    <w:rsid w:val="00446082"/>
    <w:rsid w:val="0044724C"/>
    <w:rsid w:val="004501A0"/>
    <w:rsid w:val="00450ADF"/>
    <w:rsid w:val="00451517"/>
    <w:rsid w:val="004531DA"/>
    <w:rsid w:val="0045346E"/>
    <w:rsid w:val="00454233"/>
    <w:rsid w:val="004543EA"/>
    <w:rsid w:val="004544F0"/>
    <w:rsid w:val="00454D3D"/>
    <w:rsid w:val="00457EED"/>
    <w:rsid w:val="00462BDE"/>
    <w:rsid w:val="00464347"/>
    <w:rsid w:val="00464A80"/>
    <w:rsid w:val="004651CD"/>
    <w:rsid w:val="00465FBB"/>
    <w:rsid w:val="0046602A"/>
    <w:rsid w:val="004667C0"/>
    <w:rsid w:val="00467C69"/>
    <w:rsid w:val="00470BB9"/>
    <w:rsid w:val="004714FE"/>
    <w:rsid w:val="00471FE9"/>
    <w:rsid w:val="00472811"/>
    <w:rsid w:val="00473C6C"/>
    <w:rsid w:val="00473F7C"/>
    <w:rsid w:val="00474070"/>
    <w:rsid w:val="00474212"/>
    <w:rsid w:val="004742C2"/>
    <w:rsid w:val="004747D7"/>
    <w:rsid w:val="00474C52"/>
    <w:rsid w:val="00474D12"/>
    <w:rsid w:val="0047678A"/>
    <w:rsid w:val="0048045B"/>
    <w:rsid w:val="00480EF6"/>
    <w:rsid w:val="004818A9"/>
    <w:rsid w:val="004832C9"/>
    <w:rsid w:val="00485A5B"/>
    <w:rsid w:val="00486722"/>
    <w:rsid w:val="004879E8"/>
    <w:rsid w:val="00487E01"/>
    <w:rsid w:val="00492F8C"/>
    <w:rsid w:val="004931B5"/>
    <w:rsid w:val="004937DF"/>
    <w:rsid w:val="00493CD5"/>
    <w:rsid w:val="00493DC9"/>
    <w:rsid w:val="0049439A"/>
    <w:rsid w:val="004961DE"/>
    <w:rsid w:val="004969E5"/>
    <w:rsid w:val="00497157"/>
    <w:rsid w:val="004A211E"/>
    <w:rsid w:val="004A3515"/>
    <w:rsid w:val="004A4520"/>
    <w:rsid w:val="004A45C6"/>
    <w:rsid w:val="004A4FCE"/>
    <w:rsid w:val="004A7A26"/>
    <w:rsid w:val="004B1241"/>
    <w:rsid w:val="004B1316"/>
    <w:rsid w:val="004B206D"/>
    <w:rsid w:val="004B37A8"/>
    <w:rsid w:val="004B6BB7"/>
    <w:rsid w:val="004C01EB"/>
    <w:rsid w:val="004C12D3"/>
    <w:rsid w:val="004C1CA4"/>
    <w:rsid w:val="004C24BC"/>
    <w:rsid w:val="004C4151"/>
    <w:rsid w:val="004C6061"/>
    <w:rsid w:val="004C7C18"/>
    <w:rsid w:val="004C7E7E"/>
    <w:rsid w:val="004D054D"/>
    <w:rsid w:val="004D1645"/>
    <w:rsid w:val="004D2155"/>
    <w:rsid w:val="004D225D"/>
    <w:rsid w:val="004D24D9"/>
    <w:rsid w:val="004D2BF9"/>
    <w:rsid w:val="004D440D"/>
    <w:rsid w:val="004D6390"/>
    <w:rsid w:val="004D684A"/>
    <w:rsid w:val="004D7693"/>
    <w:rsid w:val="004E00BF"/>
    <w:rsid w:val="004E0E0E"/>
    <w:rsid w:val="004E1F04"/>
    <w:rsid w:val="004E1FB1"/>
    <w:rsid w:val="004E30F0"/>
    <w:rsid w:val="004E40AE"/>
    <w:rsid w:val="004E4A82"/>
    <w:rsid w:val="004E4FB5"/>
    <w:rsid w:val="004E62C5"/>
    <w:rsid w:val="004E635E"/>
    <w:rsid w:val="004F00C1"/>
    <w:rsid w:val="004F09BC"/>
    <w:rsid w:val="004F15E1"/>
    <w:rsid w:val="004F1D20"/>
    <w:rsid w:val="004F2AF2"/>
    <w:rsid w:val="004F2E50"/>
    <w:rsid w:val="004F3077"/>
    <w:rsid w:val="004F734D"/>
    <w:rsid w:val="004F7803"/>
    <w:rsid w:val="00501170"/>
    <w:rsid w:val="00502E3B"/>
    <w:rsid w:val="0050369D"/>
    <w:rsid w:val="00503E38"/>
    <w:rsid w:val="005076F1"/>
    <w:rsid w:val="005104AE"/>
    <w:rsid w:val="00511028"/>
    <w:rsid w:val="00511B6A"/>
    <w:rsid w:val="00512CFE"/>
    <w:rsid w:val="00512E9F"/>
    <w:rsid w:val="005132A4"/>
    <w:rsid w:val="0051429B"/>
    <w:rsid w:val="005151F8"/>
    <w:rsid w:val="0051548E"/>
    <w:rsid w:val="005165ED"/>
    <w:rsid w:val="005174B2"/>
    <w:rsid w:val="005211A1"/>
    <w:rsid w:val="00521B8A"/>
    <w:rsid w:val="00521BDD"/>
    <w:rsid w:val="00521E38"/>
    <w:rsid w:val="00523C75"/>
    <w:rsid w:val="00524C8D"/>
    <w:rsid w:val="00525C37"/>
    <w:rsid w:val="0052725E"/>
    <w:rsid w:val="00530FC9"/>
    <w:rsid w:val="0053193D"/>
    <w:rsid w:val="00531C2C"/>
    <w:rsid w:val="005332F2"/>
    <w:rsid w:val="0053336F"/>
    <w:rsid w:val="00534B2E"/>
    <w:rsid w:val="005353C1"/>
    <w:rsid w:val="00535CFB"/>
    <w:rsid w:val="00536E08"/>
    <w:rsid w:val="005373B3"/>
    <w:rsid w:val="0054114E"/>
    <w:rsid w:val="0054182B"/>
    <w:rsid w:val="005419F7"/>
    <w:rsid w:val="00544875"/>
    <w:rsid w:val="005457A4"/>
    <w:rsid w:val="00545FB4"/>
    <w:rsid w:val="00546423"/>
    <w:rsid w:val="005465E0"/>
    <w:rsid w:val="00546AE6"/>
    <w:rsid w:val="0054700A"/>
    <w:rsid w:val="00551842"/>
    <w:rsid w:val="00553418"/>
    <w:rsid w:val="00553DB5"/>
    <w:rsid w:val="00553E93"/>
    <w:rsid w:val="00553ED1"/>
    <w:rsid w:val="00554386"/>
    <w:rsid w:val="0055491C"/>
    <w:rsid w:val="005550C3"/>
    <w:rsid w:val="00555C22"/>
    <w:rsid w:val="005560C6"/>
    <w:rsid w:val="005561F3"/>
    <w:rsid w:val="005629F6"/>
    <w:rsid w:val="00563167"/>
    <w:rsid w:val="00565B0E"/>
    <w:rsid w:val="005674BE"/>
    <w:rsid w:val="0056791D"/>
    <w:rsid w:val="00567F3F"/>
    <w:rsid w:val="00570141"/>
    <w:rsid w:val="005705E4"/>
    <w:rsid w:val="00572B45"/>
    <w:rsid w:val="00573BF9"/>
    <w:rsid w:val="00574116"/>
    <w:rsid w:val="005758A1"/>
    <w:rsid w:val="005766AB"/>
    <w:rsid w:val="005768E3"/>
    <w:rsid w:val="00577C0C"/>
    <w:rsid w:val="00580EFE"/>
    <w:rsid w:val="00582F48"/>
    <w:rsid w:val="00585000"/>
    <w:rsid w:val="00587FEF"/>
    <w:rsid w:val="0059070B"/>
    <w:rsid w:val="00590BEA"/>
    <w:rsid w:val="005914C5"/>
    <w:rsid w:val="00592580"/>
    <w:rsid w:val="0059546A"/>
    <w:rsid w:val="00595DB9"/>
    <w:rsid w:val="005A0F16"/>
    <w:rsid w:val="005A1EE7"/>
    <w:rsid w:val="005A4F55"/>
    <w:rsid w:val="005A50BA"/>
    <w:rsid w:val="005A6BB0"/>
    <w:rsid w:val="005B1B72"/>
    <w:rsid w:val="005B24F2"/>
    <w:rsid w:val="005B40E7"/>
    <w:rsid w:val="005B45C2"/>
    <w:rsid w:val="005B46C0"/>
    <w:rsid w:val="005B53C0"/>
    <w:rsid w:val="005B6644"/>
    <w:rsid w:val="005C04A9"/>
    <w:rsid w:val="005C14D6"/>
    <w:rsid w:val="005C1F25"/>
    <w:rsid w:val="005C3322"/>
    <w:rsid w:val="005C4542"/>
    <w:rsid w:val="005C4974"/>
    <w:rsid w:val="005C5927"/>
    <w:rsid w:val="005C65ED"/>
    <w:rsid w:val="005C6D69"/>
    <w:rsid w:val="005C74D1"/>
    <w:rsid w:val="005C7B9C"/>
    <w:rsid w:val="005D0D34"/>
    <w:rsid w:val="005D0FBB"/>
    <w:rsid w:val="005D1A88"/>
    <w:rsid w:val="005D3322"/>
    <w:rsid w:val="005D4D18"/>
    <w:rsid w:val="005D4D8B"/>
    <w:rsid w:val="005D5105"/>
    <w:rsid w:val="005D6EC3"/>
    <w:rsid w:val="005D7737"/>
    <w:rsid w:val="005D7949"/>
    <w:rsid w:val="005E1D11"/>
    <w:rsid w:val="005E26C1"/>
    <w:rsid w:val="005E468B"/>
    <w:rsid w:val="005E5C4C"/>
    <w:rsid w:val="005E64A5"/>
    <w:rsid w:val="005E67F9"/>
    <w:rsid w:val="005E6DEC"/>
    <w:rsid w:val="005E7965"/>
    <w:rsid w:val="005F1EAF"/>
    <w:rsid w:val="005F6291"/>
    <w:rsid w:val="005F63BC"/>
    <w:rsid w:val="005F6A90"/>
    <w:rsid w:val="0060023A"/>
    <w:rsid w:val="0060028D"/>
    <w:rsid w:val="00601CE6"/>
    <w:rsid w:val="006029E5"/>
    <w:rsid w:val="00603817"/>
    <w:rsid w:val="00604EAE"/>
    <w:rsid w:val="00605106"/>
    <w:rsid w:val="0060563C"/>
    <w:rsid w:val="0060575E"/>
    <w:rsid w:val="00605AA9"/>
    <w:rsid w:val="00607789"/>
    <w:rsid w:val="0061306C"/>
    <w:rsid w:val="00613974"/>
    <w:rsid w:val="0061571F"/>
    <w:rsid w:val="00616175"/>
    <w:rsid w:val="00620B66"/>
    <w:rsid w:val="00622C9A"/>
    <w:rsid w:val="00623010"/>
    <w:rsid w:val="00624253"/>
    <w:rsid w:val="006242CF"/>
    <w:rsid w:val="00624681"/>
    <w:rsid w:val="006249F6"/>
    <w:rsid w:val="00624AD2"/>
    <w:rsid w:val="006250EB"/>
    <w:rsid w:val="00625D4C"/>
    <w:rsid w:val="00630A46"/>
    <w:rsid w:val="00631971"/>
    <w:rsid w:val="00633543"/>
    <w:rsid w:val="0063426C"/>
    <w:rsid w:val="0063467F"/>
    <w:rsid w:val="00640B85"/>
    <w:rsid w:val="00640B96"/>
    <w:rsid w:val="00640D4C"/>
    <w:rsid w:val="006413E3"/>
    <w:rsid w:val="006415F1"/>
    <w:rsid w:val="00641E2A"/>
    <w:rsid w:val="0064224B"/>
    <w:rsid w:val="00643806"/>
    <w:rsid w:val="0064401E"/>
    <w:rsid w:val="006442AE"/>
    <w:rsid w:val="00645825"/>
    <w:rsid w:val="006464AE"/>
    <w:rsid w:val="006467FC"/>
    <w:rsid w:val="00647521"/>
    <w:rsid w:val="0064796A"/>
    <w:rsid w:val="00650FAC"/>
    <w:rsid w:val="00651066"/>
    <w:rsid w:val="00652AC9"/>
    <w:rsid w:val="0065321E"/>
    <w:rsid w:val="00653246"/>
    <w:rsid w:val="0065586D"/>
    <w:rsid w:val="00655FB7"/>
    <w:rsid w:val="006576E6"/>
    <w:rsid w:val="00660735"/>
    <w:rsid w:val="006609C2"/>
    <w:rsid w:val="0066204B"/>
    <w:rsid w:val="00663AEC"/>
    <w:rsid w:val="00664897"/>
    <w:rsid w:val="00664BC6"/>
    <w:rsid w:val="006656A1"/>
    <w:rsid w:val="00665A2B"/>
    <w:rsid w:val="00666E3D"/>
    <w:rsid w:val="006721C6"/>
    <w:rsid w:val="00673527"/>
    <w:rsid w:val="006803E6"/>
    <w:rsid w:val="00680AC5"/>
    <w:rsid w:val="006810BB"/>
    <w:rsid w:val="00682667"/>
    <w:rsid w:val="00683BB7"/>
    <w:rsid w:val="00684323"/>
    <w:rsid w:val="00685207"/>
    <w:rsid w:val="00687179"/>
    <w:rsid w:val="00690710"/>
    <w:rsid w:val="0069209F"/>
    <w:rsid w:val="006939E2"/>
    <w:rsid w:val="00695432"/>
    <w:rsid w:val="006957B2"/>
    <w:rsid w:val="0069648B"/>
    <w:rsid w:val="00696E1F"/>
    <w:rsid w:val="0069702F"/>
    <w:rsid w:val="00697BF4"/>
    <w:rsid w:val="006A14BF"/>
    <w:rsid w:val="006A2E4E"/>
    <w:rsid w:val="006A46F2"/>
    <w:rsid w:val="006A4D8C"/>
    <w:rsid w:val="006A6C23"/>
    <w:rsid w:val="006B10AD"/>
    <w:rsid w:val="006B2135"/>
    <w:rsid w:val="006B238E"/>
    <w:rsid w:val="006B29D3"/>
    <w:rsid w:val="006B34EC"/>
    <w:rsid w:val="006B38B1"/>
    <w:rsid w:val="006B48AB"/>
    <w:rsid w:val="006B6529"/>
    <w:rsid w:val="006B71B3"/>
    <w:rsid w:val="006C13FA"/>
    <w:rsid w:val="006C1798"/>
    <w:rsid w:val="006C1C17"/>
    <w:rsid w:val="006C260D"/>
    <w:rsid w:val="006C460F"/>
    <w:rsid w:val="006C7E01"/>
    <w:rsid w:val="006D02A1"/>
    <w:rsid w:val="006D1953"/>
    <w:rsid w:val="006D1C08"/>
    <w:rsid w:val="006D21B4"/>
    <w:rsid w:val="006D2CA6"/>
    <w:rsid w:val="006D3F49"/>
    <w:rsid w:val="006D40E3"/>
    <w:rsid w:val="006E0A99"/>
    <w:rsid w:val="006E0D2B"/>
    <w:rsid w:val="006E44D7"/>
    <w:rsid w:val="006E4E23"/>
    <w:rsid w:val="006E5010"/>
    <w:rsid w:val="006E520E"/>
    <w:rsid w:val="006E5B52"/>
    <w:rsid w:val="006E5F1C"/>
    <w:rsid w:val="006E75E6"/>
    <w:rsid w:val="006F0A51"/>
    <w:rsid w:val="006F3966"/>
    <w:rsid w:val="006F3A11"/>
    <w:rsid w:val="006F4182"/>
    <w:rsid w:val="006F4650"/>
    <w:rsid w:val="006F7555"/>
    <w:rsid w:val="006F767D"/>
    <w:rsid w:val="00701421"/>
    <w:rsid w:val="00702E0C"/>
    <w:rsid w:val="00703B1B"/>
    <w:rsid w:val="00703FF7"/>
    <w:rsid w:val="00705FFA"/>
    <w:rsid w:val="007069E2"/>
    <w:rsid w:val="00710D3B"/>
    <w:rsid w:val="007111DE"/>
    <w:rsid w:val="007114C1"/>
    <w:rsid w:val="0071329C"/>
    <w:rsid w:val="00715588"/>
    <w:rsid w:val="00715696"/>
    <w:rsid w:val="00715C35"/>
    <w:rsid w:val="00715DDB"/>
    <w:rsid w:val="00715E83"/>
    <w:rsid w:val="00716D63"/>
    <w:rsid w:val="00717C2F"/>
    <w:rsid w:val="00717D68"/>
    <w:rsid w:val="00720283"/>
    <w:rsid w:val="007206AF"/>
    <w:rsid w:val="00721636"/>
    <w:rsid w:val="00721832"/>
    <w:rsid w:val="00723A83"/>
    <w:rsid w:val="007247E4"/>
    <w:rsid w:val="0072490A"/>
    <w:rsid w:val="007250B9"/>
    <w:rsid w:val="00725322"/>
    <w:rsid w:val="00725DCE"/>
    <w:rsid w:val="007261C8"/>
    <w:rsid w:val="00726566"/>
    <w:rsid w:val="00726800"/>
    <w:rsid w:val="00727741"/>
    <w:rsid w:val="007308F7"/>
    <w:rsid w:val="00731029"/>
    <w:rsid w:val="007321DA"/>
    <w:rsid w:val="00732455"/>
    <w:rsid w:val="007324F7"/>
    <w:rsid w:val="007336BF"/>
    <w:rsid w:val="00733BD4"/>
    <w:rsid w:val="00734372"/>
    <w:rsid w:val="00735199"/>
    <w:rsid w:val="00735C15"/>
    <w:rsid w:val="00736299"/>
    <w:rsid w:val="0073737B"/>
    <w:rsid w:val="00742171"/>
    <w:rsid w:val="0074642D"/>
    <w:rsid w:val="00746440"/>
    <w:rsid w:val="007479D9"/>
    <w:rsid w:val="00747ED5"/>
    <w:rsid w:val="00752B88"/>
    <w:rsid w:val="0075323C"/>
    <w:rsid w:val="007534FB"/>
    <w:rsid w:val="007537EA"/>
    <w:rsid w:val="00754D18"/>
    <w:rsid w:val="0075568C"/>
    <w:rsid w:val="00756029"/>
    <w:rsid w:val="00756128"/>
    <w:rsid w:val="0075671B"/>
    <w:rsid w:val="007574B3"/>
    <w:rsid w:val="007620BA"/>
    <w:rsid w:val="00764085"/>
    <w:rsid w:val="00764314"/>
    <w:rsid w:val="00764CF3"/>
    <w:rsid w:val="007654BF"/>
    <w:rsid w:val="00766572"/>
    <w:rsid w:val="007666EC"/>
    <w:rsid w:val="00767153"/>
    <w:rsid w:val="0076773E"/>
    <w:rsid w:val="00767A37"/>
    <w:rsid w:val="00772E93"/>
    <w:rsid w:val="00773C60"/>
    <w:rsid w:val="00773E81"/>
    <w:rsid w:val="00773EEF"/>
    <w:rsid w:val="007742E0"/>
    <w:rsid w:val="00774550"/>
    <w:rsid w:val="0077487C"/>
    <w:rsid w:val="007754BB"/>
    <w:rsid w:val="00776752"/>
    <w:rsid w:val="00777DAA"/>
    <w:rsid w:val="007822E8"/>
    <w:rsid w:val="00782409"/>
    <w:rsid w:val="007834CF"/>
    <w:rsid w:val="00783957"/>
    <w:rsid w:val="007839E6"/>
    <w:rsid w:val="00784727"/>
    <w:rsid w:val="007858C1"/>
    <w:rsid w:val="00786358"/>
    <w:rsid w:val="00790910"/>
    <w:rsid w:val="00790D70"/>
    <w:rsid w:val="00792937"/>
    <w:rsid w:val="00792A6A"/>
    <w:rsid w:val="007941CC"/>
    <w:rsid w:val="007941D9"/>
    <w:rsid w:val="0079446C"/>
    <w:rsid w:val="0079503A"/>
    <w:rsid w:val="00795C09"/>
    <w:rsid w:val="00795CC4"/>
    <w:rsid w:val="00795CFB"/>
    <w:rsid w:val="007969DC"/>
    <w:rsid w:val="00796EF0"/>
    <w:rsid w:val="0079723E"/>
    <w:rsid w:val="007A03A4"/>
    <w:rsid w:val="007A0607"/>
    <w:rsid w:val="007A14C6"/>
    <w:rsid w:val="007A19EF"/>
    <w:rsid w:val="007A2928"/>
    <w:rsid w:val="007A3B07"/>
    <w:rsid w:val="007A3FBD"/>
    <w:rsid w:val="007A5467"/>
    <w:rsid w:val="007A6A87"/>
    <w:rsid w:val="007A7D9B"/>
    <w:rsid w:val="007B30B0"/>
    <w:rsid w:val="007B3287"/>
    <w:rsid w:val="007B35DC"/>
    <w:rsid w:val="007B43A0"/>
    <w:rsid w:val="007B7725"/>
    <w:rsid w:val="007B7E2C"/>
    <w:rsid w:val="007C0457"/>
    <w:rsid w:val="007C0A6A"/>
    <w:rsid w:val="007C24CB"/>
    <w:rsid w:val="007C4D4D"/>
    <w:rsid w:val="007C75D1"/>
    <w:rsid w:val="007C7D99"/>
    <w:rsid w:val="007D25E7"/>
    <w:rsid w:val="007D50D8"/>
    <w:rsid w:val="007E028F"/>
    <w:rsid w:val="007E1BE0"/>
    <w:rsid w:val="007E227F"/>
    <w:rsid w:val="007E3020"/>
    <w:rsid w:val="007E480B"/>
    <w:rsid w:val="007E4CAB"/>
    <w:rsid w:val="007E520F"/>
    <w:rsid w:val="007E57FD"/>
    <w:rsid w:val="007E691A"/>
    <w:rsid w:val="007E6F6B"/>
    <w:rsid w:val="007F0110"/>
    <w:rsid w:val="007F02F2"/>
    <w:rsid w:val="007F0E97"/>
    <w:rsid w:val="007F1F5B"/>
    <w:rsid w:val="007F2EF4"/>
    <w:rsid w:val="007F3514"/>
    <w:rsid w:val="007F365C"/>
    <w:rsid w:val="007F7240"/>
    <w:rsid w:val="007F7DF5"/>
    <w:rsid w:val="00800E87"/>
    <w:rsid w:val="0080206C"/>
    <w:rsid w:val="00802E9F"/>
    <w:rsid w:val="00804EA1"/>
    <w:rsid w:val="008075C8"/>
    <w:rsid w:val="0081020F"/>
    <w:rsid w:val="00812DE4"/>
    <w:rsid w:val="00812FB7"/>
    <w:rsid w:val="008131A4"/>
    <w:rsid w:val="008142E1"/>
    <w:rsid w:val="008151BB"/>
    <w:rsid w:val="008165B6"/>
    <w:rsid w:val="0081678D"/>
    <w:rsid w:val="008169E2"/>
    <w:rsid w:val="00817328"/>
    <w:rsid w:val="0082069A"/>
    <w:rsid w:val="00823521"/>
    <w:rsid w:val="008242C7"/>
    <w:rsid w:val="00824C66"/>
    <w:rsid w:val="00824E03"/>
    <w:rsid w:val="00825973"/>
    <w:rsid w:val="00826368"/>
    <w:rsid w:val="00827F0C"/>
    <w:rsid w:val="00827FC0"/>
    <w:rsid w:val="00830B1E"/>
    <w:rsid w:val="008329E5"/>
    <w:rsid w:val="008331F3"/>
    <w:rsid w:val="00833384"/>
    <w:rsid w:val="00833C28"/>
    <w:rsid w:val="00835AE3"/>
    <w:rsid w:val="00835B01"/>
    <w:rsid w:val="008360AA"/>
    <w:rsid w:val="00836E62"/>
    <w:rsid w:val="00836F53"/>
    <w:rsid w:val="008374B1"/>
    <w:rsid w:val="00840E40"/>
    <w:rsid w:val="00840FA0"/>
    <w:rsid w:val="0084376C"/>
    <w:rsid w:val="00843A6C"/>
    <w:rsid w:val="0084635F"/>
    <w:rsid w:val="008469F5"/>
    <w:rsid w:val="00846A84"/>
    <w:rsid w:val="00847EF5"/>
    <w:rsid w:val="00850020"/>
    <w:rsid w:val="00850CB5"/>
    <w:rsid w:val="00851783"/>
    <w:rsid w:val="008524D3"/>
    <w:rsid w:val="0085325F"/>
    <w:rsid w:val="0085512D"/>
    <w:rsid w:val="00855305"/>
    <w:rsid w:val="00855D49"/>
    <w:rsid w:val="00861D88"/>
    <w:rsid w:val="00862F87"/>
    <w:rsid w:val="00864A1F"/>
    <w:rsid w:val="00864D22"/>
    <w:rsid w:val="0087038A"/>
    <w:rsid w:val="00870893"/>
    <w:rsid w:val="00870B9D"/>
    <w:rsid w:val="00871335"/>
    <w:rsid w:val="00872198"/>
    <w:rsid w:val="00873659"/>
    <w:rsid w:val="00874AA8"/>
    <w:rsid w:val="00874C07"/>
    <w:rsid w:val="00875E68"/>
    <w:rsid w:val="00876276"/>
    <w:rsid w:val="00876CEE"/>
    <w:rsid w:val="00880181"/>
    <w:rsid w:val="00880B10"/>
    <w:rsid w:val="00881963"/>
    <w:rsid w:val="00882284"/>
    <w:rsid w:val="0088260F"/>
    <w:rsid w:val="00882729"/>
    <w:rsid w:val="008841EE"/>
    <w:rsid w:val="00884F05"/>
    <w:rsid w:val="0088672F"/>
    <w:rsid w:val="00886D5E"/>
    <w:rsid w:val="00887694"/>
    <w:rsid w:val="00890E22"/>
    <w:rsid w:val="00893DA8"/>
    <w:rsid w:val="0089475A"/>
    <w:rsid w:val="00895C17"/>
    <w:rsid w:val="008969B7"/>
    <w:rsid w:val="00896D42"/>
    <w:rsid w:val="008A0F22"/>
    <w:rsid w:val="008A2774"/>
    <w:rsid w:val="008A4AB7"/>
    <w:rsid w:val="008A6A13"/>
    <w:rsid w:val="008A76A6"/>
    <w:rsid w:val="008B07FD"/>
    <w:rsid w:val="008B154B"/>
    <w:rsid w:val="008B22B3"/>
    <w:rsid w:val="008B2A7B"/>
    <w:rsid w:val="008B2AEC"/>
    <w:rsid w:val="008B3918"/>
    <w:rsid w:val="008B393A"/>
    <w:rsid w:val="008B3E45"/>
    <w:rsid w:val="008B43E6"/>
    <w:rsid w:val="008B527B"/>
    <w:rsid w:val="008B7219"/>
    <w:rsid w:val="008B74BF"/>
    <w:rsid w:val="008B78CC"/>
    <w:rsid w:val="008C0659"/>
    <w:rsid w:val="008C0E71"/>
    <w:rsid w:val="008C1ACF"/>
    <w:rsid w:val="008C1E65"/>
    <w:rsid w:val="008C5F5E"/>
    <w:rsid w:val="008C6409"/>
    <w:rsid w:val="008C6F76"/>
    <w:rsid w:val="008D20BB"/>
    <w:rsid w:val="008D2117"/>
    <w:rsid w:val="008D58D5"/>
    <w:rsid w:val="008D5B23"/>
    <w:rsid w:val="008E151D"/>
    <w:rsid w:val="008E1E8F"/>
    <w:rsid w:val="008E5E5F"/>
    <w:rsid w:val="008E66DF"/>
    <w:rsid w:val="008E7BD5"/>
    <w:rsid w:val="008E7D75"/>
    <w:rsid w:val="008F2EE5"/>
    <w:rsid w:val="008F6346"/>
    <w:rsid w:val="009004A7"/>
    <w:rsid w:val="009009D2"/>
    <w:rsid w:val="00901650"/>
    <w:rsid w:val="00902C96"/>
    <w:rsid w:val="00903F9E"/>
    <w:rsid w:val="00904D86"/>
    <w:rsid w:val="009050F6"/>
    <w:rsid w:val="009061CA"/>
    <w:rsid w:val="00907E32"/>
    <w:rsid w:val="0091045E"/>
    <w:rsid w:val="00910907"/>
    <w:rsid w:val="00910EE3"/>
    <w:rsid w:val="00911264"/>
    <w:rsid w:val="009138A4"/>
    <w:rsid w:val="00914441"/>
    <w:rsid w:val="00914C30"/>
    <w:rsid w:val="009160C1"/>
    <w:rsid w:val="00920147"/>
    <w:rsid w:val="009207B1"/>
    <w:rsid w:val="00922A0E"/>
    <w:rsid w:val="00923345"/>
    <w:rsid w:val="009237AA"/>
    <w:rsid w:val="00923F07"/>
    <w:rsid w:val="00924A41"/>
    <w:rsid w:val="0092551A"/>
    <w:rsid w:val="00926644"/>
    <w:rsid w:val="00926BEA"/>
    <w:rsid w:val="0092775E"/>
    <w:rsid w:val="00932378"/>
    <w:rsid w:val="00932B21"/>
    <w:rsid w:val="00933490"/>
    <w:rsid w:val="009343FE"/>
    <w:rsid w:val="009351C5"/>
    <w:rsid w:val="00935334"/>
    <w:rsid w:val="00937B48"/>
    <w:rsid w:val="00937F60"/>
    <w:rsid w:val="0094061D"/>
    <w:rsid w:val="009421DB"/>
    <w:rsid w:val="00944256"/>
    <w:rsid w:val="00945A11"/>
    <w:rsid w:val="00945A2E"/>
    <w:rsid w:val="00945EED"/>
    <w:rsid w:val="00947DBB"/>
    <w:rsid w:val="009506C1"/>
    <w:rsid w:val="0095151F"/>
    <w:rsid w:val="00951547"/>
    <w:rsid w:val="00951FF2"/>
    <w:rsid w:val="0095344F"/>
    <w:rsid w:val="0095543A"/>
    <w:rsid w:val="00956B99"/>
    <w:rsid w:val="00957936"/>
    <w:rsid w:val="00960F73"/>
    <w:rsid w:val="009611C5"/>
    <w:rsid w:val="00961BF9"/>
    <w:rsid w:val="00962A25"/>
    <w:rsid w:val="00963D93"/>
    <w:rsid w:val="0096651F"/>
    <w:rsid w:val="00966C0E"/>
    <w:rsid w:val="009679CD"/>
    <w:rsid w:val="00971741"/>
    <w:rsid w:val="00974AA8"/>
    <w:rsid w:val="00976A9F"/>
    <w:rsid w:val="0097731F"/>
    <w:rsid w:val="00977B89"/>
    <w:rsid w:val="0098106D"/>
    <w:rsid w:val="009817CF"/>
    <w:rsid w:val="00981D12"/>
    <w:rsid w:val="0098334B"/>
    <w:rsid w:val="0099098A"/>
    <w:rsid w:val="009909E1"/>
    <w:rsid w:val="00991141"/>
    <w:rsid w:val="0099194D"/>
    <w:rsid w:val="009920D3"/>
    <w:rsid w:val="00992A21"/>
    <w:rsid w:val="00992F4F"/>
    <w:rsid w:val="00993BDE"/>
    <w:rsid w:val="009A193D"/>
    <w:rsid w:val="009A1C1E"/>
    <w:rsid w:val="009A4866"/>
    <w:rsid w:val="009A5455"/>
    <w:rsid w:val="009B0798"/>
    <w:rsid w:val="009B1117"/>
    <w:rsid w:val="009B11B2"/>
    <w:rsid w:val="009B1E65"/>
    <w:rsid w:val="009B207F"/>
    <w:rsid w:val="009B38FB"/>
    <w:rsid w:val="009B46F1"/>
    <w:rsid w:val="009B4DE0"/>
    <w:rsid w:val="009B51E6"/>
    <w:rsid w:val="009B5395"/>
    <w:rsid w:val="009B5BC6"/>
    <w:rsid w:val="009B7BCA"/>
    <w:rsid w:val="009C0016"/>
    <w:rsid w:val="009C0D11"/>
    <w:rsid w:val="009C2B81"/>
    <w:rsid w:val="009C3669"/>
    <w:rsid w:val="009C386C"/>
    <w:rsid w:val="009C3FB0"/>
    <w:rsid w:val="009C4733"/>
    <w:rsid w:val="009C4AA5"/>
    <w:rsid w:val="009C5F3E"/>
    <w:rsid w:val="009D0530"/>
    <w:rsid w:val="009D1458"/>
    <w:rsid w:val="009D1B64"/>
    <w:rsid w:val="009D2168"/>
    <w:rsid w:val="009D3B5A"/>
    <w:rsid w:val="009D410F"/>
    <w:rsid w:val="009D4439"/>
    <w:rsid w:val="009D504D"/>
    <w:rsid w:val="009D6FD6"/>
    <w:rsid w:val="009D7DD0"/>
    <w:rsid w:val="009E2164"/>
    <w:rsid w:val="009E3F4B"/>
    <w:rsid w:val="009E676E"/>
    <w:rsid w:val="009E6B02"/>
    <w:rsid w:val="009E7B31"/>
    <w:rsid w:val="009F03C5"/>
    <w:rsid w:val="009F3485"/>
    <w:rsid w:val="009F4C0D"/>
    <w:rsid w:val="009F5F40"/>
    <w:rsid w:val="009F5F99"/>
    <w:rsid w:val="009F673B"/>
    <w:rsid w:val="009F6B65"/>
    <w:rsid w:val="009F722A"/>
    <w:rsid w:val="009F7B6D"/>
    <w:rsid w:val="009F7FFE"/>
    <w:rsid w:val="00A00FEC"/>
    <w:rsid w:val="00A0260C"/>
    <w:rsid w:val="00A045A2"/>
    <w:rsid w:val="00A04C2F"/>
    <w:rsid w:val="00A05434"/>
    <w:rsid w:val="00A058B9"/>
    <w:rsid w:val="00A1076E"/>
    <w:rsid w:val="00A12A36"/>
    <w:rsid w:val="00A13DFB"/>
    <w:rsid w:val="00A13E55"/>
    <w:rsid w:val="00A1466C"/>
    <w:rsid w:val="00A1543D"/>
    <w:rsid w:val="00A1797C"/>
    <w:rsid w:val="00A2394E"/>
    <w:rsid w:val="00A2447F"/>
    <w:rsid w:val="00A24BBC"/>
    <w:rsid w:val="00A263B1"/>
    <w:rsid w:val="00A2658C"/>
    <w:rsid w:val="00A26FF4"/>
    <w:rsid w:val="00A2729C"/>
    <w:rsid w:val="00A2745D"/>
    <w:rsid w:val="00A27C7F"/>
    <w:rsid w:val="00A30CF4"/>
    <w:rsid w:val="00A30F9C"/>
    <w:rsid w:val="00A311B3"/>
    <w:rsid w:val="00A3183E"/>
    <w:rsid w:val="00A31EFA"/>
    <w:rsid w:val="00A33CDC"/>
    <w:rsid w:val="00A341FD"/>
    <w:rsid w:val="00A35771"/>
    <w:rsid w:val="00A360F6"/>
    <w:rsid w:val="00A360FF"/>
    <w:rsid w:val="00A36883"/>
    <w:rsid w:val="00A37422"/>
    <w:rsid w:val="00A41001"/>
    <w:rsid w:val="00A41D32"/>
    <w:rsid w:val="00A434A9"/>
    <w:rsid w:val="00A4393A"/>
    <w:rsid w:val="00A43F37"/>
    <w:rsid w:val="00A43F81"/>
    <w:rsid w:val="00A44F18"/>
    <w:rsid w:val="00A4561E"/>
    <w:rsid w:val="00A45675"/>
    <w:rsid w:val="00A45709"/>
    <w:rsid w:val="00A469D6"/>
    <w:rsid w:val="00A46DAE"/>
    <w:rsid w:val="00A50082"/>
    <w:rsid w:val="00A50BB4"/>
    <w:rsid w:val="00A50F9D"/>
    <w:rsid w:val="00A540FC"/>
    <w:rsid w:val="00A54C39"/>
    <w:rsid w:val="00A55104"/>
    <w:rsid w:val="00A560E0"/>
    <w:rsid w:val="00A5662D"/>
    <w:rsid w:val="00A5749F"/>
    <w:rsid w:val="00A6053C"/>
    <w:rsid w:val="00A6251C"/>
    <w:rsid w:val="00A64EA5"/>
    <w:rsid w:val="00A65614"/>
    <w:rsid w:val="00A6665E"/>
    <w:rsid w:val="00A671DA"/>
    <w:rsid w:val="00A70027"/>
    <w:rsid w:val="00A70F89"/>
    <w:rsid w:val="00A72DC3"/>
    <w:rsid w:val="00A72E62"/>
    <w:rsid w:val="00A739B4"/>
    <w:rsid w:val="00A7476E"/>
    <w:rsid w:val="00A74959"/>
    <w:rsid w:val="00A7534C"/>
    <w:rsid w:val="00A77361"/>
    <w:rsid w:val="00A8191D"/>
    <w:rsid w:val="00A826F3"/>
    <w:rsid w:val="00A82D52"/>
    <w:rsid w:val="00A838FD"/>
    <w:rsid w:val="00A84290"/>
    <w:rsid w:val="00A862F2"/>
    <w:rsid w:val="00A87945"/>
    <w:rsid w:val="00A90F45"/>
    <w:rsid w:val="00A9176F"/>
    <w:rsid w:val="00A9289C"/>
    <w:rsid w:val="00A92C55"/>
    <w:rsid w:val="00A92D98"/>
    <w:rsid w:val="00A92D99"/>
    <w:rsid w:val="00A931D2"/>
    <w:rsid w:val="00A9516A"/>
    <w:rsid w:val="00A951E2"/>
    <w:rsid w:val="00A9574C"/>
    <w:rsid w:val="00A95E17"/>
    <w:rsid w:val="00A979AE"/>
    <w:rsid w:val="00A97A7A"/>
    <w:rsid w:val="00AA032A"/>
    <w:rsid w:val="00AA1E1B"/>
    <w:rsid w:val="00AA2B32"/>
    <w:rsid w:val="00AA366F"/>
    <w:rsid w:val="00AA416C"/>
    <w:rsid w:val="00AA47C0"/>
    <w:rsid w:val="00AA4AD5"/>
    <w:rsid w:val="00AA4EAD"/>
    <w:rsid w:val="00AA4F18"/>
    <w:rsid w:val="00AA60B2"/>
    <w:rsid w:val="00AA7C9B"/>
    <w:rsid w:val="00AB0967"/>
    <w:rsid w:val="00AB111F"/>
    <w:rsid w:val="00AB30EB"/>
    <w:rsid w:val="00AB46E8"/>
    <w:rsid w:val="00AB478F"/>
    <w:rsid w:val="00AB5EE4"/>
    <w:rsid w:val="00AB69B6"/>
    <w:rsid w:val="00AB7D34"/>
    <w:rsid w:val="00AB7D55"/>
    <w:rsid w:val="00AC4F2E"/>
    <w:rsid w:val="00AC5247"/>
    <w:rsid w:val="00AC74EE"/>
    <w:rsid w:val="00AD384C"/>
    <w:rsid w:val="00AD4AC2"/>
    <w:rsid w:val="00AD5EF0"/>
    <w:rsid w:val="00AD6F5F"/>
    <w:rsid w:val="00AE04A0"/>
    <w:rsid w:val="00AE081D"/>
    <w:rsid w:val="00AE0D35"/>
    <w:rsid w:val="00AE13E4"/>
    <w:rsid w:val="00AE2F2F"/>
    <w:rsid w:val="00AE4392"/>
    <w:rsid w:val="00AE4527"/>
    <w:rsid w:val="00AE60F9"/>
    <w:rsid w:val="00AE70CF"/>
    <w:rsid w:val="00AE7C86"/>
    <w:rsid w:val="00AE7E11"/>
    <w:rsid w:val="00AF023B"/>
    <w:rsid w:val="00AF55BD"/>
    <w:rsid w:val="00AF5B27"/>
    <w:rsid w:val="00AF71E9"/>
    <w:rsid w:val="00AF7540"/>
    <w:rsid w:val="00AF78BE"/>
    <w:rsid w:val="00AF7B04"/>
    <w:rsid w:val="00AF7EEB"/>
    <w:rsid w:val="00B010C9"/>
    <w:rsid w:val="00B03685"/>
    <w:rsid w:val="00B04BCA"/>
    <w:rsid w:val="00B04E77"/>
    <w:rsid w:val="00B051C6"/>
    <w:rsid w:val="00B052FD"/>
    <w:rsid w:val="00B05826"/>
    <w:rsid w:val="00B05A83"/>
    <w:rsid w:val="00B06B22"/>
    <w:rsid w:val="00B07798"/>
    <w:rsid w:val="00B07C4B"/>
    <w:rsid w:val="00B07CAB"/>
    <w:rsid w:val="00B07E65"/>
    <w:rsid w:val="00B114D9"/>
    <w:rsid w:val="00B114EC"/>
    <w:rsid w:val="00B11908"/>
    <w:rsid w:val="00B139DE"/>
    <w:rsid w:val="00B13E49"/>
    <w:rsid w:val="00B14EBB"/>
    <w:rsid w:val="00B158E9"/>
    <w:rsid w:val="00B15927"/>
    <w:rsid w:val="00B165E8"/>
    <w:rsid w:val="00B16E31"/>
    <w:rsid w:val="00B21756"/>
    <w:rsid w:val="00B23471"/>
    <w:rsid w:val="00B25684"/>
    <w:rsid w:val="00B25DF9"/>
    <w:rsid w:val="00B25E80"/>
    <w:rsid w:val="00B27491"/>
    <w:rsid w:val="00B27DC1"/>
    <w:rsid w:val="00B303C1"/>
    <w:rsid w:val="00B3281E"/>
    <w:rsid w:val="00B352C8"/>
    <w:rsid w:val="00B35330"/>
    <w:rsid w:val="00B36097"/>
    <w:rsid w:val="00B3701C"/>
    <w:rsid w:val="00B407FC"/>
    <w:rsid w:val="00B40E21"/>
    <w:rsid w:val="00B410CD"/>
    <w:rsid w:val="00B44725"/>
    <w:rsid w:val="00B44A28"/>
    <w:rsid w:val="00B44C76"/>
    <w:rsid w:val="00B45124"/>
    <w:rsid w:val="00B4607D"/>
    <w:rsid w:val="00B46B92"/>
    <w:rsid w:val="00B47A28"/>
    <w:rsid w:val="00B47E26"/>
    <w:rsid w:val="00B47E47"/>
    <w:rsid w:val="00B54F0B"/>
    <w:rsid w:val="00B562EC"/>
    <w:rsid w:val="00B62ABC"/>
    <w:rsid w:val="00B66976"/>
    <w:rsid w:val="00B66A21"/>
    <w:rsid w:val="00B6786E"/>
    <w:rsid w:val="00B702A5"/>
    <w:rsid w:val="00B72612"/>
    <w:rsid w:val="00B7369F"/>
    <w:rsid w:val="00B73EB5"/>
    <w:rsid w:val="00B75007"/>
    <w:rsid w:val="00B75180"/>
    <w:rsid w:val="00B7753F"/>
    <w:rsid w:val="00B77566"/>
    <w:rsid w:val="00B802F0"/>
    <w:rsid w:val="00B81A93"/>
    <w:rsid w:val="00B836D3"/>
    <w:rsid w:val="00B8643B"/>
    <w:rsid w:val="00B91FCA"/>
    <w:rsid w:val="00B92746"/>
    <w:rsid w:val="00B975D6"/>
    <w:rsid w:val="00BA11A3"/>
    <w:rsid w:val="00BA1D87"/>
    <w:rsid w:val="00BA3100"/>
    <w:rsid w:val="00BA3FB7"/>
    <w:rsid w:val="00BA4AC0"/>
    <w:rsid w:val="00BA4BAD"/>
    <w:rsid w:val="00BA4F53"/>
    <w:rsid w:val="00BA5093"/>
    <w:rsid w:val="00BA6458"/>
    <w:rsid w:val="00BA67B3"/>
    <w:rsid w:val="00BA6820"/>
    <w:rsid w:val="00BA6AED"/>
    <w:rsid w:val="00BA6E6E"/>
    <w:rsid w:val="00BA706B"/>
    <w:rsid w:val="00BA7B64"/>
    <w:rsid w:val="00BA7BF0"/>
    <w:rsid w:val="00BB0D19"/>
    <w:rsid w:val="00BB20AF"/>
    <w:rsid w:val="00BB2BD8"/>
    <w:rsid w:val="00BB396F"/>
    <w:rsid w:val="00BB3E1C"/>
    <w:rsid w:val="00BB58B9"/>
    <w:rsid w:val="00BB7791"/>
    <w:rsid w:val="00BC2AF4"/>
    <w:rsid w:val="00BC2B54"/>
    <w:rsid w:val="00BC2BFA"/>
    <w:rsid w:val="00BC60BA"/>
    <w:rsid w:val="00BC62D2"/>
    <w:rsid w:val="00BD01D8"/>
    <w:rsid w:val="00BD206A"/>
    <w:rsid w:val="00BD28EE"/>
    <w:rsid w:val="00BD2928"/>
    <w:rsid w:val="00BD2AD3"/>
    <w:rsid w:val="00BD3AF9"/>
    <w:rsid w:val="00BD49BB"/>
    <w:rsid w:val="00BD5104"/>
    <w:rsid w:val="00BD6447"/>
    <w:rsid w:val="00BE1729"/>
    <w:rsid w:val="00BE44F5"/>
    <w:rsid w:val="00BE497D"/>
    <w:rsid w:val="00BE6DB7"/>
    <w:rsid w:val="00BF0C4C"/>
    <w:rsid w:val="00BF1EBE"/>
    <w:rsid w:val="00BF229D"/>
    <w:rsid w:val="00BF3B25"/>
    <w:rsid w:val="00BF64BE"/>
    <w:rsid w:val="00BF7C57"/>
    <w:rsid w:val="00C001CA"/>
    <w:rsid w:val="00C00224"/>
    <w:rsid w:val="00C010AD"/>
    <w:rsid w:val="00C028A4"/>
    <w:rsid w:val="00C0346B"/>
    <w:rsid w:val="00C04FAF"/>
    <w:rsid w:val="00C05A18"/>
    <w:rsid w:val="00C06973"/>
    <w:rsid w:val="00C0768F"/>
    <w:rsid w:val="00C07BB0"/>
    <w:rsid w:val="00C105FE"/>
    <w:rsid w:val="00C11055"/>
    <w:rsid w:val="00C1114C"/>
    <w:rsid w:val="00C11FAE"/>
    <w:rsid w:val="00C13706"/>
    <w:rsid w:val="00C13DCD"/>
    <w:rsid w:val="00C14675"/>
    <w:rsid w:val="00C16064"/>
    <w:rsid w:val="00C16E1B"/>
    <w:rsid w:val="00C17550"/>
    <w:rsid w:val="00C205F8"/>
    <w:rsid w:val="00C2233C"/>
    <w:rsid w:val="00C22D8E"/>
    <w:rsid w:val="00C24777"/>
    <w:rsid w:val="00C26CA1"/>
    <w:rsid w:val="00C27C86"/>
    <w:rsid w:val="00C27FCA"/>
    <w:rsid w:val="00C30DE1"/>
    <w:rsid w:val="00C3184D"/>
    <w:rsid w:val="00C31A7E"/>
    <w:rsid w:val="00C31EF5"/>
    <w:rsid w:val="00C364B5"/>
    <w:rsid w:val="00C364E7"/>
    <w:rsid w:val="00C36BBD"/>
    <w:rsid w:val="00C412FC"/>
    <w:rsid w:val="00C42515"/>
    <w:rsid w:val="00C4268A"/>
    <w:rsid w:val="00C44462"/>
    <w:rsid w:val="00C469C3"/>
    <w:rsid w:val="00C475E0"/>
    <w:rsid w:val="00C47781"/>
    <w:rsid w:val="00C47C8C"/>
    <w:rsid w:val="00C518A5"/>
    <w:rsid w:val="00C52F4E"/>
    <w:rsid w:val="00C545F4"/>
    <w:rsid w:val="00C54FD4"/>
    <w:rsid w:val="00C5692B"/>
    <w:rsid w:val="00C579D9"/>
    <w:rsid w:val="00C6244C"/>
    <w:rsid w:val="00C624EA"/>
    <w:rsid w:val="00C62B48"/>
    <w:rsid w:val="00C63B88"/>
    <w:rsid w:val="00C659AD"/>
    <w:rsid w:val="00C6614F"/>
    <w:rsid w:val="00C66CD1"/>
    <w:rsid w:val="00C67BFB"/>
    <w:rsid w:val="00C70090"/>
    <w:rsid w:val="00C70B2D"/>
    <w:rsid w:val="00C71554"/>
    <w:rsid w:val="00C72065"/>
    <w:rsid w:val="00C729FE"/>
    <w:rsid w:val="00C75633"/>
    <w:rsid w:val="00C7633E"/>
    <w:rsid w:val="00C77CB2"/>
    <w:rsid w:val="00C817CD"/>
    <w:rsid w:val="00C8264F"/>
    <w:rsid w:val="00C82BFF"/>
    <w:rsid w:val="00C83AB9"/>
    <w:rsid w:val="00C840A5"/>
    <w:rsid w:val="00C852F8"/>
    <w:rsid w:val="00C85C9A"/>
    <w:rsid w:val="00C85DE0"/>
    <w:rsid w:val="00C86A77"/>
    <w:rsid w:val="00C873AD"/>
    <w:rsid w:val="00C878DD"/>
    <w:rsid w:val="00C87B59"/>
    <w:rsid w:val="00C87C04"/>
    <w:rsid w:val="00C90826"/>
    <w:rsid w:val="00C92B4D"/>
    <w:rsid w:val="00C936EA"/>
    <w:rsid w:val="00C93DE9"/>
    <w:rsid w:val="00C94A62"/>
    <w:rsid w:val="00C94CC5"/>
    <w:rsid w:val="00C94E2B"/>
    <w:rsid w:val="00C95732"/>
    <w:rsid w:val="00C95BF7"/>
    <w:rsid w:val="00C96CC8"/>
    <w:rsid w:val="00C97833"/>
    <w:rsid w:val="00C9797E"/>
    <w:rsid w:val="00CA02EF"/>
    <w:rsid w:val="00CA3E29"/>
    <w:rsid w:val="00CA4C88"/>
    <w:rsid w:val="00CA4F92"/>
    <w:rsid w:val="00CA6849"/>
    <w:rsid w:val="00CA6E76"/>
    <w:rsid w:val="00CB1DE8"/>
    <w:rsid w:val="00CB2D07"/>
    <w:rsid w:val="00CB3365"/>
    <w:rsid w:val="00CB5CCA"/>
    <w:rsid w:val="00CB6344"/>
    <w:rsid w:val="00CB6425"/>
    <w:rsid w:val="00CB7013"/>
    <w:rsid w:val="00CC0056"/>
    <w:rsid w:val="00CC0E81"/>
    <w:rsid w:val="00CC123A"/>
    <w:rsid w:val="00CC1C9C"/>
    <w:rsid w:val="00CC3A35"/>
    <w:rsid w:val="00CC3A7B"/>
    <w:rsid w:val="00CD03B1"/>
    <w:rsid w:val="00CD048C"/>
    <w:rsid w:val="00CD08CB"/>
    <w:rsid w:val="00CD0A4E"/>
    <w:rsid w:val="00CD15CA"/>
    <w:rsid w:val="00CD1BB5"/>
    <w:rsid w:val="00CD1DB8"/>
    <w:rsid w:val="00CD2035"/>
    <w:rsid w:val="00CD2580"/>
    <w:rsid w:val="00CD29C6"/>
    <w:rsid w:val="00CD353F"/>
    <w:rsid w:val="00CD4524"/>
    <w:rsid w:val="00CD45F3"/>
    <w:rsid w:val="00CD5198"/>
    <w:rsid w:val="00CD51B9"/>
    <w:rsid w:val="00CD5384"/>
    <w:rsid w:val="00CD54F3"/>
    <w:rsid w:val="00CD60B2"/>
    <w:rsid w:val="00CD66B7"/>
    <w:rsid w:val="00CD75B8"/>
    <w:rsid w:val="00CE0758"/>
    <w:rsid w:val="00CE0873"/>
    <w:rsid w:val="00CE3E22"/>
    <w:rsid w:val="00CE4C6E"/>
    <w:rsid w:val="00CE692E"/>
    <w:rsid w:val="00CF057C"/>
    <w:rsid w:val="00CF1BFE"/>
    <w:rsid w:val="00CF247D"/>
    <w:rsid w:val="00CF2AD3"/>
    <w:rsid w:val="00CF330F"/>
    <w:rsid w:val="00CF3713"/>
    <w:rsid w:val="00CF3A02"/>
    <w:rsid w:val="00CF3C89"/>
    <w:rsid w:val="00CF4BA4"/>
    <w:rsid w:val="00CF50C4"/>
    <w:rsid w:val="00CF7183"/>
    <w:rsid w:val="00CF7815"/>
    <w:rsid w:val="00D01987"/>
    <w:rsid w:val="00D02917"/>
    <w:rsid w:val="00D06341"/>
    <w:rsid w:val="00D06428"/>
    <w:rsid w:val="00D067AD"/>
    <w:rsid w:val="00D06D68"/>
    <w:rsid w:val="00D07C18"/>
    <w:rsid w:val="00D100A7"/>
    <w:rsid w:val="00D106C1"/>
    <w:rsid w:val="00D11ADB"/>
    <w:rsid w:val="00D11C88"/>
    <w:rsid w:val="00D11EE3"/>
    <w:rsid w:val="00D12C4C"/>
    <w:rsid w:val="00D13082"/>
    <w:rsid w:val="00D131CB"/>
    <w:rsid w:val="00D16B43"/>
    <w:rsid w:val="00D16F3A"/>
    <w:rsid w:val="00D20643"/>
    <w:rsid w:val="00D218CF"/>
    <w:rsid w:val="00D21A7C"/>
    <w:rsid w:val="00D23DF9"/>
    <w:rsid w:val="00D26207"/>
    <w:rsid w:val="00D27035"/>
    <w:rsid w:val="00D30F67"/>
    <w:rsid w:val="00D32063"/>
    <w:rsid w:val="00D33901"/>
    <w:rsid w:val="00D33E84"/>
    <w:rsid w:val="00D35BA8"/>
    <w:rsid w:val="00D36BE7"/>
    <w:rsid w:val="00D36FAE"/>
    <w:rsid w:val="00D372C2"/>
    <w:rsid w:val="00D4396F"/>
    <w:rsid w:val="00D46E59"/>
    <w:rsid w:val="00D4706C"/>
    <w:rsid w:val="00D502C6"/>
    <w:rsid w:val="00D51716"/>
    <w:rsid w:val="00D52B23"/>
    <w:rsid w:val="00D53345"/>
    <w:rsid w:val="00D536F9"/>
    <w:rsid w:val="00D54025"/>
    <w:rsid w:val="00D5635C"/>
    <w:rsid w:val="00D60023"/>
    <w:rsid w:val="00D60F05"/>
    <w:rsid w:val="00D60F2F"/>
    <w:rsid w:val="00D61E5F"/>
    <w:rsid w:val="00D62162"/>
    <w:rsid w:val="00D63157"/>
    <w:rsid w:val="00D6389E"/>
    <w:rsid w:val="00D63951"/>
    <w:rsid w:val="00D63F85"/>
    <w:rsid w:val="00D6402B"/>
    <w:rsid w:val="00D6443D"/>
    <w:rsid w:val="00D64558"/>
    <w:rsid w:val="00D66584"/>
    <w:rsid w:val="00D6758C"/>
    <w:rsid w:val="00D70EAC"/>
    <w:rsid w:val="00D7356E"/>
    <w:rsid w:val="00D73E3B"/>
    <w:rsid w:val="00D74C53"/>
    <w:rsid w:val="00D7588D"/>
    <w:rsid w:val="00D7626E"/>
    <w:rsid w:val="00D767C3"/>
    <w:rsid w:val="00D80BDD"/>
    <w:rsid w:val="00D811EF"/>
    <w:rsid w:val="00D83C61"/>
    <w:rsid w:val="00D87351"/>
    <w:rsid w:val="00D9002E"/>
    <w:rsid w:val="00D924F7"/>
    <w:rsid w:val="00D96D2F"/>
    <w:rsid w:val="00DA0E0B"/>
    <w:rsid w:val="00DA0EDC"/>
    <w:rsid w:val="00DA11CA"/>
    <w:rsid w:val="00DA1A2F"/>
    <w:rsid w:val="00DA21FC"/>
    <w:rsid w:val="00DA4B50"/>
    <w:rsid w:val="00DA54CD"/>
    <w:rsid w:val="00DA5B44"/>
    <w:rsid w:val="00DA660E"/>
    <w:rsid w:val="00DA6FA9"/>
    <w:rsid w:val="00DB389A"/>
    <w:rsid w:val="00DB4C9B"/>
    <w:rsid w:val="00DB4EF5"/>
    <w:rsid w:val="00DB597C"/>
    <w:rsid w:val="00DB6954"/>
    <w:rsid w:val="00DB6BFD"/>
    <w:rsid w:val="00DB6C5A"/>
    <w:rsid w:val="00DB7B8E"/>
    <w:rsid w:val="00DC1B1D"/>
    <w:rsid w:val="00DC2A87"/>
    <w:rsid w:val="00DC39E0"/>
    <w:rsid w:val="00DC5C68"/>
    <w:rsid w:val="00DC5F80"/>
    <w:rsid w:val="00DC69E7"/>
    <w:rsid w:val="00DD02AA"/>
    <w:rsid w:val="00DD11EB"/>
    <w:rsid w:val="00DD1633"/>
    <w:rsid w:val="00DD2BB8"/>
    <w:rsid w:val="00DD33E8"/>
    <w:rsid w:val="00DD4445"/>
    <w:rsid w:val="00DD5BFC"/>
    <w:rsid w:val="00DD6FCA"/>
    <w:rsid w:val="00DD70F3"/>
    <w:rsid w:val="00DD7C71"/>
    <w:rsid w:val="00DE0445"/>
    <w:rsid w:val="00DE0827"/>
    <w:rsid w:val="00DE1205"/>
    <w:rsid w:val="00DE187F"/>
    <w:rsid w:val="00DE1BCB"/>
    <w:rsid w:val="00DE3380"/>
    <w:rsid w:val="00DE553D"/>
    <w:rsid w:val="00DE5EE9"/>
    <w:rsid w:val="00DE5FDF"/>
    <w:rsid w:val="00DF111C"/>
    <w:rsid w:val="00DF1429"/>
    <w:rsid w:val="00DF2784"/>
    <w:rsid w:val="00DF2FDB"/>
    <w:rsid w:val="00DF3308"/>
    <w:rsid w:val="00DF3937"/>
    <w:rsid w:val="00DF444A"/>
    <w:rsid w:val="00DF4D1B"/>
    <w:rsid w:val="00DF5F0B"/>
    <w:rsid w:val="00DF7391"/>
    <w:rsid w:val="00E0157B"/>
    <w:rsid w:val="00E01AE9"/>
    <w:rsid w:val="00E01EA3"/>
    <w:rsid w:val="00E01F1B"/>
    <w:rsid w:val="00E03A8F"/>
    <w:rsid w:val="00E04420"/>
    <w:rsid w:val="00E05897"/>
    <w:rsid w:val="00E10A74"/>
    <w:rsid w:val="00E10ED0"/>
    <w:rsid w:val="00E11017"/>
    <w:rsid w:val="00E11353"/>
    <w:rsid w:val="00E116AC"/>
    <w:rsid w:val="00E11AD1"/>
    <w:rsid w:val="00E143F2"/>
    <w:rsid w:val="00E14ECA"/>
    <w:rsid w:val="00E163CE"/>
    <w:rsid w:val="00E1740D"/>
    <w:rsid w:val="00E20074"/>
    <w:rsid w:val="00E21D26"/>
    <w:rsid w:val="00E24725"/>
    <w:rsid w:val="00E31309"/>
    <w:rsid w:val="00E32FE0"/>
    <w:rsid w:val="00E340A4"/>
    <w:rsid w:val="00E3420A"/>
    <w:rsid w:val="00E36605"/>
    <w:rsid w:val="00E36C7C"/>
    <w:rsid w:val="00E37EFC"/>
    <w:rsid w:val="00E40C66"/>
    <w:rsid w:val="00E414C7"/>
    <w:rsid w:val="00E41510"/>
    <w:rsid w:val="00E426FF"/>
    <w:rsid w:val="00E438E1"/>
    <w:rsid w:val="00E4458B"/>
    <w:rsid w:val="00E51EC0"/>
    <w:rsid w:val="00E5298B"/>
    <w:rsid w:val="00E52C91"/>
    <w:rsid w:val="00E53268"/>
    <w:rsid w:val="00E53B37"/>
    <w:rsid w:val="00E53D10"/>
    <w:rsid w:val="00E54068"/>
    <w:rsid w:val="00E55335"/>
    <w:rsid w:val="00E56645"/>
    <w:rsid w:val="00E567AF"/>
    <w:rsid w:val="00E57108"/>
    <w:rsid w:val="00E61D4C"/>
    <w:rsid w:val="00E61E94"/>
    <w:rsid w:val="00E61F08"/>
    <w:rsid w:val="00E63894"/>
    <w:rsid w:val="00E63B6F"/>
    <w:rsid w:val="00E643BF"/>
    <w:rsid w:val="00E64A55"/>
    <w:rsid w:val="00E6546A"/>
    <w:rsid w:val="00E674B8"/>
    <w:rsid w:val="00E71C4E"/>
    <w:rsid w:val="00E71EE0"/>
    <w:rsid w:val="00E7599B"/>
    <w:rsid w:val="00E775D5"/>
    <w:rsid w:val="00E8333F"/>
    <w:rsid w:val="00E84157"/>
    <w:rsid w:val="00E8528A"/>
    <w:rsid w:val="00E85582"/>
    <w:rsid w:val="00E855EB"/>
    <w:rsid w:val="00E867CA"/>
    <w:rsid w:val="00E86D54"/>
    <w:rsid w:val="00E87B59"/>
    <w:rsid w:val="00E90075"/>
    <w:rsid w:val="00E91CC1"/>
    <w:rsid w:val="00E9786A"/>
    <w:rsid w:val="00E97ABE"/>
    <w:rsid w:val="00E97F17"/>
    <w:rsid w:val="00EA0280"/>
    <w:rsid w:val="00EA05E8"/>
    <w:rsid w:val="00EA06E1"/>
    <w:rsid w:val="00EA09FC"/>
    <w:rsid w:val="00EA2CAF"/>
    <w:rsid w:val="00EA2EBA"/>
    <w:rsid w:val="00EA4414"/>
    <w:rsid w:val="00EA5DC1"/>
    <w:rsid w:val="00EA611B"/>
    <w:rsid w:val="00EA7674"/>
    <w:rsid w:val="00EB328A"/>
    <w:rsid w:val="00EB32F2"/>
    <w:rsid w:val="00EB48E1"/>
    <w:rsid w:val="00EB5B14"/>
    <w:rsid w:val="00EB6D51"/>
    <w:rsid w:val="00EB7171"/>
    <w:rsid w:val="00EB7FE9"/>
    <w:rsid w:val="00EC03A6"/>
    <w:rsid w:val="00EC08FF"/>
    <w:rsid w:val="00EC09A4"/>
    <w:rsid w:val="00EC184F"/>
    <w:rsid w:val="00EC4680"/>
    <w:rsid w:val="00EC5423"/>
    <w:rsid w:val="00EC6A8B"/>
    <w:rsid w:val="00EC6A9A"/>
    <w:rsid w:val="00ED0812"/>
    <w:rsid w:val="00ED0B95"/>
    <w:rsid w:val="00ED173C"/>
    <w:rsid w:val="00ED1E3C"/>
    <w:rsid w:val="00ED1EDA"/>
    <w:rsid w:val="00ED2505"/>
    <w:rsid w:val="00ED2DA1"/>
    <w:rsid w:val="00ED4E2A"/>
    <w:rsid w:val="00ED54F2"/>
    <w:rsid w:val="00ED72E6"/>
    <w:rsid w:val="00EE0963"/>
    <w:rsid w:val="00EE1C9A"/>
    <w:rsid w:val="00EE36EE"/>
    <w:rsid w:val="00EE3BA0"/>
    <w:rsid w:val="00EE4435"/>
    <w:rsid w:val="00EE7568"/>
    <w:rsid w:val="00EF011D"/>
    <w:rsid w:val="00EF01BC"/>
    <w:rsid w:val="00EF0D03"/>
    <w:rsid w:val="00EF4C6C"/>
    <w:rsid w:val="00EF4EED"/>
    <w:rsid w:val="00EF5824"/>
    <w:rsid w:val="00EF7C5F"/>
    <w:rsid w:val="00EF7F40"/>
    <w:rsid w:val="00F02586"/>
    <w:rsid w:val="00F027EB"/>
    <w:rsid w:val="00F03D6E"/>
    <w:rsid w:val="00F042DC"/>
    <w:rsid w:val="00F05783"/>
    <w:rsid w:val="00F05AC5"/>
    <w:rsid w:val="00F05BF6"/>
    <w:rsid w:val="00F0730A"/>
    <w:rsid w:val="00F07FB7"/>
    <w:rsid w:val="00F13BDC"/>
    <w:rsid w:val="00F1729D"/>
    <w:rsid w:val="00F17971"/>
    <w:rsid w:val="00F17F3F"/>
    <w:rsid w:val="00F20EC8"/>
    <w:rsid w:val="00F22B41"/>
    <w:rsid w:val="00F22CFF"/>
    <w:rsid w:val="00F22DAC"/>
    <w:rsid w:val="00F22E07"/>
    <w:rsid w:val="00F2419A"/>
    <w:rsid w:val="00F24476"/>
    <w:rsid w:val="00F2590C"/>
    <w:rsid w:val="00F26877"/>
    <w:rsid w:val="00F26E84"/>
    <w:rsid w:val="00F275F6"/>
    <w:rsid w:val="00F27804"/>
    <w:rsid w:val="00F27E46"/>
    <w:rsid w:val="00F27F92"/>
    <w:rsid w:val="00F30162"/>
    <w:rsid w:val="00F310CC"/>
    <w:rsid w:val="00F31217"/>
    <w:rsid w:val="00F31376"/>
    <w:rsid w:val="00F33C59"/>
    <w:rsid w:val="00F34477"/>
    <w:rsid w:val="00F348FA"/>
    <w:rsid w:val="00F3495C"/>
    <w:rsid w:val="00F35090"/>
    <w:rsid w:val="00F366BA"/>
    <w:rsid w:val="00F3695E"/>
    <w:rsid w:val="00F425CC"/>
    <w:rsid w:val="00F42C9C"/>
    <w:rsid w:val="00F434E1"/>
    <w:rsid w:val="00F460EC"/>
    <w:rsid w:val="00F47017"/>
    <w:rsid w:val="00F50FAA"/>
    <w:rsid w:val="00F513FB"/>
    <w:rsid w:val="00F51F37"/>
    <w:rsid w:val="00F52132"/>
    <w:rsid w:val="00F53170"/>
    <w:rsid w:val="00F53BE4"/>
    <w:rsid w:val="00F54100"/>
    <w:rsid w:val="00F5526F"/>
    <w:rsid w:val="00F5751D"/>
    <w:rsid w:val="00F60DBF"/>
    <w:rsid w:val="00F61298"/>
    <w:rsid w:val="00F616E2"/>
    <w:rsid w:val="00F61CA1"/>
    <w:rsid w:val="00F63A07"/>
    <w:rsid w:val="00F6451B"/>
    <w:rsid w:val="00F6789F"/>
    <w:rsid w:val="00F70AAF"/>
    <w:rsid w:val="00F71112"/>
    <w:rsid w:val="00F71187"/>
    <w:rsid w:val="00F737B3"/>
    <w:rsid w:val="00F73B80"/>
    <w:rsid w:val="00F73F5F"/>
    <w:rsid w:val="00F752CB"/>
    <w:rsid w:val="00F756C6"/>
    <w:rsid w:val="00F75BAD"/>
    <w:rsid w:val="00F75C92"/>
    <w:rsid w:val="00F76DDF"/>
    <w:rsid w:val="00F775F0"/>
    <w:rsid w:val="00F81B2F"/>
    <w:rsid w:val="00F82AC8"/>
    <w:rsid w:val="00F82DE7"/>
    <w:rsid w:val="00F82FE0"/>
    <w:rsid w:val="00F84945"/>
    <w:rsid w:val="00F84B25"/>
    <w:rsid w:val="00F84BF3"/>
    <w:rsid w:val="00F85F06"/>
    <w:rsid w:val="00F86A68"/>
    <w:rsid w:val="00F87EDA"/>
    <w:rsid w:val="00F906CD"/>
    <w:rsid w:val="00F90CBF"/>
    <w:rsid w:val="00F93488"/>
    <w:rsid w:val="00F94600"/>
    <w:rsid w:val="00F95383"/>
    <w:rsid w:val="00F96C96"/>
    <w:rsid w:val="00F97C80"/>
    <w:rsid w:val="00FA05B7"/>
    <w:rsid w:val="00FA2E5A"/>
    <w:rsid w:val="00FA33B1"/>
    <w:rsid w:val="00FA3AB8"/>
    <w:rsid w:val="00FA5240"/>
    <w:rsid w:val="00FA5F52"/>
    <w:rsid w:val="00FA7A36"/>
    <w:rsid w:val="00FB0C5A"/>
    <w:rsid w:val="00FB0F1B"/>
    <w:rsid w:val="00FB2441"/>
    <w:rsid w:val="00FB549F"/>
    <w:rsid w:val="00FB5866"/>
    <w:rsid w:val="00FB5C21"/>
    <w:rsid w:val="00FB7313"/>
    <w:rsid w:val="00FB749A"/>
    <w:rsid w:val="00FB7684"/>
    <w:rsid w:val="00FC0ED6"/>
    <w:rsid w:val="00FC32A2"/>
    <w:rsid w:val="00FC4E52"/>
    <w:rsid w:val="00FC5632"/>
    <w:rsid w:val="00FC63E3"/>
    <w:rsid w:val="00FC6F6C"/>
    <w:rsid w:val="00FC7E1A"/>
    <w:rsid w:val="00FD1198"/>
    <w:rsid w:val="00FD38A2"/>
    <w:rsid w:val="00FD4296"/>
    <w:rsid w:val="00FD4CB6"/>
    <w:rsid w:val="00FD4EFF"/>
    <w:rsid w:val="00FD6DA7"/>
    <w:rsid w:val="00FD7153"/>
    <w:rsid w:val="00FE0750"/>
    <w:rsid w:val="00FE3056"/>
    <w:rsid w:val="00FE376F"/>
    <w:rsid w:val="00FE3EF4"/>
    <w:rsid w:val="00FF0023"/>
    <w:rsid w:val="00FF09C1"/>
    <w:rsid w:val="00FF11CF"/>
    <w:rsid w:val="00FF25E5"/>
    <w:rsid w:val="00FF487E"/>
    <w:rsid w:val="00FF5B72"/>
    <w:rsid w:val="00FF5CD6"/>
    <w:rsid w:val="00FF6267"/>
    <w:rsid w:val="00FF6B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DDA41"/>
  <w15:docId w15:val="{34690A47-56E8-4AB3-A31B-6A3E766EE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paragraph" w:styleId="Heading2">
    <w:name w:val="heading 2"/>
    <w:basedOn w:val="Normal"/>
    <w:link w:val="Heading2Char"/>
    <w:uiPriority w:val="1"/>
    <w:qFormat/>
    <w:rsid w:val="00CD353F"/>
    <w:pPr>
      <w:widowControl w:val="0"/>
      <w:autoSpaceDE w:val="0"/>
      <w:autoSpaceDN w:val="0"/>
      <w:spacing w:before="40" w:after="0" w:line="240" w:lineRule="auto"/>
      <w:ind w:left="852" w:hanging="360"/>
      <w:outlineLvl w:val="1"/>
    </w:pPr>
    <w:rPr>
      <w:rFonts w:ascii="Times New Roman" w:eastAsia="Times New Roman" w:hAnsi="Times New Roman" w:cs="Times New Roman"/>
      <w:sz w:val="23"/>
      <w:szCs w:val="23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FA05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5B7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rvts32">
    <w:name w:val="rvts32"/>
    <w:basedOn w:val="DefaultParagraphFont"/>
    <w:rsid w:val="000F52EF"/>
    <w:rPr>
      <w:rFonts w:ascii="Calibri" w:hAnsi="Calibri" w:hint="default"/>
      <w:color w:val="000000"/>
      <w:sz w:val="22"/>
      <w:szCs w:val="22"/>
    </w:rPr>
  </w:style>
  <w:style w:type="character" w:customStyle="1" w:styleId="rvts36">
    <w:name w:val="rvts36"/>
    <w:basedOn w:val="DefaultParagraphFont"/>
    <w:rsid w:val="000F52EF"/>
    <w:rPr>
      <w:rFonts w:ascii="Calibri" w:hAnsi="Calibri" w:hint="default"/>
      <w:sz w:val="22"/>
      <w:szCs w:val="22"/>
    </w:rPr>
  </w:style>
  <w:style w:type="character" w:customStyle="1" w:styleId="rvts48">
    <w:name w:val="rvts48"/>
    <w:basedOn w:val="DefaultParagraphFont"/>
    <w:rsid w:val="000F52EF"/>
    <w:rPr>
      <w:rFonts w:ascii="Calibri" w:hAnsi="Calibri" w:hint="default"/>
      <w:color w:val="0070C0"/>
      <w:sz w:val="22"/>
      <w:szCs w:val="22"/>
    </w:rPr>
  </w:style>
  <w:style w:type="character" w:customStyle="1" w:styleId="rvts37">
    <w:name w:val="rvts37"/>
    <w:basedOn w:val="DefaultParagraphFont"/>
    <w:rsid w:val="000F52EF"/>
    <w:rPr>
      <w:rFonts w:ascii="Calibri" w:hAnsi="Calibri" w:hint="default"/>
      <w:b/>
      <w:bCs/>
      <w:sz w:val="22"/>
      <w:szCs w:val="22"/>
    </w:rPr>
  </w:style>
  <w:style w:type="character" w:customStyle="1" w:styleId="rvts34">
    <w:name w:val="rvts34"/>
    <w:basedOn w:val="DefaultParagraphFont"/>
    <w:rsid w:val="000F52EF"/>
    <w:rPr>
      <w:rFonts w:ascii="Calibri" w:hAnsi="Calibri" w:hint="default"/>
      <w:i/>
      <w:iCs/>
      <w:color w:val="595959"/>
      <w:sz w:val="22"/>
      <w:szCs w:val="22"/>
    </w:rPr>
  </w:style>
  <w:style w:type="paragraph" w:styleId="NormalWeb">
    <w:name w:val="Normal (Web)"/>
    <w:basedOn w:val="Normal"/>
    <w:uiPriority w:val="99"/>
    <w:rsid w:val="004459B2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  <w:lang w:val="en-US" w:eastAsia="ja-JP"/>
    </w:rPr>
  </w:style>
  <w:style w:type="paragraph" w:customStyle="1" w:styleId="Location">
    <w:name w:val="Location"/>
    <w:basedOn w:val="Normal"/>
    <w:link w:val="LocationCharChar"/>
    <w:uiPriority w:val="99"/>
    <w:rsid w:val="004459B2"/>
    <w:pPr>
      <w:tabs>
        <w:tab w:val="right" w:pos="6480"/>
      </w:tabs>
      <w:spacing w:before="20" w:after="0" w:line="240" w:lineRule="auto"/>
    </w:pPr>
    <w:rPr>
      <w:rFonts w:ascii="Garamond" w:eastAsia="Times New Roman" w:hAnsi="Garamond" w:cs="Garamond"/>
      <w:i/>
      <w:iCs/>
      <w:spacing w:val="8"/>
      <w:sz w:val="20"/>
      <w:szCs w:val="20"/>
      <w:lang w:val="en-US" w:eastAsia="en-US"/>
    </w:rPr>
  </w:style>
  <w:style w:type="character" w:customStyle="1" w:styleId="LocationCharChar">
    <w:name w:val="Location Char Char"/>
    <w:link w:val="Location"/>
    <w:uiPriority w:val="99"/>
    <w:locked/>
    <w:rsid w:val="004459B2"/>
    <w:rPr>
      <w:rFonts w:ascii="Garamond" w:eastAsia="Times New Roman" w:hAnsi="Garamond" w:cs="Garamond"/>
      <w:i/>
      <w:iCs/>
      <w:spacing w:val="8"/>
      <w:sz w:val="20"/>
      <w:szCs w:val="20"/>
    </w:rPr>
  </w:style>
  <w:style w:type="character" w:customStyle="1" w:styleId="rvts316">
    <w:name w:val="rvts316"/>
    <w:basedOn w:val="DefaultParagraphFont"/>
    <w:rsid w:val="00F3495C"/>
    <w:rPr>
      <w:rFonts w:ascii="Calibri" w:hAnsi="Calibri" w:hint="default"/>
      <w:color w:val="2E74B5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0171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0171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0171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71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71B8"/>
    <w:rPr>
      <w:rFonts w:eastAsiaTheme="minorEastAsia"/>
      <w:sz w:val="20"/>
      <w:szCs w:val="20"/>
      <w:lang w:val="uk-UA" w:eastAsia="uk-UA"/>
    </w:rPr>
  </w:style>
  <w:style w:type="paragraph" w:customStyle="1" w:styleId="Default">
    <w:name w:val="Default"/>
    <w:rsid w:val="00981D12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881963"/>
    <w:rPr>
      <w:rFonts w:eastAsiaTheme="minorEastAsia"/>
      <w:lang w:val="uk-UA" w:eastAsia="uk-UA"/>
    </w:rPr>
  </w:style>
  <w:style w:type="paragraph" w:customStyle="1" w:styleId="CharCharCharCharCharChar">
    <w:name w:val="Char Char Char Char Char Char"/>
    <w:basedOn w:val="Normal"/>
    <w:rsid w:val="005332F2"/>
    <w:pPr>
      <w:spacing w:before="60" w:after="160" w:line="240" w:lineRule="exact"/>
    </w:pPr>
    <w:rPr>
      <w:rFonts w:ascii="Verdana" w:eastAsia="Times New Roman" w:hAnsi="Verdana" w:cs="Arial"/>
      <w:color w:val="FF00FF"/>
      <w:sz w:val="20"/>
      <w:szCs w:val="24"/>
      <w:lang w:val="en-GB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CD353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D353F"/>
    <w:rPr>
      <w:rFonts w:eastAsiaTheme="minorEastAsia"/>
      <w:lang w:val="uk-UA" w:eastAsia="uk-UA"/>
    </w:rPr>
  </w:style>
  <w:style w:type="character" w:customStyle="1" w:styleId="Heading2Char">
    <w:name w:val="Heading 2 Char"/>
    <w:basedOn w:val="DefaultParagraphFont"/>
    <w:link w:val="Heading2"/>
    <w:uiPriority w:val="1"/>
    <w:rsid w:val="00CD353F"/>
    <w:rPr>
      <w:rFonts w:ascii="Times New Roman" w:eastAsia="Times New Roman" w:hAnsi="Times New Roman" w:cs="Times New Roman"/>
      <w:sz w:val="23"/>
      <w:szCs w:val="23"/>
      <w:lang w:bidi="en-US"/>
    </w:rPr>
  </w:style>
  <w:style w:type="paragraph" w:styleId="PlainText">
    <w:name w:val="Plain Text"/>
    <w:basedOn w:val="Normal"/>
    <w:link w:val="PlainTextChar"/>
    <w:rsid w:val="00256741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 w:eastAsia="en-US"/>
    </w:rPr>
  </w:style>
  <w:style w:type="character" w:customStyle="1" w:styleId="PlainTextChar">
    <w:name w:val="Plain Text Char"/>
    <w:basedOn w:val="DefaultParagraphFont"/>
    <w:link w:val="PlainText"/>
    <w:rsid w:val="00256741"/>
    <w:rPr>
      <w:rFonts w:ascii="Courier New" w:eastAsia="Times New Roman" w:hAnsi="Courier New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73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737B"/>
    <w:rPr>
      <w:rFonts w:eastAsiaTheme="minorEastAsia"/>
      <w:b/>
      <w:bCs/>
      <w:sz w:val="20"/>
      <w:szCs w:val="20"/>
      <w:lang w:val="uk-UA" w:eastAsia="uk-UA"/>
    </w:rPr>
  </w:style>
  <w:style w:type="paragraph" w:styleId="NoSpacing">
    <w:name w:val="No Spacing"/>
    <w:uiPriority w:val="1"/>
    <w:qFormat/>
    <w:rsid w:val="00D63951"/>
    <w:pPr>
      <w:spacing w:after="0" w:line="240" w:lineRule="auto"/>
    </w:pPr>
  </w:style>
  <w:style w:type="paragraph" w:styleId="BodyTextIndent2">
    <w:name w:val="Body Text Indent 2"/>
    <w:basedOn w:val="Normal"/>
    <w:link w:val="BodyTextIndent2Char"/>
    <w:uiPriority w:val="99"/>
    <w:unhideWhenUsed/>
    <w:rsid w:val="0063197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631971"/>
    <w:rPr>
      <w:rFonts w:eastAsiaTheme="minorEastAsia"/>
      <w:lang w:val="uk-UA" w:eastAsia="uk-UA"/>
    </w:rPr>
  </w:style>
  <w:style w:type="table" w:styleId="TableGrid">
    <w:name w:val="Table Grid"/>
    <w:basedOn w:val="TableNormal"/>
    <w:uiPriority w:val="39"/>
    <w:rsid w:val="00BA682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tion">
    <w:name w:val="Mention"/>
    <w:basedOn w:val="DefaultParagraphFont"/>
    <w:uiPriority w:val="99"/>
    <w:semiHidden/>
    <w:unhideWhenUsed/>
    <w:rsid w:val="002375E3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22D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hnk2004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4F9D2C-6E35-48BF-9B0C-ACF8CDC6B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fatima khan</cp:lastModifiedBy>
  <cp:revision>43</cp:revision>
  <cp:lastPrinted>2018-10-22T09:15:00Z</cp:lastPrinted>
  <dcterms:created xsi:type="dcterms:W3CDTF">2022-01-26T19:52:00Z</dcterms:created>
  <dcterms:modified xsi:type="dcterms:W3CDTF">2022-03-10T09:49:00Z</dcterms:modified>
</cp:coreProperties>
</file>